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65DF" w:rsidRDefault="00AE65DF" w:rsidP="00AE65DF">
      <w:pPr>
        <w:pStyle w:val="Heading1"/>
      </w:pPr>
      <w:r>
        <w:t>Appendix A. Survey Questionnaire</w:t>
      </w:r>
    </w:p>
    <w:p w:rsidR="00AE65DF" w:rsidRDefault="00AE65DF" w:rsidP="00AE65DF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Maynooth Post-Grad Survey 2019</w:t>
      </w:r>
    </w:p>
    <w:p w:rsidR="00AE65DF" w:rsidRDefault="00AE65DF" w:rsidP="00AE65DF">
      <w:pPr>
        <w:rPr>
          <w:b/>
          <w:sz w:val="28"/>
          <w:szCs w:val="28"/>
        </w:rPr>
      </w:pPr>
    </w:p>
    <w:p w:rsidR="00AE65DF" w:rsidRDefault="00AE65DF" w:rsidP="00AE65DF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tudent Number _________   Age ___     Gender </w:t>
      </w:r>
      <w:r>
        <w:rPr>
          <w:sz w:val="28"/>
          <w:szCs w:val="28"/>
        </w:rPr>
        <w:t>[</w:t>
      </w:r>
      <w:r>
        <w:rPr>
          <w:sz w:val="18"/>
          <w:szCs w:val="18"/>
        </w:rPr>
        <w:t>M/F</w:t>
      </w:r>
      <w:r>
        <w:rPr>
          <w:sz w:val="28"/>
          <w:szCs w:val="28"/>
        </w:rPr>
        <w:t>]</w:t>
      </w:r>
      <w:r>
        <w:rPr>
          <w:b/>
          <w:sz w:val="28"/>
          <w:szCs w:val="28"/>
        </w:rPr>
        <w:t xml:space="preserve"> ___</w:t>
      </w:r>
    </w:p>
    <w:p w:rsidR="00AE65DF" w:rsidRDefault="00AE65DF" w:rsidP="00AE65DF">
      <w:pPr>
        <w:rPr>
          <w:sz w:val="18"/>
          <w:szCs w:val="18"/>
        </w:rPr>
      </w:pPr>
      <w:r>
        <w:rPr>
          <w:b/>
          <w:sz w:val="28"/>
          <w:szCs w:val="28"/>
        </w:rPr>
        <w:t xml:space="preserve">Course </w:t>
      </w:r>
      <w:r>
        <w:rPr>
          <w:b/>
          <w:sz w:val="18"/>
          <w:szCs w:val="18"/>
        </w:rPr>
        <w:t xml:space="preserve"> </w:t>
      </w:r>
      <w:r>
        <w:rPr>
          <w:sz w:val="18"/>
          <w:szCs w:val="18"/>
        </w:rPr>
        <w:t>Applied Computer Science ____ Data Sc.____ Software Eng/Dev. ____   Others(</w:t>
      </w:r>
      <w:r>
        <w:rPr>
          <w:sz w:val="16"/>
          <w:szCs w:val="16"/>
        </w:rPr>
        <w:t>Name</w:t>
      </w:r>
      <w:r>
        <w:rPr>
          <w:sz w:val="18"/>
          <w:szCs w:val="18"/>
        </w:rPr>
        <w:t>)  ________</w:t>
      </w:r>
    </w:p>
    <w:p w:rsidR="00AE65DF" w:rsidRDefault="00AE65DF" w:rsidP="00AE65DF">
      <w:pPr>
        <w:rPr>
          <w:sz w:val="18"/>
          <w:szCs w:val="18"/>
        </w:rPr>
      </w:pPr>
      <w:r>
        <w:rPr>
          <w:b/>
          <w:sz w:val="28"/>
          <w:szCs w:val="28"/>
        </w:rPr>
        <w:t xml:space="preserve"> Level     </w:t>
      </w:r>
      <w:r>
        <w:rPr>
          <w:sz w:val="18"/>
          <w:szCs w:val="18"/>
        </w:rPr>
        <w:t xml:space="preserve">Masters ____              </w:t>
      </w:r>
      <w:r>
        <w:rPr>
          <w:sz w:val="18"/>
          <w:szCs w:val="18"/>
        </w:rPr>
        <w:tab/>
        <w:t>HDip ____</w:t>
      </w:r>
    </w:p>
    <w:p w:rsidR="00AE65DF" w:rsidRDefault="00AE65DF" w:rsidP="00AE65DF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No. Of Modules</w:t>
      </w:r>
      <w:r>
        <w:rPr>
          <w:sz w:val="28"/>
          <w:szCs w:val="28"/>
        </w:rPr>
        <w:t xml:space="preserve"> [</w:t>
      </w:r>
      <w:r>
        <w:t>Current Semester</w:t>
      </w:r>
      <w:r>
        <w:rPr>
          <w:sz w:val="28"/>
          <w:szCs w:val="28"/>
        </w:rPr>
        <w:t xml:space="preserve">] </w:t>
      </w:r>
      <w:r>
        <w:rPr>
          <w:b/>
          <w:sz w:val="28"/>
          <w:szCs w:val="28"/>
        </w:rPr>
        <w:t>____ Lecture Attendance</w:t>
      </w:r>
      <w:r>
        <w:rPr>
          <w:b/>
        </w:rPr>
        <w:t xml:space="preserve"> </w:t>
      </w:r>
      <w:r>
        <w:t xml:space="preserve">[Weekly %] </w:t>
      </w:r>
      <w:r>
        <w:rPr>
          <w:b/>
          <w:sz w:val="28"/>
          <w:szCs w:val="28"/>
        </w:rPr>
        <w:t xml:space="preserve">___  </w:t>
      </w:r>
    </w:p>
    <w:p w:rsidR="00AE65DF" w:rsidRDefault="00AE65DF" w:rsidP="00AE65DF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:rsidR="00AE65DF" w:rsidRDefault="00AE65DF" w:rsidP="00AE65DF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Hours spent per Week </w:t>
      </w:r>
      <w:r>
        <w:rPr>
          <w:sz w:val="28"/>
          <w:szCs w:val="28"/>
        </w:rPr>
        <w:t>[</w:t>
      </w:r>
      <w:r>
        <w:t>On Average</w:t>
      </w:r>
      <w:r>
        <w:rPr>
          <w:sz w:val="28"/>
          <w:szCs w:val="28"/>
        </w:rPr>
        <w:t>]</w:t>
      </w:r>
      <w:r>
        <w:rPr>
          <w:b/>
          <w:sz w:val="28"/>
          <w:szCs w:val="28"/>
        </w:rPr>
        <w:t xml:space="preserve">: </w:t>
      </w:r>
    </w:p>
    <w:p w:rsidR="00AE65DF" w:rsidRDefault="00AE65DF" w:rsidP="00AE65DF">
      <w:pPr>
        <w:rPr>
          <w:szCs w:val="20"/>
        </w:rPr>
      </w:pPr>
      <w:r>
        <w:rPr>
          <w:szCs w:val="20"/>
        </w:rPr>
        <w:t>[Please write 0 where not relevant]</w:t>
      </w:r>
    </w:p>
    <w:p w:rsidR="00AE65DF" w:rsidRDefault="00AE65DF" w:rsidP="00AE65DF">
      <w:r>
        <w:rPr>
          <w:b/>
          <w:sz w:val="28"/>
          <w:szCs w:val="28"/>
        </w:rPr>
        <w:t xml:space="preserve"> </w:t>
      </w:r>
      <w:r>
        <w:t xml:space="preserve">Lectures / Labs ____ </w:t>
      </w:r>
      <w:r>
        <w:tab/>
      </w:r>
      <w:r>
        <w:tab/>
      </w:r>
      <w:r>
        <w:tab/>
      </w:r>
      <w:r>
        <w:tab/>
        <w:t xml:space="preserve">Essays/ Assignments ____               </w:t>
      </w:r>
    </w:p>
    <w:p w:rsidR="00AE65DF" w:rsidRDefault="00AE65DF" w:rsidP="00AE65DF">
      <w:r>
        <w:t xml:space="preserve"> Self-Study ____ </w:t>
      </w:r>
      <w:r>
        <w:tab/>
        <w:t xml:space="preserve">                  </w:t>
      </w:r>
      <w:r>
        <w:tab/>
      </w:r>
      <w:r>
        <w:tab/>
        <w:t>Paid Job or Internship ____</w:t>
      </w:r>
    </w:p>
    <w:p w:rsidR="00AE65DF" w:rsidRDefault="00AE65DF" w:rsidP="00AE65DF">
      <w:r>
        <w:t xml:space="preserve"> Travel time to-from University ____</w:t>
      </w:r>
    </w:p>
    <w:p w:rsidR="00AE65DF" w:rsidRDefault="00AE65DF" w:rsidP="00AE65DF">
      <w:pPr>
        <w:rPr>
          <w:b/>
          <w:sz w:val="28"/>
          <w:szCs w:val="28"/>
        </w:rPr>
      </w:pPr>
      <w:r>
        <w:rPr>
          <w:b/>
          <w:sz w:val="24"/>
          <w:szCs w:val="24"/>
        </w:rPr>
        <w:t xml:space="preserve"> </w:t>
      </w:r>
      <w:r>
        <w:rPr>
          <w:b/>
          <w:sz w:val="28"/>
          <w:szCs w:val="28"/>
        </w:rPr>
        <w:t>How important were each of the following reasons in your decision to enter your study programme, rank in terms of importance.</w:t>
      </w:r>
    </w:p>
    <w:p w:rsidR="00AE65DF" w:rsidRDefault="00AE65DF" w:rsidP="00AE65DF">
      <w:pPr>
        <w:rPr>
          <w:b/>
        </w:rPr>
      </w:pPr>
      <w:r>
        <w:t>[1-Most Important;  4 - least Important]</w:t>
      </w:r>
    </w:p>
    <w:tbl>
      <w:tblPr>
        <w:tblW w:w="7125" w:type="dxa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15"/>
        <w:gridCol w:w="2910"/>
      </w:tblGrid>
      <w:tr w:rsidR="00AE65DF" w:rsidTr="00AE65DF"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E65DF" w:rsidRDefault="00AE65DF">
            <w:pPr>
              <w:widowControl w:val="0"/>
              <w:spacing w:line="276" w:lineRule="auto"/>
              <w:jc w:val="center"/>
              <w:rPr>
                <w:b/>
                <w:lang w:val="en"/>
              </w:rPr>
            </w:pPr>
            <w:r>
              <w:rPr>
                <w:b/>
              </w:rPr>
              <w:t xml:space="preserve"> Reason</w:t>
            </w:r>
          </w:p>
        </w:tc>
        <w:tc>
          <w:tcPr>
            <w:tcW w:w="29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E65DF" w:rsidRDefault="00AE65DF">
            <w:pPr>
              <w:widowControl w:val="0"/>
              <w:jc w:val="center"/>
              <w:rPr>
                <w:b/>
              </w:rPr>
            </w:pPr>
            <w:r>
              <w:rPr>
                <w:b/>
              </w:rPr>
              <w:t>RANK [1-4]</w:t>
            </w:r>
          </w:p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  <w:r>
              <w:rPr>
                <w:b/>
              </w:rPr>
              <w:t xml:space="preserve"> </w:t>
            </w:r>
          </w:p>
        </w:tc>
      </w:tr>
      <w:tr w:rsidR="00AE65DF" w:rsidTr="00AE65DF">
        <w:tc>
          <w:tcPr>
            <w:tcW w:w="4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  <w:r>
              <w:rPr>
                <w:b/>
              </w:rPr>
              <w:t>Interest in the subject</w:t>
            </w:r>
          </w:p>
        </w:tc>
        <w:tc>
          <w:tcPr>
            <w:tcW w:w="291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</w:p>
        </w:tc>
      </w:tr>
      <w:tr w:rsidR="00AE65DF" w:rsidTr="00AE65DF">
        <w:tc>
          <w:tcPr>
            <w:tcW w:w="42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  <w:r>
              <w:rPr>
                <w:b/>
              </w:rPr>
              <w:t>Reputation of Course/University</w:t>
            </w:r>
          </w:p>
        </w:tc>
        <w:tc>
          <w:tcPr>
            <w:tcW w:w="29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</w:p>
        </w:tc>
      </w:tr>
      <w:tr w:rsidR="00AE65DF" w:rsidTr="00AE65DF">
        <w:tc>
          <w:tcPr>
            <w:tcW w:w="42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  <w:r>
              <w:rPr>
                <w:b/>
              </w:rPr>
              <w:t xml:space="preserve">Professional/Career development </w:t>
            </w:r>
          </w:p>
        </w:tc>
        <w:tc>
          <w:tcPr>
            <w:tcW w:w="29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</w:p>
        </w:tc>
      </w:tr>
      <w:tr w:rsidR="00AE65DF" w:rsidTr="00AE65DF">
        <w:tc>
          <w:tcPr>
            <w:tcW w:w="42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  <w:r>
              <w:rPr>
                <w:b/>
              </w:rPr>
              <w:t>Recommendation</w:t>
            </w:r>
          </w:p>
        </w:tc>
        <w:tc>
          <w:tcPr>
            <w:tcW w:w="29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</w:p>
        </w:tc>
      </w:tr>
    </w:tbl>
    <w:p w:rsidR="00AE65DF" w:rsidRDefault="00AE65DF" w:rsidP="00AE65DF">
      <w:pPr>
        <w:rPr>
          <w:rFonts w:ascii="Arial" w:hAnsi="Arial" w:cs="Arial"/>
          <w:b/>
          <w:sz w:val="28"/>
          <w:szCs w:val="28"/>
          <w:lang w:val="en"/>
        </w:rPr>
      </w:pPr>
    </w:p>
    <w:p w:rsidR="00420DF5" w:rsidRDefault="00AE65DF" w:rsidP="00AE65DF">
      <w:pPr>
        <w:rPr>
          <w:b/>
          <w:sz w:val="24"/>
          <w:szCs w:val="24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24"/>
          <w:szCs w:val="24"/>
        </w:rPr>
        <w:t>P.T.O</w:t>
      </w:r>
    </w:p>
    <w:p w:rsidR="00420DF5" w:rsidRDefault="00420DF5">
      <w:pPr>
        <w:spacing w:before="0" w:after="200" w:line="276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AE65DF" w:rsidRDefault="00AE65DF" w:rsidP="00AE65DF">
      <w:pPr>
        <w:rPr>
          <w:b/>
          <w:sz w:val="24"/>
          <w:szCs w:val="24"/>
        </w:rPr>
      </w:pPr>
    </w:p>
    <w:p w:rsidR="00AE65DF" w:rsidRDefault="00AE65DF" w:rsidP="00AE65DF">
      <w:pPr>
        <w:rPr>
          <w:b/>
          <w:sz w:val="28"/>
          <w:szCs w:val="28"/>
        </w:rPr>
      </w:pPr>
      <w:r>
        <w:rPr>
          <w:b/>
          <w:sz w:val="28"/>
          <w:szCs w:val="28"/>
        </w:rPr>
        <w:t>Please rate your satisfaction with your current workload</w:t>
      </w:r>
    </w:p>
    <w:p w:rsidR="00AE65DF" w:rsidRDefault="00AE65DF" w:rsidP="00AE65DF">
      <w:pPr>
        <w:rPr>
          <w:szCs w:val="20"/>
        </w:rPr>
      </w:pPr>
      <w:r>
        <w:rPr>
          <w:szCs w:val="20"/>
        </w:rPr>
        <w:t xml:space="preserve">(Single choice  </w:t>
      </w:r>
      <w:r>
        <w:rPr>
          <w:noProof/>
          <w:szCs w:val="20"/>
          <w:lang w:eastAsia="en-IE"/>
        </w:rPr>
        <w:drawing>
          <wp:inline distT="0" distB="0" distL="0" distR="0" wp14:anchorId="19CB359F" wp14:editId="23D4D594">
            <wp:extent cx="171450" cy="1619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Cs w:val="20"/>
        </w:rPr>
        <w:t>Mandatory each row)</w:t>
      </w:r>
    </w:p>
    <w:tbl>
      <w:tblPr>
        <w:tblW w:w="885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955"/>
        <w:gridCol w:w="1920"/>
        <w:gridCol w:w="1935"/>
        <w:gridCol w:w="2040"/>
      </w:tblGrid>
      <w:tr w:rsidR="00AE65DF" w:rsidTr="00AE65DF">
        <w:tc>
          <w:tcPr>
            <w:tcW w:w="29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  <w:r>
              <w:rPr>
                <w:b/>
                <w:sz w:val="28"/>
                <w:szCs w:val="28"/>
              </w:rPr>
              <w:t>Type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  <w:r>
              <w:rPr>
                <w:b/>
              </w:rPr>
              <w:t xml:space="preserve">I Want Less </w:t>
            </w:r>
          </w:p>
        </w:tc>
        <w:tc>
          <w:tcPr>
            <w:tcW w:w="19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  <w:r>
              <w:rPr>
                <w:b/>
              </w:rPr>
              <w:t xml:space="preserve">Adequate </w:t>
            </w: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  <w:r>
              <w:rPr>
                <w:b/>
              </w:rPr>
              <w:t xml:space="preserve">I Want More </w:t>
            </w:r>
          </w:p>
        </w:tc>
      </w:tr>
      <w:tr w:rsidR="00AE65DF" w:rsidTr="00AE65DF">
        <w:tc>
          <w:tcPr>
            <w:tcW w:w="29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  <w:r>
              <w:rPr>
                <w:b/>
              </w:rPr>
              <w:t>Current Curriculum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</w:p>
        </w:tc>
        <w:tc>
          <w:tcPr>
            <w:tcW w:w="19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</w:p>
        </w:tc>
      </w:tr>
      <w:tr w:rsidR="00AE65DF" w:rsidTr="00AE65DF">
        <w:tc>
          <w:tcPr>
            <w:tcW w:w="29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  <w:r>
              <w:rPr>
                <w:b/>
              </w:rPr>
              <w:t>Jobs or Internship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</w:p>
        </w:tc>
        <w:tc>
          <w:tcPr>
            <w:tcW w:w="19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</w:p>
        </w:tc>
      </w:tr>
      <w:tr w:rsidR="00AE65DF" w:rsidTr="00AE65DF">
        <w:tc>
          <w:tcPr>
            <w:tcW w:w="29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  <w:r>
              <w:rPr>
                <w:b/>
              </w:rPr>
              <w:t>Prep for Future Jobs/ Study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</w:p>
        </w:tc>
        <w:tc>
          <w:tcPr>
            <w:tcW w:w="19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</w:p>
        </w:tc>
      </w:tr>
      <w:tr w:rsidR="00AE65DF" w:rsidTr="00AE65DF">
        <w:tc>
          <w:tcPr>
            <w:tcW w:w="29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  <w:r>
              <w:rPr>
                <w:b/>
              </w:rPr>
              <w:t>Overall Workload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</w:p>
        </w:tc>
        <w:tc>
          <w:tcPr>
            <w:tcW w:w="19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</w:p>
        </w:tc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E65DF" w:rsidRDefault="00AE65DF">
            <w:pPr>
              <w:widowControl w:val="0"/>
              <w:spacing w:line="276" w:lineRule="auto"/>
              <w:rPr>
                <w:b/>
                <w:lang w:val="en"/>
              </w:rPr>
            </w:pPr>
          </w:p>
        </w:tc>
      </w:tr>
    </w:tbl>
    <w:p w:rsidR="00AE65DF" w:rsidRDefault="00AE65DF" w:rsidP="00AE65DF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What do you plan to do within a year after finishing your current study programme? </w:t>
      </w:r>
    </w:p>
    <w:p w:rsidR="00AE65DF" w:rsidRDefault="00AE65DF" w:rsidP="00AE65DF">
      <w:pPr>
        <w:rPr>
          <w:b/>
          <w:sz w:val="28"/>
          <w:szCs w:val="28"/>
        </w:rPr>
      </w:pPr>
      <w:r>
        <w:t xml:space="preserve">[Single choice  </w:t>
      </w:r>
      <w:r>
        <w:rPr>
          <w:noProof/>
          <w:szCs w:val="20"/>
          <w:lang w:eastAsia="en-IE"/>
        </w:rPr>
        <w:drawing>
          <wp:inline distT="0" distB="0" distL="0" distR="0" wp14:anchorId="371246D0" wp14:editId="53336E4E">
            <wp:extent cx="171450" cy="1619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]</w:t>
      </w:r>
      <w:r>
        <w:rPr>
          <w:b/>
          <w:sz w:val="28"/>
          <w:szCs w:val="28"/>
        </w:rPr>
        <w:t xml:space="preserve"> </w:t>
      </w:r>
    </w:p>
    <w:p w:rsidR="00AE65DF" w:rsidRDefault="00AE65DF" w:rsidP="00AE65DF">
      <w:r>
        <w:t xml:space="preserve">1 Paid Employment </w:t>
      </w:r>
      <w:r>
        <w:tab/>
      </w:r>
      <w:r>
        <w:tab/>
      </w:r>
      <w:r>
        <w:tab/>
      </w:r>
      <w:r>
        <w:tab/>
      </w:r>
      <w:r>
        <w:tab/>
        <w:t xml:space="preserve">____ </w:t>
      </w:r>
    </w:p>
    <w:p w:rsidR="00AE65DF" w:rsidRDefault="00AE65DF" w:rsidP="00AE65DF">
      <w:r>
        <w:t>2 Further Studies</w:t>
      </w:r>
      <w:r>
        <w:tab/>
      </w:r>
      <w:r>
        <w:tab/>
      </w:r>
      <w:r>
        <w:tab/>
      </w:r>
      <w:r>
        <w:tab/>
      </w:r>
      <w:r>
        <w:tab/>
        <w:t xml:space="preserve">____ </w:t>
      </w:r>
    </w:p>
    <w:p w:rsidR="00AE65DF" w:rsidRDefault="00AE65DF" w:rsidP="00AE65DF">
      <w:r>
        <w:t>3 Set-up my own business (self-employed)</w:t>
      </w:r>
      <w:r>
        <w:tab/>
      </w:r>
      <w:r>
        <w:tab/>
        <w:t xml:space="preserve">____ </w:t>
      </w:r>
    </w:p>
    <w:p w:rsidR="00AE65DF" w:rsidRDefault="00AE65DF" w:rsidP="00AE65DF">
      <w:r>
        <w:t>4 Trave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____ </w:t>
      </w:r>
    </w:p>
    <w:p w:rsidR="00AE65DF" w:rsidRDefault="00AE65DF" w:rsidP="00AE65DF">
      <w:pPr>
        <w:rPr>
          <w:b/>
          <w:sz w:val="28"/>
          <w:szCs w:val="28"/>
        </w:rPr>
      </w:pPr>
      <w:r>
        <w:rPr>
          <w:b/>
          <w:sz w:val="28"/>
          <w:szCs w:val="28"/>
        </w:rPr>
        <w:t>What kind of Initiatives the University should take for the betterment of the course, rank in terms of importance.</w:t>
      </w:r>
    </w:p>
    <w:p w:rsidR="00AE65DF" w:rsidRDefault="00AE65DF" w:rsidP="00AE65DF">
      <w:r>
        <w:t>[1-Most Important;  4 - least Important]</w:t>
      </w:r>
    </w:p>
    <w:tbl>
      <w:tblPr>
        <w:tblW w:w="8925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245"/>
      </w:tblGrid>
      <w:tr w:rsidR="00AE65DF" w:rsidTr="00AE65DF">
        <w:tc>
          <w:tcPr>
            <w:tcW w:w="4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E65DF" w:rsidRDefault="00AE65DF">
            <w:pPr>
              <w:widowControl w:val="0"/>
              <w:spacing w:line="276" w:lineRule="auto"/>
              <w:jc w:val="center"/>
              <w:rPr>
                <w:b/>
                <w:lang w:val="en"/>
              </w:rPr>
            </w:pPr>
            <w:r>
              <w:rPr>
                <w:b/>
              </w:rPr>
              <w:t>Topic</w:t>
            </w:r>
          </w:p>
        </w:tc>
        <w:tc>
          <w:tcPr>
            <w:tcW w:w="4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E65DF" w:rsidRDefault="00AE65DF">
            <w:pPr>
              <w:widowControl w:val="0"/>
              <w:spacing w:line="276" w:lineRule="auto"/>
              <w:jc w:val="center"/>
              <w:rPr>
                <w:b/>
                <w:lang w:val="en"/>
              </w:rPr>
            </w:pPr>
            <w:r>
              <w:t xml:space="preserve"> </w:t>
            </w:r>
            <w:r>
              <w:rPr>
                <w:b/>
              </w:rPr>
              <w:t>RANK [1-4]</w:t>
            </w:r>
          </w:p>
        </w:tc>
      </w:tr>
      <w:tr w:rsidR="00AE65DF" w:rsidTr="00AE65DF">
        <w:tc>
          <w:tcPr>
            <w:tcW w:w="4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E65DF" w:rsidRDefault="00AE65DF">
            <w:pPr>
              <w:spacing w:line="276" w:lineRule="auto"/>
              <w:rPr>
                <w:lang w:val="en"/>
              </w:rPr>
            </w:pPr>
            <w:r>
              <w:t>Dedicated Internship Program</w:t>
            </w:r>
          </w:p>
        </w:tc>
        <w:tc>
          <w:tcPr>
            <w:tcW w:w="4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E65DF" w:rsidRDefault="00AE65DF">
            <w:pPr>
              <w:widowControl w:val="0"/>
              <w:spacing w:line="276" w:lineRule="auto"/>
              <w:rPr>
                <w:lang w:val="en"/>
              </w:rPr>
            </w:pPr>
          </w:p>
        </w:tc>
      </w:tr>
      <w:tr w:rsidR="00AE65DF" w:rsidTr="00AE65DF">
        <w:tc>
          <w:tcPr>
            <w:tcW w:w="4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E65DF" w:rsidRDefault="00AE65DF">
            <w:pPr>
              <w:spacing w:line="276" w:lineRule="auto"/>
              <w:rPr>
                <w:lang w:val="en"/>
              </w:rPr>
            </w:pPr>
            <w:r>
              <w:t>Career Counselling (One-One)</w:t>
            </w:r>
          </w:p>
        </w:tc>
        <w:tc>
          <w:tcPr>
            <w:tcW w:w="4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E65DF" w:rsidRDefault="00AE65DF">
            <w:pPr>
              <w:widowControl w:val="0"/>
              <w:spacing w:line="276" w:lineRule="auto"/>
              <w:rPr>
                <w:lang w:val="en"/>
              </w:rPr>
            </w:pPr>
          </w:p>
        </w:tc>
      </w:tr>
      <w:tr w:rsidR="00AE65DF" w:rsidTr="00AE65DF">
        <w:tc>
          <w:tcPr>
            <w:tcW w:w="4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E65DF" w:rsidRDefault="00AE65DF">
            <w:pPr>
              <w:spacing w:line="276" w:lineRule="auto"/>
              <w:rPr>
                <w:lang w:val="en"/>
              </w:rPr>
            </w:pPr>
            <w:r>
              <w:t>Career Fair (Like GradIreland)</w:t>
            </w:r>
          </w:p>
        </w:tc>
        <w:tc>
          <w:tcPr>
            <w:tcW w:w="4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E65DF" w:rsidRDefault="00AE65DF">
            <w:pPr>
              <w:widowControl w:val="0"/>
              <w:spacing w:line="276" w:lineRule="auto"/>
              <w:rPr>
                <w:lang w:val="en"/>
              </w:rPr>
            </w:pPr>
          </w:p>
        </w:tc>
      </w:tr>
      <w:tr w:rsidR="00AE65DF" w:rsidTr="00AE65DF">
        <w:tc>
          <w:tcPr>
            <w:tcW w:w="4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E65DF" w:rsidRDefault="00AE65DF">
            <w:pPr>
              <w:spacing w:line="276" w:lineRule="auto"/>
              <w:rPr>
                <w:lang w:val="en"/>
              </w:rPr>
            </w:pPr>
            <w:r>
              <w:t>More Seminars / Visiting Lectures</w:t>
            </w:r>
          </w:p>
        </w:tc>
        <w:tc>
          <w:tcPr>
            <w:tcW w:w="42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E65DF" w:rsidRDefault="00AE65DF">
            <w:pPr>
              <w:widowControl w:val="0"/>
              <w:spacing w:line="276" w:lineRule="auto"/>
              <w:rPr>
                <w:lang w:val="en"/>
              </w:rPr>
            </w:pPr>
          </w:p>
        </w:tc>
      </w:tr>
    </w:tbl>
    <w:p w:rsidR="001D38E3" w:rsidRDefault="001D38E3" w:rsidP="00AE65DF"/>
    <w:p w:rsidR="001D38E3" w:rsidRDefault="001D38E3">
      <w:pPr>
        <w:spacing w:before="0" w:after="200" w:line="276" w:lineRule="auto"/>
      </w:pPr>
      <w:r>
        <w:br w:type="page"/>
      </w:r>
    </w:p>
    <w:p w:rsidR="00AE65DF" w:rsidRDefault="001D38E3" w:rsidP="001D38E3">
      <w:pPr>
        <w:pStyle w:val="Heading1"/>
      </w:pPr>
      <w:r>
        <w:lastRenderedPageBreak/>
        <w:t>Appendix B.  SAS Source Code</w:t>
      </w:r>
    </w:p>
    <w:p w:rsidR="00B7145E" w:rsidRDefault="00B7145E" w:rsidP="00B7145E">
      <w:pPr>
        <w:spacing w:before="0" w:after="0"/>
      </w:pPr>
      <w:bookmarkStart w:id="0" w:name="_GoBack"/>
      <w:bookmarkEnd w:id="0"/>
    </w:p>
    <w:p w:rsidR="00B7145E" w:rsidRDefault="00B7145E" w:rsidP="00B7145E">
      <w:pPr>
        <w:spacing w:before="0" w:after="0"/>
      </w:pPr>
      <w:r>
        <w:t>/* Load the postgraduate student survey data */</w:t>
      </w:r>
    </w:p>
    <w:p w:rsidR="00420DF5" w:rsidRDefault="00420DF5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import datafile="/home/seanoriogain200/ST662/Student_Data.csv" out=survey replace dbms=CSV;</w:t>
      </w:r>
    </w:p>
    <w:p w:rsidR="00B7145E" w:rsidRDefault="00B7145E" w:rsidP="00B7145E">
      <w:pPr>
        <w:spacing w:before="0" w:after="0"/>
      </w:pPr>
      <w:r>
        <w:tab/>
        <w:t>getnames=yes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 Comment: The Age variable is in character format which may indicate the presence of invalid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or missing values.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 Display details of the dataset's structure etc. */</w:t>
      </w:r>
    </w:p>
    <w:p w:rsidR="00420DF5" w:rsidRDefault="00420DF5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contents data=survey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 xml:space="preserve">/** Comment: The number of variables (p=25) is pretty large relative to the number of </w:t>
      </w:r>
    </w:p>
    <w:p w:rsidR="00B7145E" w:rsidRDefault="00B7145E" w:rsidP="00B7145E">
      <w:pPr>
        <w:spacing w:before="0" w:after="0"/>
      </w:pPr>
      <w:r>
        <w:t xml:space="preserve">               observations (n=54). So it might be a good idea to combine some of them and/or</w:t>
      </w:r>
    </w:p>
    <w:p w:rsidR="00B7145E" w:rsidRDefault="00B7145E" w:rsidP="00B7145E">
      <w:pPr>
        <w:spacing w:before="0" w:after="0"/>
      </w:pPr>
      <w:r>
        <w:t xml:space="preserve">               to drop some of the less useful/interesting ones. 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 Let's take a high-level look at the contents of the dataset */</w:t>
      </w:r>
    </w:p>
    <w:p w:rsidR="00420DF5" w:rsidRDefault="00420DF5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means data=survey min mean max nmiss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 Comments:</w:t>
      </w:r>
    </w:p>
    <w:p w:rsidR="00B7145E" w:rsidRDefault="00B7145E" w:rsidP="00B7145E">
      <w:pPr>
        <w:spacing w:before="0" w:after="0"/>
      </w:pPr>
      <w:r>
        <w:tab/>
      </w:r>
      <w:r>
        <w:tab/>
        <w:t>1. At first glance, we appear to have no missing data.</w:t>
      </w:r>
    </w:p>
    <w:p w:rsidR="00B7145E" w:rsidRDefault="00B7145E" w:rsidP="00B7145E">
      <w:pPr>
        <w:spacing w:before="0" w:after="0"/>
      </w:pPr>
      <w:r>
        <w:tab/>
      </w:r>
      <w:r>
        <w:tab/>
        <w:t>2. Age and Gender do not appear in the list (because they are character variables).</w:t>
      </w:r>
    </w:p>
    <w:p w:rsidR="00B7145E" w:rsidRDefault="00B7145E" w:rsidP="00B7145E">
      <w:pPr>
        <w:spacing w:before="0" w:after="0"/>
      </w:pPr>
      <w:r>
        <w:tab/>
      </w:r>
      <w:r>
        <w:tab/>
        <w:t>3. The ranges of Course, Level and Modules values seem to be correct.</w:t>
      </w:r>
    </w:p>
    <w:p w:rsidR="00B7145E" w:rsidRDefault="00B7145E" w:rsidP="00B7145E">
      <w:pPr>
        <w:spacing w:before="0" w:after="0"/>
      </w:pPr>
      <w:r>
        <w:tab/>
      </w:r>
      <w:r>
        <w:tab/>
        <w:t>4. There appears to be a wide range in Attendance values - possibly a good focus area.</w:t>
      </w:r>
    </w:p>
    <w:p w:rsidR="00B7145E" w:rsidRDefault="00B7145E" w:rsidP="00B7145E">
      <w:pPr>
        <w:spacing w:before="0" w:after="0"/>
      </w:pPr>
      <w:r>
        <w:tab/>
      </w:r>
      <w:r>
        <w:tab/>
        <w:t xml:space="preserve">5. Respondents appear to have a range of views on the number of lectures they have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to attend.</w:t>
      </w:r>
    </w:p>
    <w:p w:rsidR="00B7145E" w:rsidRDefault="00B7145E" w:rsidP="00B7145E">
      <w:pPr>
        <w:spacing w:before="0" w:after="0"/>
      </w:pPr>
      <w:r>
        <w:tab/>
      </w:r>
      <w:r>
        <w:tab/>
        <w:t>6. Some respondents are either not doing their assignments or can complete them easily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while other have to invest more effort (or are struggling).</w:t>
      </w:r>
    </w:p>
    <w:p w:rsidR="00B7145E" w:rsidRDefault="00B7145E" w:rsidP="00B7145E">
      <w:pPr>
        <w:spacing w:before="0" w:after="0"/>
      </w:pPr>
      <w:r>
        <w:tab/>
      </w:r>
      <w:r>
        <w:tab/>
        <w:t>7. There is a wide spread in Self Study values - with at least one respondent doing none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and at least one spending over half a working week.</w:t>
      </w:r>
    </w:p>
    <w:p w:rsidR="00B7145E" w:rsidRDefault="00B7145E" w:rsidP="00B7145E">
      <w:pPr>
        <w:spacing w:before="0" w:after="0"/>
      </w:pPr>
      <w:r>
        <w:tab/>
      </w:r>
      <w:r>
        <w:tab/>
        <w:t>8. There is also a wide spread in Job_Intern values with at least one respondent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working half-time while others are not employed at all (the low mean value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suggests that the former category is likely to be outlier).</w:t>
      </w:r>
    </w:p>
    <w:p w:rsidR="00B7145E" w:rsidRDefault="00B7145E" w:rsidP="00B7145E">
      <w:pPr>
        <w:spacing w:before="0" w:after="0"/>
      </w:pPr>
      <w:r>
        <w:tab/>
      </w:r>
      <w:r>
        <w:tab/>
        <w:t xml:space="preserve">9. There is a reasonable spread in the Travel values indicating the extent of the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courses' catchment area, while the low mean value suggests that most respondents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live relatively close to the campus.</w:t>
      </w:r>
    </w:p>
    <w:p w:rsidR="00B7145E" w:rsidRDefault="00B7145E" w:rsidP="00B7145E">
      <w:pPr>
        <w:spacing w:before="0" w:after="0"/>
      </w:pPr>
      <w:r>
        <w:tab/>
      </w:r>
      <w:r>
        <w:tab/>
        <w:t>10. The value ranges multiple-choice Decision, Uni and Satif variable groupings</w:t>
      </w:r>
    </w:p>
    <w:p w:rsidR="00B7145E" w:rsidRDefault="00B7145E" w:rsidP="00B7145E">
      <w:pPr>
        <w:spacing w:before="0" w:after="0"/>
      </w:pPr>
      <w:r>
        <w:tab/>
      </w:r>
      <w:r>
        <w:tab/>
        <w:t xml:space="preserve">        indicate that the relevant questions have been responded to correctly.</w:t>
      </w:r>
    </w:p>
    <w:p w:rsidR="00B7145E" w:rsidRDefault="00B7145E" w:rsidP="00B7145E">
      <w:pPr>
        <w:spacing w:before="0" w:after="0"/>
      </w:pPr>
      <w:r>
        <w:tab/>
      </w:r>
      <w:r>
        <w:tab/>
        <w:t xml:space="preserve">        There may be scope for combining them somehow to reduce dataset dimensionality.</w:t>
      </w:r>
    </w:p>
    <w:p w:rsidR="00B7145E" w:rsidRDefault="00B7145E" w:rsidP="00B7145E">
      <w:pPr>
        <w:spacing w:before="0" w:after="0"/>
      </w:pPr>
      <w:r>
        <w:tab/>
      </w:r>
      <w:r>
        <w:tab/>
        <w:t>11. The value range of the Res_Poststudy_plan is as expected.</w:t>
      </w:r>
    </w:p>
    <w:p w:rsidR="00B7145E" w:rsidRDefault="00B7145E" w:rsidP="00B7145E">
      <w:pPr>
        <w:spacing w:before="0" w:after="0"/>
      </w:pPr>
      <w:r>
        <w:tab/>
      </w:r>
      <w:r>
        <w:tab/>
        <w:t>12. The variables reviewed under points 4, 5, 6 and 7 appear to be the best candidates</w:t>
      </w:r>
    </w:p>
    <w:p w:rsidR="00B7145E" w:rsidRDefault="00B7145E" w:rsidP="00B7145E">
      <w:pPr>
        <w:spacing w:before="0" w:after="0"/>
      </w:pPr>
      <w:r>
        <w:tab/>
      </w:r>
      <w:r>
        <w:tab/>
        <w:t xml:space="preserve">         for further analysis (as response variables), followed by those under points </w:t>
      </w:r>
    </w:p>
    <w:p w:rsidR="00B7145E" w:rsidRDefault="00B7145E" w:rsidP="00B7145E">
      <w:pPr>
        <w:spacing w:before="0" w:after="0"/>
      </w:pPr>
      <w:r>
        <w:tab/>
      </w:r>
      <w:r>
        <w:tab/>
        <w:t xml:space="preserve">         8 and 9.*/</w:t>
      </w:r>
    </w:p>
    <w:p w:rsidR="00B7145E" w:rsidRDefault="00B7145E" w:rsidP="00B7145E">
      <w:pPr>
        <w:spacing w:before="0" w:after="0"/>
      </w:pPr>
    </w:p>
    <w:p w:rsidR="00420DF5" w:rsidRDefault="00420DF5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 Now let's take a closer look at the contents of the individual variables 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*** Variable: Sl_No ***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 Check that this variable takes unique values */</w:t>
      </w:r>
    </w:p>
    <w:p w:rsidR="00420DF5" w:rsidRDefault="00420DF5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lastRenderedPageBreak/>
        <w:t>proc freq data=survey nlevels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 xml:space="preserve">/** Comment: This variable does take unique values because its NLEVELS value equals the number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of observations (54) provided earlier by the CONTENTS procedure.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*** Variable: Age ***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freq data=survey;</w:t>
      </w:r>
    </w:p>
    <w:p w:rsidR="00B7145E" w:rsidRDefault="00B7145E" w:rsidP="00B7145E">
      <w:pPr>
        <w:spacing w:before="0" w:after="0"/>
      </w:pPr>
      <w:r>
        <w:tab/>
        <w:t>tables age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 Comment: Most of the respondents are in their twenties, followed by a few students in their</w:t>
      </w:r>
    </w:p>
    <w:p w:rsidR="00B7145E" w:rsidRDefault="00B7145E" w:rsidP="00B7145E">
      <w:pPr>
        <w:spacing w:before="0" w:after="0"/>
      </w:pPr>
      <w:r>
        <w:tab/>
      </w:r>
      <w:r>
        <w:tab/>
        <w:t xml:space="preserve">thirties (8) and forties (3), with one outlier in their sixties. The NA value indicates </w:t>
      </w:r>
    </w:p>
    <w:p w:rsidR="00B7145E" w:rsidRDefault="00B7145E" w:rsidP="00B7145E">
      <w:pPr>
        <w:spacing w:before="0" w:after="0"/>
      </w:pPr>
      <w:r>
        <w:tab/>
      </w:r>
      <w:r>
        <w:tab/>
        <w:t>that Age values are missing for 3 respondents. (Some sensitivity to providing age details</w:t>
      </w:r>
    </w:p>
    <w:p w:rsidR="00B7145E" w:rsidRDefault="00B7145E" w:rsidP="00B7145E">
      <w:pPr>
        <w:spacing w:before="0" w:after="0"/>
      </w:pPr>
      <w:r>
        <w:tab/>
      </w:r>
      <w:r>
        <w:tab/>
        <w:t>is to be expected.) 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 Change values of NA to null (.) to highlight that missing data - and the variable's format to</w:t>
      </w:r>
    </w:p>
    <w:p w:rsidR="00B7145E" w:rsidRDefault="00B7145E" w:rsidP="00B7145E">
      <w:pPr>
        <w:spacing w:before="0" w:after="0"/>
      </w:pPr>
      <w:r>
        <w:tab/>
      </w:r>
      <w:r>
        <w:tab/>
        <w:t>numeric. */</w:t>
      </w:r>
    </w:p>
    <w:p w:rsidR="00B7145E" w:rsidRDefault="00B7145E" w:rsidP="00B7145E">
      <w:pPr>
        <w:spacing w:before="0" w:after="0"/>
      </w:pPr>
      <w:r>
        <w:t>data survey;</w:t>
      </w:r>
    </w:p>
    <w:p w:rsidR="00B7145E" w:rsidRDefault="00B7145E" w:rsidP="00B7145E">
      <w:pPr>
        <w:spacing w:before="0" w:after="0"/>
      </w:pPr>
      <w:r>
        <w:tab/>
        <w:t>set survey;</w:t>
      </w:r>
    </w:p>
    <w:p w:rsidR="00B7145E" w:rsidRDefault="00B7145E" w:rsidP="00B7145E">
      <w:pPr>
        <w:spacing w:before="0" w:after="0"/>
      </w:pPr>
      <w:r>
        <w:tab/>
        <w:t>if Age="NA" then Age = .;</w:t>
      </w:r>
    </w:p>
    <w:p w:rsidR="00B7145E" w:rsidRDefault="00B7145E" w:rsidP="00B7145E">
      <w:pPr>
        <w:spacing w:before="0" w:after="0"/>
      </w:pPr>
      <w:r>
        <w:tab/>
        <w:t>Age_Num = input(Age, 3.);</w:t>
      </w:r>
    </w:p>
    <w:p w:rsidR="00B7145E" w:rsidRDefault="00B7145E" w:rsidP="00B7145E">
      <w:pPr>
        <w:spacing w:before="0" w:after="0"/>
      </w:pPr>
      <w:r>
        <w:tab/>
        <w:t>drop Age;</w:t>
      </w:r>
    </w:p>
    <w:p w:rsidR="00B7145E" w:rsidRDefault="00B7145E" w:rsidP="00B7145E">
      <w:pPr>
        <w:spacing w:before="0" w:after="0"/>
      </w:pPr>
      <w:r>
        <w:tab/>
        <w:t>rename Age_Num=Age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 The new Age variable is at the end of the dataset so we will now put it back to its original</w:t>
      </w:r>
    </w:p>
    <w:p w:rsidR="00B7145E" w:rsidRDefault="00B7145E" w:rsidP="00B7145E">
      <w:pPr>
        <w:spacing w:before="0" w:after="0"/>
      </w:pPr>
      <w:r>
        <w:tab/>
      </w:r>
      <w:r>
        <w:tab/>
        <w:t>position. To do this, a format statement is needed before the set statement. 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data survey;</w:t>
      </w:r>
    </w:p>
    <w:p w:rsidR="00B7145E" w:rsidRDefault="00B7145E" w:rsidP="00B7145E">
      <w:pPr>
        <w:spacing w:before="0" w:after="0"/>
      </w:pPr>
      <w:r>
        <w:tab/>
        <w:t>format Sl_No Age Gender Course Level Modules Attendance Lecture Essay_Assign Self_Study</w:t>
      </w:r>
    </w:p>
    <w:p w:rsidR="00B7145E" w:rsidRDefault="00B7145E" w:rsidP="00B7145E">
      <w:pPr>
        <w:spacing w:before="0" w:after="0"/>
      </w:pPr>
      <w:r>
        <w:tab/>
      </w:r>
      <w:r>
        <w:tab/>
        <w:t>Job_Intern Travel Decision_Interest Decision_Reput_Uni Decision_Career_Dev Decision_Reccom</w:t>
      </w:r>
    </w:p>
    <w:p w:rsidR="00B7145E" w:rsidRDefault="00B7145E" w:rsidP="00B7145E">
      <w:pPr>
        <w:spacing w:before="0" w:after="0"/>
      </w:pPr>
      <w:r>
        <w:tab/>
      </w:r>
      <w:r>
        <w:tab/>
        <w:t>Satisf_WL_CC Satisf_WL_Job Satisf_WL_Future Satisf_WL_Overall Res_Poststudy_plan</w:t>
      </w:r>
    </w:p>
    <w:p w:rsidR="00B7145E" w:rsidRDefault="00B7145E" w:rsidP="00B7145E">
      <w:pPr>
        <w:spacing w:before="0" w:after="0"/>
      </w:pPr>
      <w:r>
        <w:tab/>
      </w:r>
      <w:r>
        <w:tab/>
        <w:t>Uni_Init_Itern Uni_Init_CC Uni_Ini_CF Uni_Ini_Semin;</w:t>
      </w:r>
    </w:p>
    <w:p w:rsidR="00B7145E" w:rsidRDefault="00B7145E" w:rsidP="00B7145E">
      <w:pPr>
        <w:spacing w:before="0" w:after="0"/>
      </w:pPr>
      <w:r>
        <w:tab/>
        <w:t>set survey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*** Variable: Gender ***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freq data=survey;</w:t>
      </w:r>
    </w:p>
    <w:p w:rsidR="00B7145E" w:rsidRDefault="00B7145E" w:rsidP="00B7145E">
      <w:pPr>
        <w:spacing w:before="0" w:after="0"/>
      </w:pPr>
      <w:r>
        <w:tab/>
        <w:t>tables gender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 xml:space="preserve">/** Comments: </w:t>
      </w:r>
    </w:p>
    <w:p w:rsidR="00B7145E" w:rsidRDefault="00B7145E" w:rsidP="00B7145E">
      <w:pPr>
        <w:spacing w:before="0" w:after="0"/>
      </w:pPr>
      <w:r>
        <w:tab/>
      </w:r>
      <w:r>
        <w:tab/>
        <w:t>1. The expected value range (M, F) is achieved but some are in lowercase.</w:t>
      </w:r>
    </w:p>
    <w:p w:rsidR="00B7145E" w:rsidRDefault="00B7145E" w:rsidP="00B7145E">
      <w:pPr>
        <w:spacing w:before="0" w:after="0"/>
      </w:pPr>
      <w:r>
        <w:tab/>
      </w:r>
      <w:r>
        <w:tab/>
        <w:t>2. The male-female gender ratio is approximately 3:1 (40:14). */</w:t>
      </w:r>
    </w:p>
    <w:p w:rsidR="00B7145E" w:rsidRDefault="00B7145E" w:rsidP="00B7145E">
      <w:pPr>
        <w:spacing w:before="0" w:after="0"/>
      </w:pPr>
    </w:p>
    <w:p w:rsidR="00420DF5" w:rsidRDefault="00420DF5">
      <w:pPr>
        <w:spacing w:before="0" w:after="200" w:line="276" w:lineRule="auto"/>
      </w:pPr>
      <w:r>
        <w:br w:type="page"/>
      </w:r>
    </w:p>
    <w:p w:rsidR="00B7145E" w:rsidRDefault="00B7145E" w:rsidP="00B7145E">
      <w:pPr>
        <w:spacing w:before="0" w:after="0"/>
      </w:pPr>
      <w:r>
        <w:lastRenderedPageBreak/>
        <w:t>/* Ensure all values are in uppercase 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data survey;</w:t>
      </w:r>
    </w:p>
    <w:p w:rsidR="00B7145E" w:rsidRDefault="00B7145E" w:rsidP="00B7145E">
      <w:pPr>
        <w:spacing w:before="0" w:after="0"/>
      </w:pPr>
      <w:r>
        <w:tab/>
        <w:t>set survey;</w:t>
      </w:r>
    </w:p>
    <w:p w:rsidR="00B7145E" w:rsidRDefault="00B7145E" w:rsidP="00B7145E">
      <w:pPr>
        <w:spacing w:before="0" w:after="0"/>
      </w:pPr>
      <w:r>
        <w:tab/>
        <w:t>gender = upcase(gender)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freq data=survey;</w:t>
      </w:r>
    </w:p>
    <w:p w:rsidR="00B7145E" w:rsidRDefault="00B7145E" w:rsidP="00B7145E">
      <w:pPr>
        <w:spacing w:before="0" w:after="0"/>
      </w:pPr>
      <w:r>
        <w:tab/>
        <w:t>tables gender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**********************Plot Age and Gender Distribution*******************************/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 xml:space="preserve">/*step 1 create dataset with percentage count of age and gender,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differentiate gender by sign change 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 xml:space="preserve">proc sql noprint; </w:t>
      </w:r>
    </w:p>
    <w:p w:rsidR="00B7145E" w:rsidRDefault="00B7145E" w:rsidP="00B7145E">
      <w:pPr>
        <w:spacing w:before="0" w:after="0"/>
      </w:pPr>
      <w:r>
        <w:tab/>
        <w:t xml:space="preserve">create table left as select Gender,Age, -1*count(Age) as population from survey where Gender="F" </w:t>
      </w:r>
    </w:p>
    <w:p w:rsidR="00B7145E" w:rsidRDefault="00B7145E" w:rsidP="00B7145E">
      <w:pPr>
        <w:spacing w:before="0" w:after="0"/>
      </w:pPr>
      <w:r>
        <w:tab/>
        <w:t xml:space="preserve">group by Gender,Age;  </w:t>
      </w:r>
    </w:p>
    <w:p w:rsidR="00B7145E" w:rsidRDefault="00B7145E" w:rsidP="00B7145E">
      <w:pPr>
        <w:spacing w:before="0" w:after="0"/>
      </w:pPr>
      <w:r>
        <w:tab/>
        <w:t xml:space="preserve">create table right as select Gender,Age, count(Age) as population from survey where Gender="M" </w:t>
      </w:r>
    </w:p>
    <w:p w:rsidR="00B7145E" w:rsidRDefault="00B7145E" w:rsidP="00B7145E">
      <w:pPr>
        <w:spacing w:before="0" w:after="0"/>
      </w:pPr>
      <w:r>
        <w:tab/>
        <w:t xml:space="preserve">group by Gender,Age; </w:t>
      </w:r>
    </w:p>
    <w:p w:rsidR="00B7145E" w:rsidRDefault="00B7145E" w:rsidP="00B7145E">
      <w:pPr>
        <w:spacing w:before="0" w:after="0"/>
      </w:pPr>
      <w:r>
        <w:t>quit;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 xml:space="preserve">data both; </w:t>
      </w:r>
    </w:p>
    <w:p w:rsidR="00B7145E" w:rsidRDefault="00B7145E" w:rsidP="00B7145E">
      <w:pPr>
        <w:spacing w:before="0" w:after="0"/>
      </w:pPr>
      <w:r>
        <w:tab/>
        <w:t xml:space="preserve">set left right; </w:t>
      </w:r>
    </w:p>
    <w:p w:rsidR="00B7145E" w:rsidRDefault="00B7145E" w:rsidP="00B7145E">
      <w:pPr>
        <w:spacing w:before="0" w:after="0"/>
      </w:pPr>
      <w:r>
        <w:tab/>
        <w:t>percentage = 100*population/54;</w:t>
      </w:r>
    </w:p>
    <w:p w:rsidR="00B7145E" w:rsidRDefault="00B7145E" w:rsidP="00B7145E">
      <w:pPr>
        <w:spacing w:before="0" w:after="0"/>
      </w:pPr>
      <w:r>
        <w:t xml:space="preserve">run; 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sql;</w:t>
      </w:r>
    </w:p>
    <w:p w:rsidR="00B7145E" w:rsidRDefault="00B7145E" w:rsidP="00B7145E">
      <w:pPr>
        <w:spacing w:before="0" w:after="0"/>
      </w:pPr>
      <w:r>
        <w:t xml:space="preserve">  drop table left;</w:t>
      </w:r>
    </w:p>
    <w:p w:rsidR="00B7145E" w:rsidRDefault="00B7145E" w:rsidP="00B7145E">
      <w:pPr>
        <w:spacing w:before="0" w:after="0"/>
      </w:pPr>
      <w:r>
        <w:t xml:space="preserve">  drop table right;</w:t>
      </w:r>
    </w:p>
    <w:p w:rsidR="00B7145E" w:rsidRDefault="00B7145E" w:rsidP="00B7145E">
      <w:pPr>
        <w:spacing w:before="0" w:after="0"/>
      </w:pPr>
      <w:r>
        <w:t>quit;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 xml:space="preserve">/*step 2 hbarparm uses categorical groups so create more observations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to spread the distribution across the true age range*/</w:t>
      </w:r>
    </w:p>
    <w:p w:rsidR="00B7145E" w:rsidRDefault="00B7145E" w:rsidP="00B7145E">
      <w:pPr>
        <w:spacing w:before="0" w:after="0"/>
      </w:pPr>
      <w:r>
        <w:t>data spread;</w:t>
      </w:r>
    </w:p>
    <w:p w:rsidR="00B7145E" w:rsidRDefault="00B7145E" w:rsidP="00B7145E">
      <w:pPr>
        <w:spacing w:before="0" w:after="0"/>
      </w:pPr>
      <w:r>
        <w:t xml:space="preserve">    Gender="M";</w:t>
      </w:r>
    </w:p>
    <w:p w:rsidR="00B7145E" w:rsidRDefault="00B7145E" w:rsidP="00B7145E">
      <w:pPr>
        <w:spacing w:before="0" w:after="0"/>
      </w:pPr>
      <w:r>
        <w:t xml:space="preserve">    population=.;</w:t>
      </w:r>
    </w:p>
    <w:p w:rsidR="00B7145E" w:rsidRDefault="00B7145E" w:rsidP="00B7145E">
      <w:pPr>
        <w:spacing w:before="0" w:after="0"/>
      </w:pPr>
      <w:r>
        <w:t xml:space="preserve">    percentage=.;</w:t>
      </w:r>
    </w:p>
    <w:p w:rsidR="00B7145E" w:rsidRDefault="00B7145E" w:rsidP="00B7145E">
      <w:pPr>
        <w:spacing w:before="0" w:after="0"/>
      </w:pPr>
      <w:r>
        <w:t xml:space="preserve">    do Age = 20 to 62;</w:t>
      </w:r>
    </w:p>
    <w:p w:rsidR="00B7145E" w:rsidRDefault="00B7145E" w:rsidP="00B7145E">
      <w:pPr>
        <w:spacing w:before="0" w:after="0"/>
      </w:pPr>
      <w:r>
        <w:t xml:space="preserve">        output;</w:t>
      </w:r>
    </w:p>
    <w:p w:rsidR="00B7145E" w:rsidRDefault="00B7145E" w:rsidP="00B7145E">
      <w:pPr>
        <w:spacing w:before="0" w:after="0"/>
      </w:pPr>
      <w:r>
        <w:t xml:space="preserve">    end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 xml:space="preserve">data age_gender; </w:t>
      </w:r>
    </w:p>
    <w:p w:rsidR="00B7145E" w:rsidRDefault="00B7145E" w:rsidP="00B7145E">
      <w:pPr>
        <w:spacing w:before="0" w:after="0"/>
      </w:pPr>
      <w:r>
        <w:tab/>
        <w:t>set both spread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sql;</w:t>
      </w:r>
    </w:p>
    <w:p w:rsidR="00B7145E" w:rsidRDefault="00B7145E" w:rsidP="00B7145E">
      <w:pPr>
        <w:spacing w:before="0" w:after="0"/>
      </w:pPr>
      <w:r>
        <w:t xml:space="preserve">  drop table both;</w:t>
      </w:r>
    </w:p>
    <w:p w:rsidR="00B7145E" w:rsidRDefault="00B7145E" w:rsidP="00B7145E">
      <w:pPr>
        <w:spacing w:before="0" w:after="0"/>
      </w:pPr>
      <w:r>
        <w:t xml:space="preserve">  drop table spread;</w:t>
      </w:r>
    </w:p>
    <w:p w:rsidR="00B7145E" w:rsidRDefault="00B7145E" w:rsidP="00B7145E">
      <w:pPr>
        <w:spacing w:before="0" w:after="0"/>
      </w:pPr>
      <w:r>
        <w:t>quit;run;</w:t>
      </w:r>
    </w:p>
    <w:p w:rsidR="00B7145E" w:rsidRDefault="00B7145E" w:rsidP="00B7145E">
      <w:pPr>
        <w:spacing w:before="0" w:after="0"/>
      </w:pPr>
    </w:p>
    <w:p w:rsidR="00420DF5" w:rsidRDefault="00420DF5">
      <w:pPr>
        <w:spacing w:before="0" w:after="200" w:line="276" w:lineRule="auto"/>
      </w:pPr>
      <w:r>
        <w:br w:type="page"/>
      </w:r>
    </w:p>
    <w:p w:rsidR="00B7145E" w:rsidRDefault="00B7145E" w:rsidP="00B7145E">
      <w:pPr>
        <w:spacing w:before="0" w:after="0"/>
      </w:pPr>
      <w:r>
        <w:lastRenderedPageBreak/>
        <w:tab/>
      </w:r>
      <w:r>
        <w:tab/>
      </w:r>
      <w:r>
        <w:tab/>
        <w:t>/*step 3 creating the graph*/</w:t>
      </w:r>
    </w:p>
    <w:p w:rsidR="00B7145E" w:rsidRDefault="00B7145E" w:rsidP="00B7145E">
      <w:pPr>
        <w:spacing w:before="0" w:after="0"/>
      </w:pPr>
      <w:r>
        <w:t>ods listing style=htmlblue gpath='/home/meganweston20190/ST662Lib/';</w:t>
      </w:r>
    </w:p>
    <w:p w:rsidR="00B7145E" w:rsidRDefault="00B7145E" w:rsidP="00B7145E">
      <w:pPr>
        <w:spacing w:before="0" w:after="0"/>
      </w:pPr>
      <w:r>
        <w:t>ods graphics/ width=6in height=4in imagename='age_gender_d' noborder;</w:t>
      </w:r>
    </w:p>
    <w:p w:rsidR="00B7145E" w:rsidRDefault="00B7145E" w:rsidP="00B7145E">
      <w:pPr>
        <w:spacing w:before="0" w:after="0"/>
      </w:pPr>
      <w:r>
        <w:t>proc sgplot data=age_gender noborder;</w:t>
      </w:r>
    </w:p>
    <w:p w:rsidR="00B7145E" w:rsidRDefault="00B7145E" w:rsidP="00B7145E">
      <w:pPr>
        <w:spacing w:before="0" w:after="0"/>
      </w:pPr>
      <w:r>
        <w:t>styleattrs datacolors=(cxefafaf cxafafef) datacontrastcolors=(red blue);</w:t>
      </w:r>
    </w:p>
    <w:p w:rsidR="00B7145E" w:rsidRDefault="00B7145E" w:rsidP="00B7145E">
      <w:pPr>
        <w:spacing w:before="0" w:after="0"/>
      </w:pPr>
      <w:r>
        <w:t>hbarparm category=Age response=percentage / group=Gender groupdisplay=cluster grouporder=descending</w:t>
      </w:r>
    </w:p>
    <w:p w:rsidR="00B7145E" w:rsidRDefault="00B7145E" w:rsidP="00B7145E">
      <w:pPr>
        <w:spacing w:before="0" w:after="0"/>
      </w:pPr>
      <w:r>
        <w:t>clusterwidth=0.25 barwidth=0.1 baselineattrs=(thickness=0);</w:t>
      </w:r>
    </w:p>
    <w:p w:rsidR="00B7145E" w:rsidRDefault="00B7145E" w:rsidP="00B7145E">
      <w:pPr>
        <w:spacing w:before="0" w:after="0"/>
      </w:pPr>
      <w:r>
        <w:t xml:space="preserve">scatter y=Age x=percentage / group = Gender groupdisplay=cluster </w:t>
      </w:r>
    </w:p>
    <w:p w:rsidR="00B7145E" w:rsidRDefault="00B7145E" w:rsidP="00B7145E">
      <w:pPr>
        <w:spacing w:before="0" w:after="0"/>
      </w:pPr>
      <w:r>
        <w:t>markerattrs=(symbol=circlefilled size=18) filledoutlinedmarkers name='a' dataskin=sheen;</w:t>
      </w:r>
    </w:p>
    <w:p w:rsidR="00B7145E" w:rsidRDefault="00B7145E" w:rsidP="00B7145E">
      <w:pPr>
        <w:spacing w:before="0" w:after="0"/>
      </w:pPr>
      <w:r>
        <w:t xml:space="preserve">xaxis display=(noticks noline) grid values=(-8 -4 0 4 8 12) </w:t>
      </w:r>
    </w:p>
    <w:p w:rsidR="00B7145E" w:rsidRDefault="00B7145E" w:rsidP="00B7145E">
      <w:pPr>
        <w:spacing w:before="0" w:after="0"/>
      </w:pPr>
      <w:r>
        <w:t>valuesdisplay=("8" "4" "0" "4" "8" "12");</w:t>
      </w:r>
    </w:p>
    <w:p w:rsidR="00B7145E" w:rsidRDefault="00B7145E" w:rsidP="00B7145E">
      <w:pPr>
        <w:spacing w:before="0" w:after="0"/>
      </w:pPr>
      <w:r>
        <w:t>yaxis  display=(noticks noline);</w:t>
      </w:r>
    </w:p>
    <w:p w:rsidR="00B7145E" w:rsidRDefault="00B7145E" w:rsidP="00B7145E">
      <w:pPr>
        <w:spacing w:before="0" w:after="0"/>
      </w:pPr>
      <w:r>
        <w:t>label percentage = "Percentage of total respondents (%)"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 note: this method of plotting, inspired by lollipop plots in r is not defined in sas. So to create</w:t>
      </w:r>
    </w:p>
    <w:p w:rsidR="00B7145E" w:rsidRDefault="00B7145E" w:rsidP="00B7145E">
      <w:pPr>
        <w:spacing w:before="0" w:after="0"/>
      </w:pPr>
      <w:r>
        <w:t>horizontal lines, thin horizontal bars are used. This throws up warnings in Sas but after investigating</w:t>
      </w:r>
    </w:p>
    <w:p w:rsidR="00B7145E" w:rsidRDefault="00B7145E" w:rsidP="00B7145E">
      <w:pPr>
        <w:spacing w:before="0" w:after="0"/>
      </w:pPr>
      <w:r>
        <w:t>it is clear that the plot executed as expected and the warnings may be ignored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The resulting graph displays the age distribution of male respondents on the right and female on</w:t>
      </w:r>
    </w:p>
    <w:p w:rsidR="00B7145E" w:rsidRDefault="00B7145E" w:rsidP="00B7145E">
      <w:pPr>
        <w:spacing w:before="0" w:after="0"/>
      </w:pPr>
      <w:r>
        <w:t>the left. It is clear that there were more male respondents than female. Of those who provided their</w:t>
      </w:r>
    </w:p>
    <w:p w:rsidR="00B7145E" w:rsidRDefault="00B7145E" w:rsidP="00B7145E">
      <w:pPr>
        <w:spacing w:before="0" w:after="0"/>
      </w:pPr>
      <w:r>
        <w:t>ages, all females were under the age of 33, with a large propportion under 23. The most frequent male</w:t>
      </w:r>
    </w:p>
    <w:p w:rsidR="00B7145E" w:rsidRDefault="00B7145E" w:rsidP="00B7145E">
      <w:pPr>
        <w:spacing w:before="0" w:after="0"/>
      </w:pPr>
      <w:r>
        <w:t>ages were 25 and 26 but there was a greater spread up to higher ages.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 xml:space="preserve">Note: This plot was also panel segmented by course but the results were not of great interest so it </w:t>
      </w:r>
    </w:p>
    <w:p w:rsidR="00B7145E" w:rsidRDefault="00B7145E" w:rsidP="00B7145E">
      <w:pPr>
        <w:spacing w:before="0" w:after="0"/>
      </w:pPr>
      <w:r>
        <w:t>was omitted</w:t>
      </w:r>
    </w:p>
    <w:p w:rsidR="00B7145E" w:rsidRDefault="00B7145E" w:rsidP="00B7145E">
      <w:pPr>
        <w:spacing w:before="0" w:after="0"/>
      </w:pPr>
      <w:r>
        <w:t>*********************************************************************************************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*** Variable: Course ***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freq data=survey;</w:t>
      </w:r>
    </w:p>
    <w:p w:rsidR="00B7145E" w:rsidRDefault="00B7145E" w:rsidP="00B7145E">
      <w:pPr>
        <w:spacing w:before="0" w:after="0"/>
      </w:pPr>
      <w:r>
        <w:tab/>
        <w:t>tables course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 xml:space="preserve">/** Comment: The expected number of values (3) - and only those - are present. Course 2 </w:t>
      </w:r>
    </w:p>
    <w:p w:rsidR="00B7145E" w:rsidRDefault="00B7145E" w:rsidP="00B7145E">
      <w:pPr>
        <w:spacing w:before="0" w:after="0"/>
      </w:pPr>
      <w:r>
        <w:tab/>
      </w:r>
      <w:r>
        <w:tab/>
        <w:t>(Data Science) is specified for 50% (27) of the respondents, which looks high. Further</w:t>
      </w:r>
    </w:p>
    <w:p w:rsidR="00B7145E" w:rsidRDefault="00B7145E" w:rsidP="00B7145E">
      <w:pPr>
        <w:spacing w:before="0" w:after="0"/>
      </w:pPr>
      <w:r>
        <w:tab/>
      </w:r>
      <w:r>
        <w:tab/>
        <w:t>investigation is required.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*** Variable: Level ****/</w:t>
      </w:r>
    </w:p>
    <w:p w:rsidR="00E86377" w:rsidRDefault="00E86377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freq data=survey;</w:t>
      </w:r>
    </w:p>
    <w:p w:rsidR="00B7145E" w:rsidRDefault="00B7145E" w:rsidP="00B7145E">
      <w:pPr>
        <w:spacing w:before="0" w:after="0"/>
      </w:pPr>
      <w:r>
        <w:tab/>
        <w:t>tables level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 xml:space="preserve">/** Comment: Here, c. 46% (25) of the respondents specify H. Dip. (2) which conflicts with the </w:t>
      </w:r>
    </w:p>
    <w:p w:rsidR="00B7145E" w:rsidRDefault="00B7145E" w:rsidP="00B7145E">
      <w:pPr>
        <w:spacing w:before="0" w:after="0"/>
      </w:pPr>
      <w:r>
        <w:tab/>
      </w:r>
      <w:r>
        <w:tab/>
        <w:t>answer to previous question.*/</w:t>
      </w:r>
    </w:p>
    <w:p w:rsidR="00B7145E" w:rsidRDefault="00B7145E" w:rsidP="00B7145E">
      <w:pPr>
        <w:spacing w:before="0" w:after="0"/>
      </w:pPr>
      <w:r>
        <w:tab/>
      </w:r>
      <w:r>
        <w:tab/>
      </w:r>
    </w:p>
    <w:p w:rsidR="00B7145E" w:rsidRDefault="00B7145E" w:rsidP="00B7145E">
      <w:pPr>
        <w:spacing w:before="0" w:after="0"/>
      </w:pPr>
      <w:r>
        <w:t>/* Let's take a closer look at Course and Level together....*/</w:t>
      </w:r>
    </w:p>
    <w:p w:rsidR="00B7145E" w:rsidRDefault="00B7145E" w:rsidP="00B7145E">
      <w:pPr>
        <w:spacing w:before="0" w:after="0"/>
      </w:pPr>
      <w:r>
        <w:t>proc sql number;</w:t>
      </w:r>
    </w:p>
    <w:p w:rsidR="00B7145E" w:rsidRDefault="00B7145E" w:rsidP="00B7145E">
      <w:pPr>
        <w:spacing w:before="0" w:after="0"/>
      </w:pPr>
      <w:r>
        <w:tab/>
        <w:t>select course, level, count(*) as count</w:t>
      </w:r>
    </w:p>
    <w:p w:rsidR="00B7145E" w:rsidRDefault="00B7145E" w:rsidP="00B7145E">
      <w:pPr>
        <w:spacing w:before="0" w:after="0"/>
      </w:pPr>
      <w:r>
        <w:tab/>
        <w:t>from survey</w:t>
      </w:r>
    </w:p>
    <w:p w:rsidR="00B7145E" w:rsidRDefault="00B7145E" w:rsidP="00B7145E">
      <w:pPr>
        <w:spacing w:before="0" w:after="0"/>
      </w:pPr>
      <w:r>
        <w:tab/>
        <w:t>group by course, level</w:t>
      </w:r>
    </w:p>
    <w:p w:rsidR="00B7145E" w:rsidRDefault="00B7145E" w:rsidP="00B7145E">
      <w:pPr>
        <w:spacing w:before="0" w:after="0"/>
      </w:pPr>
      <w:r>
        <w:tab/>
        <w:t>order by 1, 2;</w:t>
      </w:r>
    </w:p>
    <w:p w:rsidR="00B7145E" w:rsidRDefault="00B7145E" w:rsidP="00B7145E">
      <w:pPr>
        <w:spacing w:before="0" w:after="0"/>
      </w:pPr>
      <w:r>
        <w:t>quit;</w:t>
      </w:r>
    </w:p>
    <w:p w:rsidR="00420DF5" w:rsidRDefault="00420DF5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 Comment: This tells us that the only course for where respondents represent both levels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(Masters (18) and H. Dip. (9)) is Data Science.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************************Plot of Course and Level******************************************/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 xml:space="preserve">/*step 1 for the rest of the graphs we will be grouping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 xml:space="preserve">by level and course categorically, so lets create a mirror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dataset with strings for these variables*/</w:t>
      </w:r>
    </w:p>
    <w:p w:rsidR="00B7145E" w:rsidRDefault="00B7145E" w:rsidP="00B7145E">
      <w:pPr>
        <w:spacing w:before="0" w:after="0"/>
      </w:pPr>
      <w:r>
        <w:t>data survey_g;</w:t>
      </w:r>
    </w:p>
    <w:p w:rsidR="00B7145E" w:rsidRDefault="00B7145E" w:rsidP="00B7145E">
      <w:pPr>
        <w:spacing w:before="0" w:after="0"/>
      </w:pPr>
      <w:r>
        <w:tab/>
        <w:t>set survey;</w:t>
      </w:r>
    </w:p>
    <w:p w:rsidR="00B7145E" w:rsidRDefault="00B7145E" w:rsidP="00B7145E">
      <w:pPr>
        <w:spacing w:before="0" w:after="0"/>
      </w:pPr>
      <w:r>
        <w:tab/>
        <w:t>if Course=1 then Course_n = 'Applied Comp. Sci.';</w:t>
      </w:r>
    </w:p>
    <w:p w:rsidR="00B7145E" w:rsidRDefault="00B7145E" w:rsidP="00B7145E">
      <w:pPr>
        <w:spacing w:before="0" w:after="0"/>
      </w:pPr>
      <w:r>
        <w:tab/>
        <w:t>else if Course=2 then Course_n = 'Data Science';</w:t>
      </w:r>
    </w:p>
    <w:p w:rsidR="00B7145E" w:rsidRDefault="00B7145E" w:rsidP="00B7145E">
      <w:pPr>
        <w:spacing w:before="0" w:after="0"/>
      </w:pPr>
      <w:r>
        <w:tab/>
        <w:t>else if Course=3 then Course_n = 'Software Eng./Dev.';</w:t>
      </w:r>
    </w:p>
    <w:p w:rsidR="00B7145E" w:rsidRDefault="00B7145E" w:rsidP="00B7145E">
      <w:pPr>
        <w:spacing w:before="0" w:after="0"/>
      </w:pPr>
      <w:r>
        <w:tab/>
        <w:t>drop Course;</w:t>
      </w:r>
    </w:p>
    <w:p w:rsidR="00B7145E" w:rsidRDefault="00B7145E" w:rsidP="00B7145E">
      <w:pPr>
        <w:spacing w:before="0" w:after="0"/>
      </w:pPr>
      <w:r>
        <w:tab/>
        <w:t>rename Course_n=Course;</w:t>
      </w:r>
    </w:p>
    <w:p w:rsidR="00B7145E" w:rsidRDefault="00B7145E" w:rsidP="00B7145E">
      <w:pPr>
        <w:spacing w:before="0" w:after="0"/>
      </w:pPr>
      <w:r>
        <w:tab/>
        <w:t>if Level = 1 then Level_n='Masters';</w:t>
      </w:r>
    </w:p>
    <w:p w:rsidR="00B7145E" w:rsidRDefault="00B7145E" w:rsidP="00B7145E">
      <w:pPr>
        <w:spacing w:before="0" w:after="0"/>
      </w:pPr>
      <w:r>
        <w:tab/>
        <w:t>else if Level=2 then Level_n = 'HDip';</w:t>
      </w:r>
    </w:p>
    <w:p w:rsidR="00B7145E" w:rsidRDefault="00B7145E" w:rsidP="00B7145E">
      <w:pPr>
        <w:spacing w:before="0" w:after="0"/>
      </w:pPr>
      <w:r>
        <w:tab/>
        <w:t>drop Level;</w:t>
      </w:r>
    </w:p>
    <w:p w:rsidR="00B7145E" w:rsidRDefault="00B7145E" w:rsidP="00B7145E">
      <w:pPr>
        <w:spacing w:before="0" w:after="0"/>
      </w:pPr>
      <w:r>
        <w:tab/>
        <w:t>rename Level_n=Level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 xml:space="preserve">/*step 2 Lets group the new dataset as before, counting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the population of Level and Course*/</w:t>
      </w:r>
      <w:r>
        <w:tab/>
      </w:r>
    </w:p>
    <w:p w:rsidR="00B7145E" w:rsidRDefault="00B7145E" w:rsidP="00B7145E">
      <w:pPr>
        <w:spacing w:before="0" w:after="0"/>
      </w:pPr>
      <w:r>
        <w:t>proc sql noprint;</w:t>
      </w:r>
    </w:p>
    <w:p w:rsidR="00B7145E" w:rsidRDefault="00B7145E" w:rsidP="00B7145E">
      <w:pPr>
        <w:spacing w:before="0" w:after="0"/>
      </w:pPr>
      <w:r>
        <w:tab/>
        <w:t>create table level_course as</w:t>
      </w:r>
    </w:p>
    <w:p w:rsidR="00B7145E" w:rsidRDefault="00B7145E" w:rsidP="00B7145E">
      <w:pPr>
        <w:spacing w:before="0" w:after="0"/>
      </w:pPr>
      <w:r>
        <w:tab/>
        <w:t>select course, level, count(*) as count</w:t>
      </w:r>
    </w:p>
    <w:p w:rsidR="00B7145E" w:rsidRDefault="00B7145E" w:rsidP="00B7145E">
      <w:pPr>
        <w:spacing w:before="0" w:after="0"/>
      </w:pPr>
      <w:r>
        <w:tab/>
        <w:t>from survey_g</w:t>
      </w:r>
    </w:p>
    <w:p w:rsidR="00B7145E" w:rsidRDefault="00B7145E" w:rsidP="00B7145E">
      <w:pPr>
        <w:spacing w:before="0" w:after="0"/>
      </w:pPr>
      <w:r>
        <w:tab/>
        <w:t>group by course, level order by course,level;</w:t>
      </w:r>
    </w:p>
    <w:p w:rsidR="00B7145E" w:rsidRDefault="00B7145E" w:rsidP="00B7145E">
      <w:pPr>
        <w:spacing w:before="0" w:after="0"/>
      </w:pPr>
      <w:r>
        <w:t>quit;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/*Step 3 create the plot*/</w:t>
      </w:r>
    </w:p>
    <w:p w:rsidR="00B7145E" w:rsidRDefault="00B7145E" w:rsidP="00B7145E">
      <w:pPr>
        <w:spacing w:before="0" w:after="0"/>
      </w:pPr>
      <w:r>
        <w:t>ods listing style=htmlblue gpath='/home/meganweston20190/ST662Lib/';</w:t>
      </w:r>
    </w:p>
    <w:p w:rsidR="00B7145E" w:rsidRDefault="00B7145E" w:rsidP="00B7145E">
      <w:pPr>
        <w:spacing w:before="0" w:after="0"/>
      </w:pPr>
      <w:r>
        <w:t>ods graphics/ width=5in height=4in imagename='level_course_count' noborder;</w:t>
      </w:r>
    </w:p>
    <w:p w:rsidR="00B7145E" w:rsidRDefault="00B7145E" w:rsidP="00B7145E">
      <w:pPr>
        <w:spacing w:before="0" w:after="0"/>
      </w:pPr>
      <w:r>
        <w:t>proc sgplot data=level_course noborder;</w:t>
      </w:r>
    </w:p>
    <w:p w:rsidR="00B7145E" w:rsidRDefault="00B7145E" w:rsidP="00B7145E">
      <w:pPr>
        <w:spacing w:before="0" w:after="0"/>
      </w:pPr>
      <w:r>
        <w:t>styleattrs datacolors=(Yellow Indigo);</w:t>
      </w:r>
    </w:p>
    <w:p w:rsidR="00B7145E" w:rsidRDefault="00B7145E" w:rsidP="00B7145E">
      <w:pPr>
        <w:spacing w:before="0" w:after="0"/>
      </w:pPr>
      <w:r>
        <w:t xml:space="preserve">vbarparm category=Course response=count/ group=Level groupdisplay=cluster </w:t>
      </w:r>
    </w:p>
    <w:p w:rsidR="00B7145E" w:rsidRDefault="00B7145E" w:rsidP="00B7145E">
      <w:pPr>
        <w:spacing w:before="0" w:after="0"/>
      </w:pPr>
      <w:r>
        <w:t xml:space="preserve">datalabel=count datalabelattrs=(size=12) </w:t>
      </w:r>
    </w:p>
    <w:p w:rsidR="00B7145E" w:rsidRDefault="00B7145E" w:rsidP="00B7145E">
      <w:pPr>
        <w:spacing w:before="0" w:after="0"/>
      </w:pPr>
      <w:r>
        <w:t>clusterwidth=0.9 barwidth=0.9 outlineattrs=(color=gray77) baselineattrs=(thickness=0);</w:t>
      </w:r>
    </w:p>
    <w:p w:rsidR="00B7145E" w:rsidRDefault="00B7145E" w:rsidP="00B7145E">
      <w:pPr>
        <w:spacing w:before="0" w:after="0"/>
      </w:pPr>
      <w:r>
        <w:t>yaxis  display=(novalues noticks noline) label="Respondent count"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The resulting plot displays what was previously shown in the frequency table, Data Science had</w:t>
      </w:r>
    </w:p>
    <w:p w:rsidR="00B7145E" w:rsidRDefault="00B7145E" w:rsidP="00B7145E">
      <w:pPr>
        <w:spacing w:before="0" w:after="0"/>
      </w:pPr>
      <w:r>
        <w:t xml:space="preserve">the most respondents, and was the only course with both HDip and Masters students. The second </w:t>
      </w:r>
    </w:p>
    <w:p w:rsidR="00B7145E" w:rsidRDefault="00B7145E" w:rsidP="00B7145E">
      <w:pPr>
        <w:spacing w:before="0" w:after="0"/>
      </w:pPr>
      <w:r>
        <w:t>highest response was from Applied Computer Science, with 16 HDip respondents.</w:t>
      </w:r>
    </w:p>
    <w:p w:rsidR="00B7145E" w:rsidRDefault="00B7145E" w:rsidP="00B7145E">
      <w:pPr>
        <w:spacing w:before="0" w:after="0"/>
      </w:pPr>
      <w:r>
        <w:t>********************************************************************************************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*** Variable: Modules ****/</w:t>
      </w:r>
    </w:p>
    <w:p w:rsidR="00B7145E" w:rsidRDefault="00B7145E" w:rsidP="00B7145E">
      <w:pPr>
        <w:spacing w:before="0" w:after="0"/>
      </w:pPr>
      <w:r>
        <w:t>proc freq data=survey;</w:t>
      </w:r>
    </w:p>
    <w:p w:rsidR="00B7145E" w:rsidRDefault="00B7145E" w:rsidP="00B7145E">
      <w:pPr>
        <w:spacing w:before="0" w:after="0"/>
      </w:pPr>
      <w:r>
        <w:tab/>
        <w:t>tables modules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*** Variable: Attendance ****/</w:t>
      </w:r>
    </w:p>
    <w:p w:rsidR="00B7145E" w:rsidRDefault="00B7145E" w:rsidP="00B7145E">
      <w:pPr>
        <w:spacing w:before="0" w:after="0"/>
      </w:pPr>
      <w:r>
        <w:t>proc freq data=survey;</w:t>
      </w:r>
    </w:p>
    <w:p w:rsidR="00B7145E" w:rsidRDefault="00B7145E" w:rsidP="00B7145E">
      <w:pPr>
        <w:spacing w:before="0" w:after="0"/>
      </w:pPr>
      <w:r>
        <w:tab/>
        <w:t>tables Attendance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 Comment: Most of the respondents (40) appear to be taking 5 modules while the remainder are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taking either 4 modules (5) or 6 modules (9). */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</w:r>
    </w:p>
    <w:p w:rsidR="00420DF5" w:rsidRDefault="00420DF5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lastRenderedPageBreak/>
        <w:t>/* Let's do a consistency check by course and level...*/</w:t>
      </w:r>
    </w:p>
    <w:p w:rsidR="00E86377" w:rsidRDefault="00E86377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sql number;</w:t>
      </w:r>
    </w:p>
    <w:p w:rsidR="00B7145E" w:rsidRDefault="00B7145E" w:rsidP="00B7145E">
      <w:pPr>
        <w:spacing w:before="0" w:after="0"/>
      </w:pPr>
      <w:r>
        <w:tab/>
        <w:t>select course, level, modules, count(*) as count</w:t>
      </w:r>
    </w:p>
    <w:p w:rsidR="00B7145E" w:rsidRDefault="00B7145E" w:rsidP="00B7145E">
      <w:pPr>
        <w:spacing w:before="0" w:after="0"/>
      </w:pPr>
      <w:r>
        <w:tab/>
        <w:t>from survey</w:t>
      </w:r>
    </w:p>
    <w:p w:rsidR="00B7145E" w:rsidRDefault="00B7145E" w:rsidP="00B7145E">
      <w:pPr>
        <w:spacing w:before="0" w:after="0"/>
      </w:pPr>
      <w:r>
        <w:tab/>
        <w:t>group by course, level, modules</w:t>
      </w:r>
    </w:p>
    <w:p w:rsidR="00B7145E" w:rsidRDefault="00B7145E" w:rsidP="00B7145E">
      <w:pPr>
        <w:spacing w:before="0" w:after="0"/>
      </w:pPr>
      <w:r>
        <w:tab/>
        <w:t>order by 1, 2, 3;</w:t>
      </w:r>
    </w:p>
    <w:p w:rsidR="00B7145E" w:rsidRDefault="00B7145E" w:rsidP="00B7145E">
      <w:pPr>
        <w:spacing w:before="0" w:after="0"/>
      </w:pPr>
      <w:r>
        <w:t>quit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 Comment: Respondents from Courses 1 and 2 (Computer Science and Data Science) have a common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view of the number of modules in accordance with their levels, while those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from Course 3 (Software Development) at Level 1 (Masters) are inconsistent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 xml:space="preserve">with 5 of them claiming to take 4 modules while the remaining 6 claim to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take 5 modules. Some imputation may be required here.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*** Variable: Attendance ****/</w:t>
      </w:r>
    </w:p>
    <w:p w:rsidR="00E86377" w:rsidRDefault="00E86377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freq data=survey;</w:t>
      </w:r>
    </w:p>
    <w:p w:rsidR="00B7145E" w:rsidRDefault="00B7145E" w:rsidP="00B7145E">
      <w:pPr>
        <w:spacing w:before="0" w:after="0"/>
      </w:pPr>
      <w:r>
        <w:tab/>
        <w:t>tables Attendance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 xml:space="preserve">/*Comment: The majority of the respondents (36/54=67%) claim to have attended 90%+ of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their lectures with an additional 14 (26%) claiming to have attended more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than 50%, leaving 4 (7%) who claim to have attended 50% or less. We need to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check if course satisfaction is able to explain the low attenders.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*******************Plot of attendance by Course************************************/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/*step 1 create a boxplot grouped by course*/</w:t>
      </w:r>
    </w:p>
    <w:p w:rsidR="00B7145E" w:rsidRDefault="00B7145E" w:rsidP="00B7145E">
      <w:pPr>
        <w:spacing w:before="0" w:after="0"/>
      </w:pPr>
      <w:r>
        <w:t>ods listing style=htmlblue gpath='/home/meganweston20190/ST662Lib/';</w:t>
      </w:r>
    </w:p>
    <w:p w:rsidR="00B7145E" w:rsidRDefault="00B7145E" w:rsidP="00B7145E">
      <w:pPr>
        <w:spacing w:before="0" w:after="0"/>
      </w:pPr>
      <w:r>
        <w:t>ods graphics/ width=5in height=4in imagename='attendance_course_box' noborder;</w:t>
      </w:r>
    </w:p>
    <w:p w:rsidR="00B7145E" w:rsidRDefault="00B7145E" w:rsidP="00B7145E">
      <w:pPr>
        <w:spacing w:before="0" w:after="0"/>
      </w:pPr>
      <w:r>
        <w:t>proc sgplot data=survey_g noborder;</w:t>
      </w:r>
    </w:p>
    <w:p w:rsidR="00B7145E" w:rsidRDefault="00B7145E" w:rsidP="00B7145E">
      <w:pPr>
        <w:spacing w:before="0" w:after="0"/>
      </w:pPr>
      <w:r>
        <w:t>styleattrs datacolors=(Yellow GreenYellow Indigo) datacontrastcolors=(dab) datasymbols=(diamondfilled);</w:t>
      </w:r>
    </w:p>
    <w:p w:rsidR="00B7145E" w:rsidRDefault="00B7145E" w:rsidP="00B7145E">
      <w:pPr>
        <w:spacing w:before="0" w:after="0"/>
      </w:pPr>
      <w:r>
        <w:t xml:space="preserve">  vbox Attendance/ group=Course boxwidth=0.7;</w:t>
      </w:r>
    </w:p>
    <w:p w:rsidR="00B7145E" w:rsidRDefault="00B7145E" w:rsidP="00B7145E">
      <w:pPr>
        <w:spacing w:before="0" w:after="0"/>
      </w:pPr>
      <w:r>
        <w:t xml:space="preserve">  yaxis label="Attendance (%)" ;</w:t>
      </w:r>
    </w:p>
    <w:p w:rsidR="00E86377" w:rsidRDefault="00B7145E" w:rsidP="00B7145E">
      <w:pPr>
        <w:spacing w:before="0" w:after="0"/>
      </w:pPr>
      <w:r>
        <w:t>run;</w:t>
      </w:r>
    </w:p>
    <w:p w:rsidR="00420DF5" w:rsidRDefault="00420DF5" w:rsidP="00B7145E">
      <w:pPr>
        <w:spacing w:before="0" w:after="0"/>
      </w:pPr>
    </w:p>
    <w:p w:rsidR="00B7145E" w:rsidRDefault="00B7145E" w:rsidP="00420DF5">
      <w:pPr>
        <w:spacing w:before="0" w:after="200" w:line="276" w:lineRule="auto"/>
      </w:pPr>
      <w:r>
        <w:t xml:space="preserve">/* This plot shows the distribution of attandence across the three courses. It appears that Applied </w:t>
      </w:r>
    </w:p>
    <w:p w:rsidR="00B7145E" w:rsidRDefault="00B7145E" w:rsidP="00B7145E">
      <w:pPr>
        <w:spacing w:before="0" w:after="0"/>
      </w:pPr>
      <w:r>
        <w:t xml:space="preserve">Computer Science has the largest spread in attendance values and also the lowest mean attendance. </w:t>
      </w:r>
    </w:p>
    <w:p w:rsidR="00B7145E" w:rsidRDefault="00B7145E" w:rsidP="00B7145E">
      <w:pPr>
        <w:spacing w:before="0" w:after="0"/>
      </w:pPr>
      <w:r>
        <w:t>Software Eng./Dev. have the highest mean attendance and Data Science lies slightly lower, with a low</w:t>
      </w:r>
    </w:p>
    <w:p w:rsidR="00B7145E" w:rsidRDefault="00B7145E" w:rsidP="00B7145E">
      <w:pPr>
        <w:spacing w:before="0" w:after="0"/>
      </w:pPr>
      <w:r>
        <w:t>outlier at 20% attendance.</w:t>
      </w:r>
    </w:p>
    <w:p w:rsidR="00B7145E" w:rsidRDefault="00B7145E" w:rsidP="00B7145E">
      <w:pPr>
        <w:spacing w:before="0" w:after="0"/>
      </w:pPr>
      <w:r>
        <w:t xml:space="preserve"> ********************************************************************</w:t>
      </w:r>
      <w:r w:rsidR="00E86377">
        <w:t>**************************</w:t>
      </w:r>
      <w:r>
        <w:t>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*** Variable: Lecture ****/</w:t>
      </w:r>
    </w:p>
    <w:p w:rsidR="00E86377" w:rsidRDefault="00E86377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freq data=survey;</w:t>
      </w:r>
    </w:p>
    <w:p w:rsidR="00B7145E" w:rsidRDefault="00B7145E" w:rsidP="00B7145E">
      <w:pPr>
        <w:spacing w:before="0" w:after="0"/>
      </w:pPr>
      <w:r>
        <w:tab/>
        <w:t>tables Lecture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 Comment: The respondents submit widely differing estimates of the number of lectures they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have to attend per week during semester 2.*/</w:t>
      </w:r>
    </w:p>
    <w:p w:rsidR="00B7145E" w:rsidRDefault="00B7145E" w:rsidP="00B7145E">
      <w:pPr>
        <w:spacing w:before="0" w:after="0"/>
      </w:pPr>
    </w:p>
    <w:p w:rsidR="00420DF5" w:rsidRDefault="00420DF5">
      <w:pPr>
        <w:spacing w:before="0" w:after="200" w:line="276" w:lineRule="auto"/>
      </w:pPr>
      <w:r>
        <w:br w:type="page"/>
      </w:r>
    </w:p>
    <w:p w:rsidR="00B7145E" w:rsidRDefault="00B7145E" w:rsidP="00B7145E">
      <w:pPr>
        <w:spacing w:before="0" w:after="0"/>
      </w:pPr>
      <w:r>
        <w:lastRenderedPageBreak/>
        <w:t>/* Let's take a closer look at how this breaks down by Course and Level....*/</w:t>
      </w:r>
    </w:p>
    <w:p w:rsidR="00E86377" w:rsidRDefault="00E86377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sql number;</w:t>
      </w:r>
    </w:p>
    <w:p w:rsidR="00B7145E" w:rsidRDefault="00B7145E" w:rsidP="00B7145E">
      <w:pPr>
        <w:spacing w:before="0" w:after="0"/>
      </w:pPr>
      <w:r>
        <w:tab/>
        <w:t>select course, level, lecture, count(*) as count</w:t>
      </w:r>
    </w:p>
    <w:p w:rsidR="00B7145E" w:rsidRDefault="00B7145E" w:rsidP="00B7145E">
      <w:pPr>
        <w:spacing w:before="0" w:after="0"/>
      </w:pPr>
      <w:r>
        <w:tab/>
        <w:t>from survey</w:t>
      </w:r>
    </w:p>
    <w:p w:rsidR="00B7145E" w:rsidRDefault="00B7145E" w:rsidP="00B7145E">
      <w:pPr>
        <w:spacing w:before="0" w:after="0"/>
      </w:pPr>
      <w:r>
        <w:tab/>
        <w:t>group by course, level, lecture</w:t>
      </w:r>
    </w:p>
    <w:p w:rsidR="00B7145E" w:rsidRDefault="00B7145E" w:rsidP="00B7145E">
      <w:pPr>
        <w:spacing w:before="0" w:after="0"/>
      </w:pPr>
      <w:r>
        <w:tab/>
        <w:t>order by 1, 2, 3;</w:t>
      </w:r>
    </w:p>
    <w:p w:rsidR="00B7145E" w:rsidRDefault="00B7145E" w:rsidP="00B7145E">
      <w:pPr>
        <w:spacing w:before="0" w:after="0"/>
      </w:pPr>
      <w:r>
        <w:t>quit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Comment: For Course 1 Level 1 (H. Dip. in Computer Science), most (9/16) of the respondents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estimate that they spend 16 hours at lectures/labs while the remainder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have different estimates ranging from 8 to 14 hours.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 xml:space="preserve"> For Course 2 Level 1 (Masters in Data Science), estimates vary widely between 3 to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 xml:space="preserve"> </w:t>
      </w:r>
      <w:r>
        <w:tab/>
        <w:t>12 hours.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 xml:space="preserve"> For Course 2 Level 1 (H. Dip. in Data Science) estimates are more consistent,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 xml:space="preserve"> </w:t>
      </w:r>
      <w:r>
        <w:tab/>
        <w:t>ranging between 10 and 12 hours with the majority (5/9) going with 11 hours.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 xml:space="preserve"> For Course 3 Level 1 (Masters in Software Development) estimates range between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 xml:space="preserve"> </w:t>
      </w:r>
      <w:r>
        <w:tab/>
        <w:t>10 to 16 hours with most (6/11) submitting estimates in the 14-16 hour range.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 xml:space="preserve"> Does this stem from the low attendance rate or a misint</w:t>
      </w:r>
      <w:r w:rsidR="00E86377">
        <w:t>erpretation of the question?</w:t>
      </w:r>
      <w:r w:rsidR="00E86377">
        <w:tab/>
      </w:r>
      <w:r w:rsidR="00E86377">
        <w:tab/>
      </w:r>
      <w:r w:rsidR="00E86377">
        <w:tab/>
      </w:r>
    </w:p>
    <w:p w:rsidR="00B7145E" w:rsidRDefault="00B7145E" w:rsidP="00B7145E">
      <w:pPr>
        <w:spacing w:before="0" w:after="0"/>
      </w:pPr>
      <w:r>
        <w:t>/***** Variable: Essay_Assign ****/</w:t>
      </w:r>
    </w:p>
    <w:p w:rsidR="00E86377" w:rsidRDefault="00E86377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freq data=survey;</w:t>
      </w:r>
    </w:p>
    <w:p w:rsidR="00B7145E" w:rsidRDefault="00B7145E" w:rsidP="00B7145E">
      <w:pPr>
        <w:spacing w:before="0" w:after="0"/>
      </w:pPr>
      <w:r>
        <w:tab/>
        <w:t>tables Essay_Assign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Comment: There is a wide range of values here too - ranging from 2 to 24 hours per week.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The highest number of respondents with the same estimate is 11 with 10 hours.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 xml:space="preserve">Assuming that all respondents have been submitting their assignments on time,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this seems to suggest that some are finding the assignments very easy while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others are finding them very difficult. This may be an indicator of mixed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ability levels across the courses.*/</w:t>
      </w:r>
    </w:p>
    <w:p w:rsidR="00B7145E" w:rsidRDefault="00B7145E" w:rsidP="00B7145E">
      <w:pPr>
        <w:spacing w:before="0" w:after="0"/>
      </w:pPr>
    </w:p>
    <w:p w:rsidR="00B7145E" w:rsidRDefault="00B7145E" w:rsidP="00420DF5">
      <w:pPr>
        <w:spacing w:before="0" w:after="200" w:line="276" w:lineRule="auto"/>
      </w:pPr>
      <w:r>
        <w:t>/* Let's take a closer</w:t>
      </w:r>
      <w:r w:rsidR="00420DF5">
        <w:t xml:space="preserve"> look by Course and Level....*/</w:t>
      </w:r>
    </w:p>
    <w:p w:rsidR="00B7145E" w:rsidRDefault="00B7145E" w:rsidP="00B7145E">
      <w:pPr>
        <w:spacing w:before="0" w:after="0"/>
      </w:pPr>
      <w:r>
        <w:t>proc sql number;</w:t>
      </w:r>
    </w:p>
    <w:p w:rsidR="00B7145E" w:rsidRDefault="00B7145E" w:rsidP="00B7145E">
      <w:pPr>
        <w:spacing w:before="0" w:after="0"/>
      </w:pPr>
      <w:r>
        <w:tab/>
        <w:t>select course, level, essay_assign, count(*) as count</w:t>
      </w:r>
    </w:p>
    <w:p w:rsidR="00B7145E" w:rsidRDefault="00B7145E" w:rsidP="00B7145E">
      <w:pPr>
        <w:spacing w:before="0" w:after="0"/>
      </w:pPr>
      <w:r>
        <w:tab/>
        <w:t>from survey</w:t>
      </w:r>
    </w:p>
    <w:p w:rsidR="00B7145E" w:rsidRDefault="00B7145E" w:rsidP="00B7145E">
      <w:pPr>
        <w:spacing w:before="0" w:after="0"/>
      </w:pPr>
      <w:r>
        <w:tab/>
        <w:t>group by course, level, essay_assign</w:t>
      </w:r>
    </w:p>
    <w:p w:rsidR="00B7145E" w:rsidRDefault="00B7145E" w:rsidP="00B7145E">
      <w:pPr>
        <w:spacing w:before="0" w:after="0"/>
      </w:pPr>
      <w:r>
        <w:tab/>
        <w:t>order by 1, 2, 3;</w:t>
      </w:r>
    </w:p>
    <w:p w:rsidR="00B7145E" w:rsidRDefault="00B7145E" w:rsidP="00B7145E">
      <w:pPr>
        <w:spacing w:before="0" w:after="0"/>
      </w:pPr>
      <w:r>
        <w:tab/>
      </w:r>
    </w:p>
    <w:p w:rsidR="00B7145E" w:rsidRDefault="00B7145E" w:rsidP="00B7145E">
      <w:pPr>
        <w:spacing w:before="0" w:after="0"/>
      </w:pPr>
      <w:r>
        <w:t>/**Comment: For Course 1 Level 2 (H. Dip. in Computer Science), the responses range from 2 to 20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hours per week, with 10 hours being the most common (6/16) while the remaining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10 responses are split equally having values above and below 10 hours.</w:t>
      </w:r>
    </w:p>
    <w:p w:rsidR="00B7145E" w:rsidRDefault="00B7145E" w:rsidP="00B7145E">
      <w:pPr>
        <w:spacing w:before="0" w:after="0"/>
      </w:pPr>
      <w:r>
        <w:tab/>
      </w:r>
      <w:r>
        <w:tab/>
        <w:t xml:space="preserve">     For Course 2 Level 1 (Masters in Data Science), the responses range from 3 to 20</w:t>
      </w:r>
    </w:p>
    <w:p w:rsidR="00B7145E" w:rsidRDefault="00B7145E" w:rsidP="00B7145E">
      <w:pPr>
        <w:spacing w:before="0" w:after="0"/>
      </w:pPr>
      <w:r>
        <w:tab/>
      </w:r>
      <w:r>
        <w:tab/>
        <w:t xml:space="preserve">     </w:t>
      </w:r>
      <w:r>
        <w:tab/>
        <w:t>hours per week, 15 hours being the most common (4/18) while the remaining 14</w:t>
      </w:r>
    </w:p>
    <w:p w:rsidR="00B7145E" w:rsidRDefault="00B7145E" w:rsidP="00B7145E">
      <w:pPr>
        <w:spacing w:before="0" w:after="0"/>
      </w:pPr>
      <w:r>
        <w:tab/>
      </w:r>
      <w:r>
        <w:tab/>
        <w:t xml:space="preserve">     </w:t>
      </w:r>
      <w:r>
        <w:tab/>
        <w:t>responses are mostly less than 15 hours.</w:t>
      </w:r>
    </w:p>
    <w:p w:rsidR="00B7145E" w:rsidRDefault="00B7145E" w:rsidP="00B7145E">
      <w:pPr>
        <w:spacing w:before="0" w:after="0"/>
      </w:pPr>
      <w:r>
        <w:tab/>
      </w:r>
      <w:r>
        <w:tab/>
        <w:t xml:space="preserve">     For Course 2 Level 2 (H. Dip. in Data Science), the responses range from 4 to 22</w:t>
      </w:r>
    </w:p>
    <w:p w:rsidR="00B7145E" w:rsidRDefault="00B7145E" w:rsidP="00B7145E">
      <w:pPr>
        <w:spacing w:before="0" w:after="0"/>
      </w:pPr>
      <w:r>
        <w:tab/>
      </w:r>
      <w:r>
        <w:tab/>
        <w:t xml:space="preserve">     </w:t>
      </w:r>
      <w:r>
        <w:tab/>
        <w:t>hours. 2 of the values in that range (8 and 22) were specified by 2 respondents</w:t>
      </w:r>
    </w:p>
    <w:p w:rsidR="00B7145E" w:rsidRDefault="00B7145E" w:rsidP="00B7145E">
      <w:pPr>
        <w:spacing w:before="0" w:after="0"/>
      </w:pPr>
      <w:r>
        <w:tab/>
      </w:r>
      <w:r>
        <w:tab/>
        <w:t xml:space="preserve">     </w:t>
      </w:r>
      <w:r>
        <w:tab/>
        <w:t>each while all other values are unique to individual respondents.</w:t>
      </w:r>
    </w:p>
    <w:p w:rsidR="00B7145E" w:rsidRDefault="00B7145E" w:rsidP="00B7145E">
      <w:pPr>
        <w:spacing w:before="0" w:after="0"/>
      </w:pPr>
      <w:r>
        <w:tab/>
      </w:r>
      <w:r>
        <w:tab/>
        <w:t xml:space="preserve">     For Course 3 Level 1 (Masters in Software Development), the response range from 1</w:t>
      </w:r>
    </w:p>
    <w:p w:rsidR="00B7145E" w:rsidRDefault="00B7145E" w:rsidP="00B7145E">
      <w:pPr>
        <w:spacing w:before="0" w:after="0"/>
      </w:pPr>
      <w:r>
        <w:tab/>
      </w:r>
      <w:r>
        <w:tab/>
        <w:t xml:space="preserve">     </w:t>
      </w:r>
      <w:r>
        <w:tab/>
        <w:t>20 hours, with 12 hours being the most common (3/11). Apart from 5 hours, which</w:t>
      </w:r>
    </w:p>
    <w:p w:rsidR="00B7145E" w:rsidRDefault="00B7145E" w:rsidP="00B7145E">
      <w:pPr>
        <w:spacing w:before="0" w:after="0"/>
      </w:pPr>
      <w:r>
        <w:tab/>
      </w:r>
      <w:r>
        <w:tab/>
        <w:t xml:space="preserve">     </w:t>
      </w:r>
      <w:r>
        <w:tab/>
        <w:t>was specified by 2 respondents, all of the other values were unique to individual</w:t>
      </w:r>
    </w:p>
    <w:p w:rsidR="00B7145E" w:rsidRDefault="00B7145E" w:rsidP="00B7145E">
      <w:pPr>
        <w:spacing w:before="0" w:after="0"/>
      </w:pPr>
      <w:r>
        <w:tab/>
      </w:r>
      <w:r>
        <w:tab/>
        <w:t xml:space="preserve">     </w:t>
      </w:r>
      <w:r>
        <w:tab/>
        <w:t>respondents.*/</w:t>
      </w:r>
    </w:p>
    <w:p w:rsidR="00B7145E" w:rsidRDefault="00B7145E" w:rsidP="00B7145E">
      <w:pPr>
        <w:spacing w:before="0" w:after="0"/>
      </w:pPr>
    </w:p>
    <w:p w:rsidR="00420DF5" w:rsidRDefault="00420DF5">
      <w:pPr>
        <w:spacing w:before="0" w:after="200" w:line="276" w:lineRule="auto"/>
      </w:pPr>
      <w:r>
        <w:br w:type="page"/>
      </w:r>
    </w:p>
    <w:p w:rsidR="00B7145E" w:rsidRDefault="00B7145E" w:rsidP="00B7145E">
      <w:pPr>
        <w:spacing w:before="0" w:after="0"/>
      </w:pPr>
      <w:r>
        <w:lastRenderedPageBreak/>
        <w:t>/***** Variable: Self_Study ****/</w:t>
      </w:r>
    </w:p>
    <w:p w:rsidR="00420DF5" w:rsidRDefault="00420DF5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freq data=survey;</w:t>
      </w:r>
    </w:p>
    <w:p w:rsidR="00B7145E" w:rsidRDefault="00B7145E" w:rsidP="00B7145E">
      <w:pPr>
        <w:spacing w:before="0" w:after="0"/>
      </w:pPr>
      <w:r>
        <w:tab/>
        <w:t>tables Self_Study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Comment: The values of this variable range from 0 to 22 hours per week, with the most common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(9/54) value being 10 hours. 7 respondents claim to spend less than 3 hours per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week on self study while another 7 claim to spend 18 hours or more.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 xml:space="preserve">  Again, this may be an indicator of mixed abilities in the sample population.*/</w:t>
      </w:r>
    </w:p>
    <w:p w:rsidR="00B7145E" w:rsidRDefault="00E86377" w:rsidP="00B7145E">
      <w:pPr>
        <w:spacing w:before="0" w:after="0"/>
      </w:pPr>
      <w:r>
        <w:tab/>
      </w:r>
      <w:r>
        <w:tab/>
      </w:r>
      <w:r>
        <w:tab/>
        <w:t xml:space="preserve">  </w:t>
      </w:r>
    </w:p>
    <w:p w:rsidR="00B7145E" w:rsidRDefault="00B7145E" w:rsidP="00B7145E">
      <w:pPr>
        <w:spacing w:before="0" w:after="0"/>
      </w:pPr>
      <w:r>
        <w:t>/***** Variable: Job_Intern ****/</w:t>
      </w:r>
    </w:p>
    <w:p w:rsidR="00E86377" w:rsidRDefault="00E86377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freq data=survey;</w:t>
      </w:r>
    </w:p>
    <w:p w:rsidR="00B7145E" w:rsidRDefault="00B7145E" w:rsidP="00B7145E">
      <w:pPr>
        <w:spacing w:before="0" w:after="0"/>
      </w:pPr>
      <w:r>
        <w:tab/>
        <w:t>tables Job_Intern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Comment: 38 of the respondents (or just over 70%) are full-time students with the remainder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engaged in some type of part-time activity ranging from as little as 3 hours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per week to as much as 20 hours (3 respondents).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*** Variable: Travel ****/</w:t>
      </w:r>
    </w:p>
    <w:p w:rsidR="00E86377" w:rsidRDefault="00E86377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freq data=survey;</w:t>
      </w:r>
    </w:p>
    <w:p w:rsidR="00B7145E" w:rsidRDefault="00B7145E" w:rsidP="00B7145E">
      <w:pPr>
        <w:spacing w:before="0" w:after="0"/>
      </w:pPr>
      <w:r>
        <w:tab/>
        <w:t>tables Travel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Comment: Values for this variable range from 2 hours to 12 hours per week, with over 70% of respondents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specifying a value of 5 hours or less.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 xml:space="preserve"> These values demonstrate that virtually all of the respondents live within a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 xml:space="preserve"> </w:t>
      </w:r>
      <w:r>
        <w:tab/>
        <w:t>relatively small distance from the university.</w:t>
      </w:r>
    </w:p>
    <w:p w:rsidR="00420DF5" w:rsidRDefault="00420DF5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************Plot of time spent on Activities per Course ***************************************/</w:t>
      </w:r>
      <w:r>
        <w:tab/>
      </w:r>
    </w:p>
    <w:p w:rsidR="00B7145E" w:rsidRDefault="00B7145E" w:rsidP="00B7145E">
      <w:pPr>
        <w:spacing w:before="0" w:after="0"/>
      </w:pPr>
      <w:r>
        <w:t>/*With so many variables there are many ways to plot this data to examine different relationships.</w:t>
      </w:r>
    </w:p>
    <w:p w:rsidR="00B7145E" w:rsidRDefault="00B7145E" w:rsidP="00B7145E">
      <w:pPr>
        <w:spacing w:before="0" w:after="0"/>
      </w:pPr>
      <w:r>
        <w:t>Four plots will be made here, but not all will make it to the final report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step 1 : Transform from wide to long format*/</w:t>
      </w:r>
    </w:p>
    <w:p w:rsidR="00E86377" w:rsidRDefault="00E86377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data timer(keep=Sl_No Course time1 time2 time3 time4 time5);</w:t>
      </w:r>
    </w:p>
    <w:p w:rsidR="00B7145E" w:rsidRDefault="00B7145E" w:rsidP="00B7145E">
      <w:pPr>
        <w:spacing w:before="0" w:after="0"/>
      </w:pPr>
      <w:r>
        <w:tab/>
        <w:t xml:space="preserve">set survey_g(rename=(Lecture=time1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Essay_Assign=time2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Self_Study=time3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Job_Intern=time4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</w:r>
      <w:r>
        <w:tab/>
      </w:r>
      <w:r>
        <w:tab/>
        <w:t>Travel=time5));</w:t>
      </w:r>
    </w:p>
    <w:p w:rsidR="00B7145E" w:rsidRDefault="00B7145E" w:rsidP="00B7145E">
      <w:pPr>
        <w:spacing w:before="0" w:after="0"/>
      </w:pPr>
      <w:r>
        <w:t>run;</w:t>
      </w:r>
    </w:p>
    <w:p w:rsidR="00E86377" w:rsidRDefault="00E86377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transpose data=timer</w:t>
      </w:r>
    </w:p>
    <w:p w:rsidR="00B7145E" w:rsidRDefault="00B7145E" w:rsidP="00B7145E">
      <w:pPr>
        <w:spacing w:before="0" w:after="0"/>
      </w:pPr>
      <w:r>
        <w:t xml:space="preserve">   out=timer_t (rename=(col1=total _name_=time));</w:t>
      </w:r>
    </w:p>
    <w:p w:rsidR="00B7145E" w:rsidRDefault="00B7145E" w:rsidP="00B7145E">
      <w:pPr>
        <w:spacing w:before="0" w:after="0"/>
      </w:pPr>
      <w:r>
        <w:t xml:space="preserve">   var time1-time5;</w:t>
      </w:r>
    </w:p>
    <w:p w:rsidR="00B7145E" w:rsidRDefault="00B7145E" w:rsidP="00B7145E">
      <w:pPr>
        <w:spacing w:before="0" w:after="0"/>
      </w:pPr>
      <w:r>
        <w:t xml:space="preserve">   by Sl_No Course;</w:t>
      </w:r>
    </w:p>
    <w:p w:rsidR="00B7145E" w:rsidRDefault="00B7145E" w:rsidP="00B7145E">
      <w:pPr>
        <w:spacing w:before="0" w:after="0"/>
      </w:pPr>
      <w:r>
        <w:t>run;</w:t>
      </w:r>
    </w:p>
    <w:p w:rsidR="00E86377" w:rsidRDefault="00E86377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data timer_t;</w:t>
      </w:r>
    </w:p>
    <w:p w:rsidR="00B7145E" w:rsidRDefault="00B7145E" w:rsidP="00B7145E">
      <w:pPr>
        <w:spacing w:before="0" w:after="0"/>
      </w:pPr>
      <w:r>
        <w:tab/>
        <w:t>set timer_t;</w:t>
      </w:r>
    </w:p>
    <w:p w:rsidR="00B7145E" w:rsidRDefault="00B7145E" w:rsidP="00B7145E">
      <w:pPr>
        <w:spacing w:before="0" w:after="0"/>
      </w:pPr>
      <w:r>
        <w:tab/>
        <w:t>length Activity $ 30;</w:t>
      </w:r>
    </w:p>
    <w:p w:rsidR="00B7145E" w:rsidRDefault="00B7145E" w:rsidP="00B7145E">
      <w:pPr>
        <w:spacing w:before="0" w:after="0"/>
      </w:pPr>
      <w:r>
        <w:tab/>
        <w:t>if time="time1" then Activity="Lectures/Labs";</w:t>
      </w:r>
    </w:p>
    <w:p w:rsidR="00B7145E" w:rsidRDefault="00B7145E" w:rsidP="00B7145E">
      <w:pPr>
        <w:spacing w:before="0" w:after="0"/>
      </w:pPr>
      <w:r>
        <w:tab/>
        <w:t>if time="time2" then Activity="Essays/Assignments";</w:t>
      </w:r>
    </w:p>
    <w:p w:rsidR="00B7145E" w:rsidRDefault="00B7145E" w:rsidP="00B7145E">
      <w:pPr>
        <w:spacing w:before="0" w:after="0"/>
      </w:pPr>
      <w:r>
        <w:lastRenderedPageBreak/>
        <w:tab/>
        <w:t>if time="time3" then Activity="Self-Study";</w:t>
      </w:r>
    </w:p>
    <w:p w:rsidR="00B7145E" w:rsidRDefault="00B7145E" w:rsidP="00B7145E">
      <w:pPr>
        <w:spacing w:before="0" w:after="0"/>
      </w:pPr>
      <w:r>
        <w:tab/>
        <w:t>if time="time4" then Activity="Paid Job/Internship";</w:t>
      </w:r>
    </w:p>
    <w:p w:rsidR="00B7145E" w:rsidRDefault="00B7145E" w:rsidP="00B7145E">
      <w:pPr>
        <w:spacing w:before="0" w:after="0"/>
      </w:pPr>
      <w:r>
        <w:tab/>
        <w:t>if time="time5" then Activity="Travel to-from University";</w:t>
      </w:r>
    </w:p>
    <w:p w:rsidR="00B7145E" w:rsidRDefault="00B7145E" w:rsidP="00B7145E">
      <w:pPr>
        <w:spacing w:before="0" w:after="0"/>
      </w:pPr>
      <w:r>
        <w:t>run;</w:t>
      </w:r>
    </w:p>
    <w:p w:rsidR="00E86377" w:rsidRDefault="00E86377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sql;</w:t>
      </w:r>
    </w:p>
    <w:p w:rsidR="00B7145E" w:rsidRDefault="00B7145E" w:rsidP="00B7145E">
      <w:pPr>
        <w:spacing w:before="0" w:after="0"/>
      </w:pPr>
      <w:r>
        <w:tab/>
        <w:t>drop table timer;</w:t>
      </w:r>
    </w:p>
    <w:p w:rsidR="00B7145E" w:rsidRDefault="00B7145E" w:rsidP="00B7145E">
      <w:pPr>
        <w:spacing w:before="0" w:after="0"/>
      </w:pPr>
      <w:r>
        <w:t>quit;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ab/>
      </w:r>
      <w:r>
        <w:tab/>
        <w:t>/*step 2: summarize mean time spent per course per activity*/</w:t>
      </w:r>
    </w:p>
    <w:p w:rsidR="00B7145E" w:rsidRDefault="00B7145E" w:rsidP="00B7145E">
      <w:pPr>
        <w:spacing w:before="0" w:after="0"/>
      </w:pPr>
      <w:r>
        <w:t xml:space="preserve">proc sql noprint; </w:t>
      </w:r>
    </w:p>
    <w:p w:rsidR="00B7145E" w:rsidRDefault="00B7145E" w:rsidP="00B7145E">
      <w:pPr>
        <w:spacing w:before="0" w:after="0"/>
      </w:pPr>
      <w:r>
        <w:tab/>
        <w:t>create table time_m as select</w:t>
      </w:r>
    </w:p>
    <w:p w:rsidR="00B7145E" w:rsidRDefault="00B7145E" w:rsidP="00B7145E">
      <w:pPr>
        <w:spacing w:before="0" w:after="0"/>
      </w:pPr>
      <w:r>
        <w:tab/>
        <w:t xml:space="preserve">Course,Activity, round(avg(total),0.01) as Mean_time </w:t>
      </w:r>
    </w:p>
    <w:p w:rsidR="00B7145E" w:rsidRDefault="00B7145E" w:rsidP="00B7145E">
      <w:pPr>
        <w:spacing w:before="0" w:after="0"/>
      </w:pPr>
      <w:r>
        <w:tab/>
        <w:t xml:space="preserve">from timer_t group by Course,Activity order by Course, Mean_time desc; </w:t>
      </w:r>
    </w:p>
    <w:p w:rsidR="00B7145E" w:rsidRDefault="00B7145E" w:rsidP="00B7145E">
      <w:pPr>
        <w:spacing w:before="0" w:after="0"/>
      </w:pPr>
      <w:r>
        <w:t>quit; 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******Plot 1:     Panelled bar chart of mean time per course*************/</w:t>
      </w:r>
    </w:p>
    <w:p w:rsidR="00B7145E" w:rsidRDefault="00B7145E" w:rsidP="00B7145E">
      <w:pPr>
        <w:spacing w:before="0" w:after="0"/>
      </w:pPr>
      <w:r>
        <w:t>ods listing style=htmlblue gpath='/home/meganweston20190/ST662Lib/';</w:t>
      </w:r>
    </w:p>
    <w:p w:rsidR="00B7145E" w:rsidRDefault="00B7145E" w:rsidP="00B7145E">
      <w:pPr>
        <w:spacing w:before="0" w:after="0"/>
      </w:pPr>
      <w:r>
        <w:t>ods graphics/ width=7in height=4in imagename='panel_time_mean' noborder;</w:t>
      </w:r>
    </w:p>
    <w:p w:rsidR="00B7145E" w:rsidRDefault="00B7145E" w:rsidP="00B7145E">
      <w:pPr>
        <w:spacing w:before="0" w:after="0"/>
      </w:pPr>
      <w:r>
        <w:t>proc sgpanel data=time_m noautolegend;</w:t>
      </w:r>
    </w:p>
    <w:p w:rsidR="00B7145E" w:rsidRDefault="00B7145E" w:rsidP="00B7145E">
      <w:pPr>
        <w:spacing w:before="0" w:after="0"/>
      </w:pPr>
      <w:r>
        <w:t>styleattrs datacolors=(Yellow GreenYellow Green BlueViolet Indigo) datacontrastcolors=(dab);</w:t>
      </w:r>
    </w:p>
    <w:p w:rsidR="00B7145E" w:rsidRDefault="00B7145E" w:rsidP="00B7145E">
      <w:pPr>
        <w:spacing w:before="0" w:after="0"/>
      </w:pPr>
      <w:r>
        <w:t>panelby Activity/ novarname;</w:t>
      </w:r>
    </w:p>
    <w:p w:rsidR="00B7145E" w:rsidRDefault="00B7145E" w:rsidP="00B7145E">
      <w:pPr>
        <w:spacing w:before="0" w:after="0"/>
      </w:pPr>
      <w:r>
        <w:t>vbarparm category=Course response=Mean_time / group = Activity groupdisplay=cluster</w:t>
      </w:r>
    </w:p>
    <w:p w:rsidR="00B7145E" w:rsidRDefault="00B7145E" w:rsidP="00B7145E">
      <w:pPr>
        <w:spacing w:before="0" w:after="0"/>
      </w:pPr>
      <w:r>
        <w:t>barwidth=0.9 outlineattrs=(color=gray77) datalabel=Mean_time datalabelattrs=(size=12)  ;</w:t>
      </w:r>
    </w:p>
    <w:p w:rsidR="00B7145E" w:rsidRDefault="00B7145E" w:rsidP="00B7145E">
      <w:pPr>
        <w:spacing w:before="0" w:after="0"/>
      </w:pPr>
      <w:r>
        <w:t>rowaxis label="Mean Time Spent (hrs/week)" display=(novalues noticks)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The main point of this plot is to see the difference in mean time spent by each</w:t>
      </w:r>
    </w:p>
    <w:p w:rsidR="00B7145E" w:rsidRDefault="00B7145E" w:rsidP="00B7145E">
      <w:pPr>
        <w:spacing w:before="0" w:after="0"/>
      </w:pPr>
      <w:r>
        <w:t xml:space="preserve">course on each activity. Overall,  Applied Computer Science spend the most time in </w:t>
      </w:r>
    </w:p>
    <w:p w:rsidR="00B7145E" w:rsidRDefault="00B7145E" w:rsidP="00B7145E">
      <w:pPr>
        <w:spacing w:before="0" w:after="0"/>
      </w:pPr>
      <w:r>
        <w:t xml:space="preserve">lecture or labs and studying while Data Science have spent the most time on essays or </w:t>
      </w:r>
    </w:p>
    <w:p w:rsidR="00B7145E" w:rsidRDefault="00B7145E" w:rsidP="00B7145E">
      <w:pPr>
        <w:spacing w:before="0" w:after="0"/>
      </w:pPr>
      <w:r>
        <w:t xml:space="preserve">assignments. </w:t>
      </w:r>
    </w:p>
    <w:p w:rsidR="00B7145E" w:rsidRDefault="00B7145E" w:rsidP="00B7145E">
      <w:pPr>
        <w:spacing w:before="0" w:after="0"/>
      </w:pPr>
      <w:r>
        <w:t>**************************************************************************************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******Plot 2:     Clustered bar chart of mean time by course and activity***********/</w:t>
      </w:r>
    </w:p>
    <w:p w:rsidR="00B7145E" w:rsidRDefault="00B7145E" w:rsidP="00B7145E">
      <w:pPr>
        <w:spacing w:before="0" w:after="0"/>
      </w:pPr>
      <w:r>
        <w:t>ods listing style=htmlblue gpath='/home/meganweston20190/ST662Lib/';</w:t>
      </w:r>
    </w:p>
    <w:p w:rsidR="00B7145E" w:rsidRDefault="00B7145E" w:rsidP="00B7145E">
      <w:pPr>
        <w:spacing w:before="0" w:after="0"/>
      </w:pPr>
      <w:r>
        <w:t>ods graphics/ width=7in height=4in imagename='cluster_time_mean' noborder;</w:t>
      </w:r>
    </w:p>
    <w:p w:rsidR="00B7145E" w:rsidRDefault="00B7145E" w:rsidP="00B7145E">
      <w:pPr>
        <w:spacing w:before="0" w:after="0"/>
      </w:pPr>
      <w:r>
        <w:t>proc sgplot data=time_m noborder;</w:t>
      </w:r>
    </w:p>
    <w:p w:rsidR="00B7145E" w:rsidRDefault="00B7145E" w:rsidP="00B7145E">
      <w:pPr>
        <w:spacing w:before="0" w:after="0"/>
      </w:pPr>
      <w:r>
        <w:t>styleattrs datacolors=(Yellow GreenYellow Green BlueViolet Indigo) datacontrastcolors=(dab);</w:t>
      </w:r>
    </w:p>
    <w:p w:rsidR="00B7145E" w:rsidRDefault="00B7145E" w:rsidP="00B7145E">
      <w:pPr>
        <w:spacing w:before="0" w:after="0"/>
      </w:pPr>
      <w:r>
        <w:t>vbarparm category=Course response=Mean_Time / group = Activity groupdisplay=cluster</w:t>
      </w:r>
    </w:p>
    <w:p w:rsidR="00B7145E" w:rsidRDefault="00B7145E" w:rsidP="00B7145E">
      <w:pPr>
        <w:spacing w:before="0" w:after="0"/>
      </w:pPr>
      <w:r>
        <w:t>barwidth=0.9 outlineattrs=(color=gray77) datalabel=Mean_time datalabelattrs=(size=10);</w:t>
      </w:r>
    </w:p>
    <w:p w:rsidR="00B7145E" w:rsidRDefault="00B7145E" w:rsidP="00B7145E">
      <w:pPr>
        <w:spacing w:before="0" w:after="0"/>
      </w:pPr>
      <w:r>
        <w:t>yaxis label="Mean Time Spent (hrs/week)" display=(novalues noticks noline)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This plot is just another way of visualising the same data. From it we can easily pick out</w:t>
      </w:r>
    </w:p>
    <w:p w:rsidR="00B7145E" w:rsidRDefault="00B7145E" w:rsidP="00B7145E">
      <w:pPr>
        <w:spacing w:before="0" w:after="0"/>
      </w:pPr>
      <w:r>
        <w:t>the most and least time consuming activities for each course and the colours allow us to compare</w:t>
      </w:r>
    </w:p>
    <w:p w:rsidR="00B7145E" w:rsidRDefault="00B7145E" w:rsidP="00B7145E">
      <w:pPr>
        <w:spacing w:before="0" w:after="0"/>
      </w:pPr>
      <w:r>
        <w:t xml:space="preserve">by course.   </w:t>
      </w:r>
    </w:p>
    <w:p w:rsidR="00B7145E" w:rsidRDefault="00B7145E" w:rsidP="00B7145E">
      <w:pPr>
        <w:spacing w:before="0" w:after="0"/>
      </w:pPr>
      <w:r>
        <w:t>****************************************************************************************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******Plot 3: Denisty panel of time spent per activity per course*******************/</w:t>
      </w:r>
    </w:p>
    <w:p w:rsidR="00B7145E" w:rsidRDefault="00B7145E" w:rsidP="00B7145E">
      <w:pPr>
        <w:spacing w:before="0" w:after="0"/>
      </w:pPr>
      <w:r>
        <w:t>/* Mean is not always the best measure of center so lets look at the distribution of</w:t>
      </w:r>
    </w:p>
    <w:p w:rsidR="00B7145E" w:rsidRDefault="00B7145E" w:rsidP="00B7145E">
      <w:pPr>
        <w:spacing w:before="0" w:after="0"/>
      </w:pPr>
      <w:r>
        <w:t>answers in each group*/</w:t>
      </w:r>
    </w:p>
    <w:p w:rsidR="00B7145E" w:rsidRDefault="00B7145E" w:rsidP="00B7145E">
      <w:pPr>
        <w:spacing w:before="0" w:after="0"/>
      </w:pPr>
      <w:r>
        <w:t>ods listing style=htmlblue gpath='/home/meganweston20190/ST662Lib/';</w:t>
      </w:r>
    </w:p>
    <w:p w:rsidR="00B7145E" w:rsidRDefault="00B7145E" w:rsidP="00B7145E">
      <w:pPr>
        <w:spacing w:before="0" w:after="0"/>
      </w:pPr>
      <w:r>
        <w:t>ods graphics/ width=3in height=7in imagename='panel_time_density' noborder;</w:t>
      </w:r>
    </w:p>
    <w:p w:rsidR="00B7145E" w:rsidRDefault="00B7145E" w:rsidP="00B7145E">
      <w:pPr>
        <w:spacing w:before="0" w:after="0"/>
      </w:pPr>
      <w:r>
        <w:t>proc sgpanel data=timer_t;</w:t>
      </w:r>
    </w:p>
    <w:p w:rsidR="00B7145E" w:rsidRDefault="00B7145E" w:rsidP="00B7145E">
      <w:pPr>
        <w:spacing w:before="0" w:after="0"/>
      </w:pPr>
      <w:r>
        <w:t>styleattrs datacontrastcolors=(Yellow GreenYellow Indigo);</w:t>
      </w:r>
    </w:p>
    <w:p w:rsidR="00B7145E" w:rsidRDefault="00B7145E" w:rsidP="00B7145E">
      <w:pPr>
        <w:spacing w:before="0" w:after="0"/>
      </w:pPr>
      <w:r>
        <w:t>panelby Activity/ onepanel columns=1 uniscale=column novarname;</w:t>
      </w:r>
    </w:p>
    <w:p w:rsidR="00B7145E" w:rsidRDefault="00B7145E" w:rsidP="00B7145E">
      <w:pPr>
        <w:spacing w:before="0" w:after="0"/>
      </w:pPr>
      <w:r>
        <w:t>density total / group = Course;</w:t>
      </w:r>
    </w:p>
    <w:p w:rsidR="00B7145E" w:rsidRDefault="00B7145E" w:rsidP="00B7145E">
      <w:pPr>
        <w:spacing w:before="0" w:after="0"/>
      </w:pPr>
      <w:r>
        <w:lastRenderedPageBreak/>
        <w:t>colaxis min=0 label="Time Spent (hrs/week)"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This plot is informative because we see the spread of responses. The Essay/Assignment</w:t>
      </w:r>
    </w:p>
    <w:p w:rsidR="00B7145E" w:rsidRDefault="00B7145E" w:rsidP="00B7145E">
      <w:pPr>
        <w:spacing w:before="0" w:after="0"/>
      </w:pPr>
      <w:r>
        <w:t>plot is similar for each course with Data Science pulled slightly higher up the time</w:t>
      </w:r>
    </w:p>
    <w:p w:rsidR="00B7145E" w:rsidRDefault="00B7145E" w:rsidP="00B7145E">
      <w:pPr>
        <w:spacing w:before="0" w:after="0"/>
      </w:pPr>
      <w:r>
        <w:t>axis. Time spent studying or in Lectures or Labs is noticeably lower for the vast majority of</w:t>
      </w:r>
    </w:p>
    <w:p w:rsidR="00B7145E" w:rsidRDefault="00B7145E" w:rsidP="00B7145E">
      <w:pPr>
        <w:spacing w:before="0" w:after="0"/>
      </w:pPr>
      <w:r>
        <w:t xml:space="preserve">Data Science students. Most Applied Computer Science Students spend little to no time </w:t>
      </w:r>
    </w:p>
    <w:p w:rsidR="00B7145E" w:rsidRDefault="00B7145E" w:rsidP="00B7145E">
      <w:pPr>
        <w:spacing w:before="0" w:after="0"/>
      </w:pPr>
      <w:r>
        <w:t xml:space="preserve">at jobs or internships. </w:t>
      </w:r>
    </w:p>
    <w:p w:rsidR="00B7145E" w:rsidRDefault="00B7145E" w:rsidP="00B7145E">
      <w:pPr>
        <w:spacing w:before="0" w:after="0"/>
      </w:pPr>
      <w:r>
        <w:t>******************************************************************************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******Plot 4: Boxplot panel of time spent per activity per course*******************/</w:t>
      </w:r>
    </w:p>
    <w:p w:rsidR="00B7145E" w:rsidRDefault="00B7145E" w:rsidP="00B7145E">
      <w:pPr>
        <w:spacing w:before="0" w:after="0"/>
      </w:pPr>
      <w:r>
        <w:t>ods listing style=htmlblue gpath='/home/meganweston20190/ST662Lib/';</w:t>
      </w:r>
    </w:p>
    <w:p w:rsidR="00B7145E" w:rsidRDefault="00B7145E" w:rsidP="00B7145E">
      <w:pPr>
        <w:spacing w:before="0" w:after="0"/>
      </w:pPr>
      <w:r>
        <w:t>ods graphics/ width=3in height=7in imagename='panel_time_box' noborder;</w:t>
      </w:r>
    </w:p>
    <w:p w:rsidR="00B7145E" w:rsidRDefault="00B7145E" w:rsidP="00B7145E">
      <w:pPr>
        <w:spacing w:before="0" w:after="0"/>
      </w:pPr>
      <w:r>
        <w:t>proc sgpanel data=timer_t;</w:t>
      </w:r>
    </w:p>
    <w:p w:rsidR="00B7145E" w:rsidRDefault="00B7145E" w:rsidP="00B7145E">
      <w:pPr>
        <w:spacing w:before="0" w:after="0"/>
      </w:pPr>
      <w:r>
        <w:t>styleattrs datacolors=(Yellow GreenYellow Indigo) datacontrastcolors=(dab) datasymbols=(diamondfilled);</w:t>
      </w:r>
    </w:p>
    <w:p w:rsidR="00B7145E" w:rsidRDefault="00B7145E" w:rsidP="00B7145E">
      <w:pPr>
        <w:spacing w:before="0" w:after="0"/>
      </w:pPr>
      <w:r>
        <w:t>panelby Activity/ onepanel columns=1 uniscale=column novarname;</w:t>
      </w:r>
    </w:p>
    <w:p w:rsidR="00B7145E" w:rsidRDefault="00B7145E" w:rsidP="00B7145E">
      <w:pPr>
        <w:spacing w:before="0" w:after="0"/>
      </w:pPr>
      <w:r>
        <w:t>vbox total / group = Course boxwidth=0.7;</w:t>
      </w:r>
    </w:p>
    <w:p w:rsidR="00B7145E" w:rsidRDefault="00B7145E" w:rsidP="00B7145E">
      <w:pPr>
        <w:spacing w:before="0" w:after="0"/>
      </w:pPr>
      <w:r>
        <w:t>rowaxis min=0 label="Time Spent (hrs/week)"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*** Variables: Decision_Interest Decision_Reput_Uni Decision_Career_Dev Decision_Reccom ****/</w:t>
      </w:r>
    </w:p>
    <w:p w:rsidR="00E86377" w:rsidRDefault="00E86377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sql number;</w:t>
      </w:r>
    </w:p>
    <w:p w:rsidR="00B7145E" w:rsidRDefault="00B7145E" w:rsidP="00B7145E">
      <w:pPr>
        <w:spacing w:before="0" w:after="0"/>
      </w:pPr>
      <w:r>
        <w:tab/>
        <w:t>select Decision_Interest,Decision_Reput_Uni,Decision_Career_Dev,Decision_Reccom,</w:t>
      </w:r>
    </w:p>
    <w:p w:rsidR="00B7145E" w:rsidRDefault="00B7145E" w:rsidP="00B7145E">
      <w:pPr>
        <w:spacing w:before="0" w:after="0"/>
      </w:pPr>
      <w:r>
        <w:tab/>
      </w:r>
      <w:r>
        <w:tab/>
        <w:t>count(*) as count</w:t>
      </w:r>
    </w:p>
    <w:p w:rsidR="00B7145E" w:rsidRDefault="00B7145E" w:rsidP="00B7145E">
      <w:pPr>
        <w:spacing w:before="0" w:after="0"/>
      </w:pPr>
      <w:r>
        <w:tab/>
        <w:t>from survey</w:t>
      </w:r>
    </w:p>
    <w:p w:rsidR="00B7145E" w:rsidRDefault="00B7145E" w:rsidP="00B7145E">
      <w:pPr>
        <w:spacing w:before="0" w:after="0"/>
      </w:pPr>
      <w:r>
        <w:tab/>
        <w:t>group by Decision_Interest,Decision_Reput_Uni,Decision_Career_Dev,Decision_Reccom</w:t>
      </w:r>
    </w:p>
    <w:p w:rsidR="00B7145E" w:rsidRDefault="00B7145E" w:rsidP="00B7145E">
      <w:pPr>
        <w:spacing w:before="0" w:after="0"/>
      </w:pPr>
      <w:r>
        <w:tab/>
        <w:t>order by 5 desc;</w:t>
      </w:r>
    </w:p>
    <w:p w:rsidR="00B7145E" w:rsidRDefault="00B7145E" w:rsidP="00B7145E">
      <w:pPr>
        <w:spacing w:before="0" w:after="0"/>
      </w:pPr>
      <w:r>
        <w:t>quit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 Comment: The results of the query above show that 2-3-1-4 (21) and 1-3-2-4 (14) are the two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most popular rankings, accounting for 65% of the respondents.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 xml:space="preserve"> Those results also reveal the presence of invalid ranking combinations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 xml:space="preserve">  </w:t>
      </w:r>
      <w:r>
        <w:tab/>
        <w:t>(e.g. 4-3-4-1) which will need to be addressed.*/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 xml:space="preserve">  </w:t>
      </w:r>
      <w:r>
        <w:tab/>
      </w:r>
    </w:p>
    <w:p w:rsidR="00B7145E" w:rsidRDefault="00B7145E" w:rsidP="00B7145E">
      <w:pPr>
        <w:spacing w:before="0" w:after="0"/>
      </w:pPr>
      <w:r>
        <w:t>/* Identify all such anomalies 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sql number;</w:t>
      </w:r>
    </w:p>
    <w:p w:rsidR="00B7145E" w:rsidRDefault="00B7145E" w:rsidP="00B7145E">
      <w:pPr>
        <w:spacing w:before="0" w:after="0"/>
      </w:pPr>
      <w:r>
        <w:tab/>
        <w:t>select Decision_Interest as r1,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Decision_Reput_Uni as r2,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Decision_Career_Dev as r3,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Decision_Reccom as r4</w:t>
      </w:r>
    </w:p>
    <w:p w:rsidR="00B7145E" w:rsidRDefault="00B7145E" w:rsidP="00B7145E">
      <w:pPr>
        <w:spacing w:before="0" w:after="0"/>
      </w:pPr>
      <w:r>
        <w:tab/>
      </w:r>
      <w:r>
        <w:tab/>
        <w:t>from survey</w:t>
      </w:r>
    </w:p>
    <w:p w:rsidR="00B7145E" w:rsidRDefault="00B7145E" w:rsidP="00B7145E">
      <w:pPr>
        <w:spacing w:before="0" w:after="0"/>
      </w:pPr>
      <w:r>
        <w:tab/>
      </w:r>
      <w:r>
        <w:tab/>
        <w:t>where r1=r2 or r1=r3 or r1=r4 or r2=r3 or r2=r4 or r3=r4;</w:t>
      </w:r>
    </w:p>
    <w:p w:rsidR="00B7145E" w:rsidRDefault="00B7145E" w:rsidP="00B7145E">
      <w:pPr>
        <w:spacing w:before="0" w:after="0"/>
      </w:pPr>
      <w:r>
        <w:t>quit;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 xml:space="preserve">  </w:t>
      </w:r>
      <w:r>
        <w:tab/>
      </w:r>
    </w:p>
    <w:p w:rsidR="00B7145E" w:rsidRDefault="00B7145E" w:rsidP="00B7145E">
      <w:pPr>
        <w:spacing w:before="0" w:after="0"/>
      </w:pPr>
      <w:r>
        <w:t>/* Identify all such anomalies 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sql number;</w:t>
      </w:r>
    </w:p>
    <w:p w:rsidR="00B7145E" w:rsidRDefault="00B7145E" w:rsidP="00B7145E">
      <w:pPr>
        <w:spacing w:before="0" w:after="0"/>
      </w:pPr>
      <w:r>
        <w:tab/>
        <w:t>select Sl_No, Decision_Interest as r1,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Decision_Reput_Uni as r2,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Decision_Career_Dev as r3,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Decision_Reccom as r4</w:t>
      </w:r>
    </w:p>
    <w:p w:rsidR="00B7145E" w:rsidRDefault="00B7145E" w:rsidP="00B7145E">
      <w:pPr>
        <w:spacing w:before="0" w:after="0"/>
      </w:pPr>
      <w:r>
        <w:tab/>
      </w:r>
      <w:r>
        <w:tab/>
        <w:t>from survey</w:t>
      </w:r>
    </w:p>
    <w:p w:rsidR="00B7145E" w:rsidRDefault="00B7145E" w:rsidP="00B7145E">
      <w:pPr>
        <w:spacing w:before="0" w:after="0"/>
      </w:pPr>
      <w:r>
        <w:tab/>
      </w:r>
      <w:r>
        <w:tab/>
        <w:t>where r1=r2 or r1=r3 or r1=r4 or r2=r3 or r2=r4 or r3=r4;</w:t>
      </w:r>
    </w:p>
    <w:p w:rsidR="00B7145E" w:rsidRDefault="00B7145E" w:rsidP="00B7145E">
      <w:pPr>
        <w:spacing w:before="0" w:after="0"/>
      </w:pPr>
      <w:r>
        <w:t>quit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lastRenderedPageBreak/>
        <w:t>/* The following 2 anomalies were found: 3-2-2-2 and 4-3-4-1.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 Comment: Here is the imputation approach we are going to take to resolve the anomalies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above: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1. Assume the ranking numbers up to where the (first) invalid number in the anomalous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ranking series are correct.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 xml:space="preserve">2. Find the most frequent, valid ranking sequence that begins with the correct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 xml:space="preserve">numbers and replace the invalid part of the anomalous ranking sequence with the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equivalent part of the most frequent, valid one.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3. If there is more than one such valid ranking with the same frequency, use the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first one.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4. If there is no such valid ranking sequence, replace only the invalid number(s) to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make the ranking sequence valid.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 Perform imputation steps 1 &amp; 2 */</w:t>
      </w:r>
    </w:p>
    <w:p w:rsidR="00E86377" w:rsidRDefault="00E86377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sql number;</w:t>
      </w:r>
    </w:p>
    <w:p w:rsidR="00B7145E" w:rsidRDefault="00B7145E" w:rsidP="00B7145E">
      <w:pPr>
        <w:spacing w:before="0" w:after="0"/>
      </w:pPr>
      <w:r>
        <w:tab/>
        <w:t>select Decision_Interest as r1,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Decision_Reput_Uni as r2,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Decision_Career_Dev as r3,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Decision_Reccom as r4,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count(*) as count</w:t>
      </w:r>
    </w:p>
    <w:p w:rsidR="00B7145E" w:rsidRDefault="00B7145E" w:rsidP="00B7145E">
      <w:pPr>
        <w:spacing w:before="0" w:after="0"/>
      </w:pPr>
      <w:r>
        <w:tab/>
      </w:r>
      <w:r>
        <w:tab/>
        <w:t>from survey</w:t>
      </w:r>
    </w:p>
    <w:p w:rsidR="00B7145E" w:rsidRDefault="00B7145E" w:rsidP="00B7145E">
      <w:pPr>
        <w:spacing w:before="0" w:after="0"/>
      </w:pPr>
      <w:r>
        <w:tab/>
      </w:r>
      <w:r>
        <w:tab/>
        <w:t>where (r1=3 and r2=2) or (r1=4 and r2=3)</w:t>
      </w:r>
    </w:p>
    <w:p w:rsidR="00B7145E" w:rsidRDefault="00B7145E" w:rsidP="00B7145E">
      <w:pPr>
        <w:spacing w:before="0" w:after="0"/>
      </w:pPr>
      <w:r>
        <w:tab/>
      </w:r>
      <w:r>
        <w:tab/>
        <w:t>group by r1, r2, r3, r4</w:t>
      </w:r>
    </w:p>
    <w:p w:rsidR="00B7145E" w:rsidRDefault="00B7145E" w:rsidP="00B7145E">
      <w:pPr>
        <w:spacing w:before="0" w:after="0"/>
      </w:pPr>
      <w:r>
        <w:tab/>
      </w:r>
      <w:r>
        <w:tab/>
        <w:t>order by 5 desc;</w:t>
      </w:r>
    </w:p>
    <w:p w:rsidR="00B7145E" w:rsidRDefault="00B7145E" w:rsidP="00B7145E">
      <w:pPr>
        <w:spacing w:before="0" w:after="0"/>
      </w:pPr>
      <w:r>
        <w:t>quit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 In accordance with imputation steps 2 to 4 above, 3-2-2-2 becomes 3-2-1-4 and 4-3-4-1</w:t>
      </w:r>
    </w:p>
    <w:p w:rsidR="00B7145E" w:rsidRDefault="00B7145E" w:rsidP="00B7145E">
      <w:pPr>
        <w:spacing w:before="0" w:after="0"/>
      </w:pPr>
      <w:r>
        <w:tab/>
      </w:r>
      <w:r>
        <w:tab/>
        <w:t>becomes 4-3-2-1 */</w:t>
      </w:r>
    </w:p>
    <w:p w:rsidR="00E86377" w:rsidRDefault="00E86377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data survey;</w:t>
      </w:r>
    </w:p>
    <w:p w:rsidR="00B7145E" w:rsidRDefault="00B7145E" w:rsidP="00B7145E">
      <w:pPr>
        <w:spacing w:before="0" w:after="0"/>
      </w:pPr>
      <w:r>
        <w:tab/>
        <w:t>set survey;</w:t>
      </w:r>
    </w:p>
    <w:p w:rsidR="00B7145E" w:rsidRDefault="00B7145E" w:rsidP="00B7145E">
      <w:pPr>
        <w:spacing w:before="0" w:after="0"/>
      </w:pPr>
      <w:r>
        <w:tab/>
      </w:r>
    </w:p>
    <w:p w:rsidR="00B7145E" w:rsidRDefault="00B7145E" w:rsidP="00B7145E">
      <w:pPr>
        <w:spacing w:before="0" w:after="0"/>
      </w:pPr>
      <w:r>
        <w:tab/>
        <w:t>if Sl_No=39 then do;           /* Resolve 3-2-2-2 */</w:t>
      </w:r>
    </w:p>
    <w:p w:rsidR="00B7145E" w:rsidRDefault="00B7145E" w:rsidP="00B7145E">
      <w:pPr>
        <w:spacing w:before="0" w:after="0"/>
      </w:pPr>
      <w:r>
        <w:tab/>
      </w:r>
      <w:r>
        <w:tab/>
        <w:t>Decision_Career_Dev = 1;</w:t>
      </w:r>
    </w:p>
    <w:p w:rsidR="00B7145E" w:rsidRDefault="00B7145E" w:rsidP="00B7145E">
      <w:pPr>
        <w:spacing w:before="0" w:after="0"/>
      </w:pPr>
      <w:r>
        <w:tab/>
      </w:r>
      <w:r>
        <w:tab/>
        <w:t>Decision_Reccom = 4;</w:t>
      </w:r>
    </w:p>
    <w:p w:rsidR="00B7145E" w:rsidRDefault="00B7145E" w:rsidP="00B7145E">
      <w:pPr>
        <w:spacing w:before="0" w:after="0"/>
      </w:pPr>
      <w:r>
        <w:tab/>
        <w:t>end;</w:t>
      </w:r>
    </w:p>
    <w:p w:rsidR="00B7145E" w:rsidRDefault="00B7145E" w:rsidP="00B7145E">
      <w:pPr>
        <w:spacing w:before="0" w:after="0"/>
      </w:pPr>
      <w:r>
        <w:tab/>
        <w:t>else if Sl_No=40 then do;      /* Resolve 4-3-4-1 */</w:t>
      </w:r>
    </w:p>
    <w:p w:rsidR="00B7145E" w:rsidRDefault="00B7145E" w:rsidP="00B7145E">
      <w:pPr>
        <w:spacing w:before="0" w:after="0"/>
      </w:pPr>
      <w:r>
        <w:tab/>
      </w:r>
      <w:r>
        <w:tab/>
        <w:t>Decision_Career_Dev = 2;</w:t>
      </w:r>
    </w:p>
    <w:p w:rsidR="00B7145E" w:rsidRDefault="00B7145E" w:rsidP="00B7145E">
      <w:pPr>
        <w:spacing w:before="0" w:after="0"/>
      </w:pPr>
      <w:r>
        <w:tab/>
        <w:t>end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**************************Plot for ranked Reason of Joining the Course*********************/</w:t>
      </w:r>
    </w:p>
    <w:p w:rsidR="00B7145E" w:rsidRDefault="00B7145E" w:rsidP="00B7145E">
      <w:pPr>
        <w:spacing w:before="0" w:after="0"/>
      </w:pPr>
      <w:r>
        <w:t>/*These results were generally unchanged from course to course*/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/*step 1: vbox requires a transformation from wide to long*/</w:t>
      </w:r>
    </w:p>
    <w:p w:rsidR="00E86377" w:rsidRDefault="00E86377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data ranker(keep=Sl_No Course decision1 decision2 decision3 decision4);</w:t>
      </w:r>
    </w:p>
    <w:p w:rsidR="00B7145E" w:rsidRDefault="00B7145E" w:rsidP="00B7145E">
      <w:pPr>
        <w:spacing w:before="0" w:after="0"/>
      </w:pPr>
      <w:r>
        <w:tab/>
        <w:t xml:space="preserve">set survey_g(rename=(Decision_Interest=decision1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Decision_Reput_Uni=decision2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Decision_Career_Dev=decision3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</w:r>
      <w:r>
        <w:tab/>
      </w:r>
      <w:r>
        <w:tab/>
        <w:t>Decision_Reccom=decision4));</w:t>
      </w:r>
    </w:p>
    <w:p w:rsidR="00B7145E" w:rsidRDefault="00B7145E" w:rsidP="00B7145E">
      <w:pPr>
        <w:spacing w:before="0" w:after="0"/>
      </w:pPr>
      <w:r>
        <w:t>run;</w:t>
      </w:r>
    </w:p>
    <w:p w:rsidR="00E86377" w:rsidRDefault="00E86377" w:rsidP="00B7145E">
      <w:pPr>
        <w:spacing w:before="0" w:after="0"/>
      </w:pPr>
    </w:p>
    <w:p w:rsidR="00D27F63" w:rsidRDefault="00D27F63">
      <w:pPr>
        <w:spacing w:before="0" w:after="200" w:line="276" w:lineRule="auto"/>
      </w:pPr>
      <w:r>
        <w:br w:type="page"/>
      </w:r>
    </w:p>
    <w:p w:rsidR="00B7145E" w:rsidRDefault="00B7145E" w:rsidP="00B7145E">
      <w:pPr>
        <w:spacing w:before="0" w:after="0"/>
      </w:pPr>
      <w:r>
        <w:lastRenderedPageBreak/>
        <w:t>proc transpose data=ranker</w:t>
      </w:r>
    </w:p>
    <w:p w:rsidR="00B7145E" w:rsidRDefault="00B7145E" w:rsidP="00B7145E">
      <w:pPr>
        <w:spacing w:before="0" w:after="0"/>
      </w:pPr>
      <w:r>
        <w:t xml:space="preserve">   out=rank_t (rename=(col1=rank _name_=decision));</w:t>
      </w:r>
    </w:p>
    <w:p w:rsidR="00B7145E" w:rsidRDefault="00B7145E" w:rsidP="00B7145E">
      <w:pPr>
        <w:spacing w:before="0" w:after="0"/>
      </w:pPr>
      <w:r>
        <w:t xml:space="preserve">   var decision1-decision4;</w:t>
      </w:r>
    </w:p>
    <w:p w:rsidR="00B7145E" w:rsidRDefault="00B7145E" w:rsidP="00B7145E">
      <w:pPr>
        <w:spacing w:before="0" w:after="0"/>
      </w:pPr>
      <w:r>
        <w:t xml:space="preserve">   by Sl_No Course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data rank_t;</w:t>
      </w:r>
    </w:p>
    <w:p w:rsidR="00B7145E" w:rsidRDefault="00B7145E" w:rsidP="00B7145E">
      <w:pPr>
        <w:spacing w:before="0" w:after="0"/>
      </w:pPr>
      <w:r>
        <w:tab/>
        <w:t>set rank_t;</w:t>
      </w:r>
    </w:p>
    <w:p w:rsidR="00B7145E" w:rsidRDefault="00B7145E" w:rsidP="00B7145E">
      <w:pPr>
        <w:spacing w:before="0" w:after="0"/>
      </w:pPr>
      <w:r>
        <w:tab/>
        <w:t>length Reason $ 30;</w:t>
      </w:r>
    </w:p>
    <w:p w:rsidR="00B7145E" w:rsidRDefault="00B7145E" w:rsidP="00B7145E">
      <w:pPr>
        <w:spacing w:before="0" w:after="0"/>
      </w:pPr>
      <w:r>
        <w:tab/>
        <w:t>if decision="decision1" then Reason="Interest in the subject";</w:t>
      </w:r>
    </w:p>
    <w:p w:rsidR="00B7145E" w:rsidRDefault="00B7145E" w:rsidP="00B7145E">
      <w:pPr>
        <w:spacing w:before="0" w:after="0"/>
      </w:pPr>
      <w:r>
        <w:tab/>
        <w:t>if decision="decision2" then Reason="Reputation of Course/University";</w:t>
      </w:r>
    </w:p>
    <w:p w:rsidR="00B7145E" w:rsidRDefault="00B7145E" w:rsidP="00B7145E">
      <w:pPr>
        <w:spacing w:before="0" w:after="0"/>
      </w:pPr>
      <w:r>
        <w:tab/>
        <w:t>if decision="decision3" then Reason="Professional/Career development ";</w:t>
      </w:r>
    </w:p>
    <w:p w:rsidR="00B7145E" w:rsidRDefault="00B7145E" w:rsidP="00B7145E">
      <w:pPr>
        <w:spacing w:before="0" w:after="0"/>
      </w:pPr>
      <w:r>
        <w:tab/>
        <w:t>if decision="decision4" then Reason="Recommendation";</w:t>
      </w:r>
    </w:p>
    <w:p w:rsidR="00B7145E" w:rsidRDefault="00B7145E" w:rsidP="00B7145E">
      <w:pPr>
        <w:spacing w:before="0" w:after="0"/>
      </w:pPr>
      <w:r>
        <w:tab/>
        <w:t>rank=-rank;</w:t>
      </w:r>
    </w:p>
    <w:p w:rsidR="00B7145E" w:rsidRDefault="00B7145E" w:rsidP="00B7145E">
      <w:pPr>
        <w:spacing w:before="0" w:after="0"/>
      </w:pPr>
      <w:r>
        <w:t>run;</w:t>
      </w:r>
    </w:p>
    <w:p w:rsidR="00E86377" w:rsidRDefault="00E86377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sql;</w:t>
      </w:r>
    </w:p>
    <w:p w:rsidR="00B7145E" w:rsidRDefault="00B7145E" w:rsidP="00B7145E">
      <w:pPr>
        <w:spacing w:before="0" w:after="0"/>
      </w:pPr>
      <w:r>
        <w:tab/>
        <w:t>drop table ranker;</w:t>
      </w:r>
    </w:p>
    <w:p w:rsidR="00B7145E" w:rsidRDefault="00B7145E" w:rsidP="00B7145E">
      <w:pPr>
        <w:spacing w:before="0" w:after="0"/>
      </w:pPr>
      <w:r>
        <w:tab/>
        <w:t>create table rank_t_order as</w:t>
      </w:r>
    </w:p>
    <w:p w:rsidR="00B7145E" w:rsidRDefault="00B7145E" w:rsidP="00B7145E">
      <w:pPr>
        <w:spacing w:before="0" w:after="0"/>
      </w:pPr>
      <w:r>
        <w:tab/>
        <w:t>select Sl_No, Reason, rank, avg(rank) as mean_rank from rank_t group by Reason order by mean_rank desc;</w:t>
      </w:r>
    </w:p>
    <w:p w:rsidR="00B7145E" w:rsidRDefault="00B7145E" w:rsidP="00B7145E">
      <w:pPr>
        <w:spacing w:before="0" w:after="0"/>
      </w:pPr>
      <w:r>
        <w:t>quit; run;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/*step 2: create plot*/</w:t>
      </w:r>
    </w:p>
    <w:p w:rsidR="00B7145E" w:rsidRDefault="00B7145E" w:rsidP="00B7145E">
      <w:pPr>
        <w:spacing w:before="0" w:after="0"/>
      </w:pPr>
      <w:r>
        <w:t>ods listing style=htmlblue gpath='/home/meganweston20190/ST662Lib/';</w:t>
      </w:r>
    </w:p>
    <w:p w:rsidR="00B7145E" w:rsidRDefault="00B7145E" w:rsidP="00B7145E">
      <w:pPr>
        <w:spacing w:before="0" w:after="0"/>
      </w:pPr>
      <w:r>
        <w:t>ods graphics/ width=7in height=4in imagename='reason_box' noborder;</w:t>
      </w:r>
    </w:p>
    <w:p w:rsidR="00B7145E" w:rsidRDefault="00B7145E" w:rsidP="00B7145E">
      <w:pPr>
        <w:spacing w:before="0" w:after="0"/>
      </w:pPr>
      <w:r>
        <w:t>proc sgplot data=rank_t_order noborder;</w:t>
      </w:r>
    </w:p>
    <w:p w:rsidR="00B7145E" w:rsidRDefault="00B7145E" w:rsidP="00B7145E">
      <w:pPr>
        <w:spacing w:before="0" w:after="0"/>
      </w:pPr>
      <w:r>
        <w:t xml:space="preserve">styleattrs datacolors=(Yellow GreenYellow BlueViolet Indigo) datacontrastcolors=(dab) </w:t>
      </w:r>
    </w:p>
    <w:p w:rsidR="00B7145E" w:rsidRDefault="00B7145E" w:rsidP="00B7145E">
      <w:pPr>
        <w:spacing w:before="0" w:after="0"/>
      </w:pPr>
      <w:r>
        <w:t>datasymbols=(diamondfilled);</w:t>
      </w:r>
    </w:p>
    <w:p w:rsidR="00B7145E" w:rsidRDefault="00B7145E" w:rsidP="00B7145E">
      <w:pPr>
        <w:spacing w:before="0" w:after="0"/>
      </w:pPr>
      <w:r>
        <w:t>vbox rank/ group = Reason boxwidth=0.7;</w:t>
      </w:r>
    </w:p>
    <w:p w:rsidR="00B7145E" w:rsidRDefault="00B7145E" w:rsidP="00B7145E">
      <w:pPr>
        <w:spacing w:before="0" w:after="0"/>
      </w:pPr>
      <w:r>
        <w:t>yaxis values=(-1 -2 -3 -4) valuesdisplay=("1" "2" "3" "4") label="Least to Most Important"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 This plot illustrates that the most important factor for students choosing their course</w:t>
      </w:r>
    </w:p>
    <w:p w:rsidR="00B7145E" w:rsidRDefault="00B7145E" w:rsidP="00B7145E">
      <w:pPr>
        <w:spacing w:before="0" w:after="0"/>
      </w:pPr>
      <w:r>
        <w:t xml:space="preserve">was professional career development, closely followed by interest in the subject. The </w:t>
      </w:r>
    </w:p>
    <w:p w:rsidR="00B7145E" w:rsidRDefault="00B7145E" w:rsidP="00B7145E">
      <w:pPr>
        <w:spacing w:before="0" w:after="0"/>
      </w:pPr>
      <w:r>
        <w:t xml:space="preserve">reputation of the course or university ranked third and recommendations of others ranked fourth  </w:t>
      </w:r>
    </w:p>
    <w:p w:rsidR="00B7145E" w:rsidRDefault="00B7145E" w:rsidP="00B7145E">
      <w:pPr>
        <w:spacing w:before="0" w:after="0"/>
      </w:pPr>
      <w:r>
        <w:t>******************************************************************************************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*** Variables: Satisf_WL_CC Satisf_WL_Job Satisf_WL_Future Satisf_WL_Overall ****/</w:t>
      </w:r>
    </w:p>
    <w:p w:rsidR="00E86377" w:rsidRDefault="00E86377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sql number;</w:t>
      </w:r>
    </w:p>
    <w:p w:rsidR="00B7145E" w:rsidRDefault="00B7145E" w:rsidP="00B7145E">
      <w:pPr>
        <w:spacing w:before="0" w:after="0"/>
      </w:pPr>
      <w:r>
        <w:tab/>
        <w:t>select Satisf_WL_CC,Satisf_WL_Job,Satisf_WL_Future,Satisf_WL_Overall,</w:t>
      </w:r>
    </w:p>
    <w:p w:rsidR="00B7145E" w:rsidRDefault="00B7145E" w:rsidP="00B7145E">
      <w:pPr>
        <w:spacing w:before="0" w:after="0"/>
      </w:pPr>
      <w:r>
        <w:tab/>
      </w:r>
      <w:r>
        <w:tab/>
        <w:t>count(*) as count</w:t>
      </w:r>
    </w:p>
    <w:p w:rsidR="00B7145E" w:rsidRDefault="00B7145E" w:rsidP="00B7145E">
      <w:pPr>
        <w:spacing w:before="0" w:after="0"/>
      </w:pPr>
      <w:r>
        <w:tab/>
        <w:t>from survey</w:t>
      </w:r>
    </w:p>
    <w:p w:rsidR="00B7145E" w:rsidRDefault="00B7145E" w:rsidP="00B7145E">
      <w:pPr>
        <w:spacing w:before="0" w:after="0"/>
      </w:pPr>
      <w:r>
        <w:tab/>
        <w:t>group by Satisf_WL_CC,Satisf_WL_Job,Satisf_WL_Future,Satisf_WL_Overall</w:t>
      </w:r>
    </w:p>
    <w:p w:rsidR="00B7145E" w:rsidRDefault="00B7145E" w:rsidP="00B7145E">
      <w:pPr>
        <w:spacing w:before="0" w:after="0"/>
      </w:pPr>
      <w:r>
        <w:tab/>
        <w:t>order by 5 desc;</w:t>
      </w:r>
    </w:p>
    <w:p w:rsidR="00B7145E" w:rsidRDefault="00B7145E" w:rsidP="00B7145E">
      <w:pPr>
        <w:spacing w:before="0" w:after="0"/>
      </w:pPr>
      <w:r>
        <w:t>quit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 Comment: Here, the most frequent (10/54=19%) response is 2-2-2-2, while the top 4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account for 46% of the responses (10+6+5+4=25/54).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 xml:space="preserve"> The most popular choice represents those who are satisfied with all aspects of their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 xml:space="preserve"> </w:t>
      </w:r>
      <w:r>
        <w:tab/>
        <w:t>course (although it may indicate a lack of thought in some cases). 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sql number;</w:t>
      </w:r>
    </w:p>
    <w:p w:rsidR="00B7145E" w:rsidRDefault="00B7145E" w:rsidP="00B7145E">
      <w:pPr>
        <w:spacing w:before="0" w:after="0"/>
      </w:pPr>
      <w:r>
        <w:tab/>
        <w:t>select Satisf_WL_CC as r1,Satisf_WL_Job as r2,Satisf_WL_Future as r3,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Satisf_WL_Overall as r4</w:t>
      </w:r>
    </w:p>
    <w:p w:rsidR="00B7145E" w:rsidRDefault="00B7145E" w:rsidP="00B7145E">
      <w:pPr>
        <w:spacing w:before="0" w:after="0"/>
      </w:pPr>
      <w:r>
        <w:tab/>
        <w:t>from survey</w:t>
      </w:r>
    </w:p>
    <w:p w:rsidR="00B7145E" w:rsidRDefault="00B7145E" w:rsidP="00B7145E">
      <w:pPr>
        <w:spacing w:before="0" w:after="0"/>
      </w:pPr>
      <w:r>
        <w:tab/>
        <w:t>where r1 in(1,3) and r1 = r2 and r1 = r3 and r1 = r4;</w:t>
      </w:r>
    </w:p>
    <w:p w:rsidR="00E86377" w:rsidRDefault="00B7145E" w:rsidP="00D27F63">
      <w:pPr>
        <w:spacing w:before="0" w:after="0"/>
      </w:pPr>
      <w:r>
        <w:t>quit;</w:t>
      </w:r>
    </w:p>
    <w:p w:rsidR="00B7145E" w:rsidRDefault="00B7145E" w:rsidP="00B7145E">
      <w:pPr>
        <w:spacing w:before="0" w:after="0"/>
      </w:pPr>
      <w:r>
        <w:lastRenderedPageBreak/>
        <w:t>/* Now let's focus on the workload aspect of the courses....*/</w:t>
      </w:r>
    </w:p>
    <w:p w:rsidR="00E86377" w:rsidRDefault="00E86377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sql number;</w:t>
      </w:r>
    </w:p>
    <w:p w:rsidR="00B7145E" w:rsidRDefault="00B7145E" w:rsidP="00B7145E">
      <w:pPr>
        <w:spacing w:before="0" w:after="0"/>
      </w:pPr>
      <w:r>
        <w:tab/>
        <w:t xml:space="preserve">select s.Course, s.Level, s.Satisf_WL_Overall, count(*) as count, </w:t>
      </w:r>
    </w:p>
    <w:p w:rsidR="00B7145E" w:rsidRDefault="00B7145E" w:rsidP="00B7145E">
      <w:pPr>
        <w:spacing w:before="0" w:after="0"/>
      </w:pPr>
      <w:r>
        <w:tab/>
      </w:r>
      <w:r>
        <w:tab/>
        <w:t>round(count(*)/X.students*100) as percentage</w:t>
      </w:r>
    </w:p>
    <w:p w:rsidR="00B7145E" w:rsidRDefault="00B7145E" w:rsidP="00B7145E">
      <w:pPr>
        <w:spacing w:before="0" w:after="0"/>
      </w:pPr>
      <w:r>
        <w:tab/>
        <w:t>from survey s join</w:t>
      </w:r>
    </w:p>
    <w:p w:rsidR="00B7145E" w:rsidRDefault="00B7145E" w:rsidP="00B7145E">
      <w:pPr>
        <w:spacing w:before="0" w:after="0"/>
      </w:pPr>
      <w:r>
        <w:tab/>
      </w:r>
      <w:r>
        <w:tab/>
        <w:t>(select Course, Level, count(*) as students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from survey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group by Course, Level) X</w:t>
      </w:r>
    </w:p>
    <w:p w:rsidR="00B7145E" w:rsidRDefault="00B7145E" w:rsidP="00B7145E">
      <w:pPr>
        <w:spacing w:before="0" w:after="0"/>
      </w:pPr>
      <w:r>
        <w:tab/>
        <w:t>on s.Course=X.Course and s.Level=X.Level</w:t>
      </w:r>
    </w:p>
    <w:p w:rsidR="00B7145E" w:rsidRDefault="00B7145E" w:rsidP="00B7145E">
      <w:pPr>
        <w:spacing w:before="0" w:after="0"/>
      </w:pPr>
      <w:r>
        <w:tab/>
        <w:t>group by s.Course, s.Level, s.Satisf_WL_Overall;</w:t>
      </w:r>
    </w:p>
    <w:p w:rsidR="00B7145E" w:rsidRDefault="00B7145E" w:rsidP="00B7145E">
      <w:pPr>
        <w:spacing w:before="0" w:after="0"/>
      </w:pPr>
      <w:r>
        <w:t>quit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 Comment: The results of the previous query show that the Data Science courses (both Masters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 xml:space="preserve">and H. Dip.) have the highest overall satisfaction rate (both 78%) with their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respective workloads, with nobody at H. Dip. level considering their workload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is too light.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 xml:space="preserve"> The H. Dip in Computer Science students had the next highest satisfaction rating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 xml:space="preserve"> </w:t>
      </w:r>
      <w:r>
        <w:tab/>
        <w:t>(67%), while the Masters in Software Development has the lowest satisfaction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 xml:space="preserve"> </w:t>
      </w:r>
      <w:r>
        <w:tab/>
        <w:t>rate (27%) in this category.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 Comment: We need check if there is a link between workload satisfaction and lecture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attendance.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 Now let's look for any anomalous responses...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sql number;</w:t>
      </w:r>
    </w:p>
    <w:p w:rsidR="00B7145E" w:rsidRDefault="00B7145E" w:rsidP="00B7145E">
      <w:pPr>
        <w:spacing w:before="0" w:after="0"/>
      </w:pPr>
      <w:r>
        <w:tab/>
        <w:t>select Satisf_WL_CC as r1,Satisf_WL_Job as r2,Satisf_WL_Future as r3,Satisf_WL_Overall as r4</w:t>
      </w:r>
    </w:p>
    <w:p w:rsidR="00B7145E" w:rsidRDefault="00B7145E" w:rsidP="00B7145E">
      <w:pPr>
        <w:spacing w:before="0" w:after="0"/>
      </w:pPr>
      <w:r>
        <w:tab/>
        <w:t>from survey</w:t>
      </w:r>
    </w:p>
    <w:p w:rsidR="00B7145E" w:rsidRDefault="00B7145E" w:rsidP="00B7145E">
      <w:pPr>
        <w:spacing w:before="0" w:after="0"/>
      </w:pPr>
      <w:r>
        <w:tab/>
        <w:t>where r1 not in(1,2,3) or r2 not in(1,2,3) or r3 not in(1,2,3) or r4 not in(1,2,3);</w:t>
      </w:r>
    </w:p>
    <w:p w:rsidR="00B7145E" w:rsidRDefault="00B7145E" w:rsidP="00B7145E">
      <w:pPr>
        <w:spacing w:before="0" w:after="0"/>
      </w:pPr>
      <w:r>
        <w:t>quit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 No anomalies were found. 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********************Plot of satisfaction with current workload per course************************/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/*step 1: transpose and summarise as before*/</w:t>
      </w:r>
    </w:p>
    <w:p w:rsidR="00B7145E" w:rsidRDefault="00B7145E" w:rsidP="00B7145E">
      <w:pPr>
        <w:spacing w:before="0" w:after="0"/>
      </w:pPr>
      <w:r>
        <w:t>data satis(keep=Sl_No Course s1 s2 s3 s4);</w:t>
      </w:r>
    </w:p>
    <w:p w:rsidR="00B7145E" w:rsidRDefault="00B7145E" w:rsidP="00B7145E">
      <w:pPr>
        <w:spacing w:before="0" w:after="0"/>
      </w:pPr>
      <w:r>
        <w:tab/>
        <w:t xml:space="preserve">set survey_g(rename=(Satisf_WL_CC=s1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Satisf_WL_Job =s2 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Satisf_WL_Future=s3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</w:r>
      <w:r>
        <w:tab/>
      </w:r>
      <w:r>
        <w:tab/>
        <w:t>Satisf_WL_Overall=s4))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transpose data=satis</w:t>
      </w:r>
    </w:p>
    <w:p w:rsidR="00B7145E" w:rsidRDefault="00B7145E" w:rsidP="00B7145E">
      <w:pPr>
        <w:spacing w:before="0" w:after="0"/>
      </w:pPr>
      <w:r>
        <w:t xml:space="preserve">   out=satis_t (rename=(col1=res _name_=type));</w:t>
      </w:r>
    </w:p>
    <w:p w:rsidR="00B7145E" w:rsidRDefault="00B7145E" w:rsidP="00B7145E">
      <w:pPr>
        <w:spacing w:before="0" w:after="0"/>
      </w:pPr>
      <w:r>
        <w:t xml:space="preserve">   var s1-s4;</w:t>
      </w:r>
    </w:p>
    <w:p w:rsidR="00B7145E" w:rsidRDefault="00B7145E" w:rsidP="00B7145E">
      <w:pPr>
        <w:spacing w:before="0" w:after="0"/>
      </w:pPr>
      <w:r>
        <w:t xml:space="preserve">   by Sl_No Course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E86377" w:rsidRDefault="00E86377">
      <w:pPr>
        <w:spacing w:before="0" w:after="200" w:line="276" w:lineRule="auto"/>
      </w:pPr>
      <w:r>
        <w:br w:type="page"/>
      </w:r>
    </w:p>
    <w:p w:rsidR="00B7145E" w:rsidRDefault="00B7145E" w:rsidP="00B7145E">
      <w:pPr>
        <w:spacing w:before="0" w:after="0"/>
      </w:pPr>
      <w:r>
        <w:lastRenderedPageBreak/>
        <w:t>data satis_t;</w:t>
      </w:r>
    </w:p>
    <w:p w:rsidR="00B7145E" w:rsidRDefault="00B7145E" w:rsidP="00B7145E">
      <w:pPr>
        <w:spacing w:before="0" w:after="0"/>
      </w:pPr>
      <w:r>
        <w:tab/>
        <w:t>set satis_t;</w:t>
      </w:r>
    </w:p>
    <w:p w:rsidR="00B7145E" w:rsidRDefault="00B7145E" w:rsidP="00B7145E">
      <w:pPr>
        <w:spacing w:before="0" w:after="0"/>
      </w:pPr>
      <w:r>
        <w:tab/>
        <w:t>length Workload $ 30;</w:t>
      </w:r>
    </w:p>
    <w:p w:rsidR="00B7145E" w:rsidRDefault="00B7145E" w:rsidP="00B7145E">
      <w:pPr>
        <w:spacing w:before="0" w:after="0"/>
      </w:pPr>
      <w:r>
        <w:tab/>
        <w:t>length Response $ 30;</w:t>
      </w:r>
    </w:p>
    <w:p w:rsidR="00B7145E" w:rsidRDefault="00B7145E" w:rsidP="00B7145E">
      <w:pPr>
        <w:spacing w:before="0" w:after="0"/>
      </w:pPr>
      <w:r>
        <w:tab/>
        <w:t>if type="s1" then Workload="Current Curriculum";</w:t>
      </w:r>
    </w:p>
    <w:p w:rsidR="00B7145E" w:rsidRDefault="00B7145E" w:rsidP="00B7145E">
      <w:pPr>
        <w:spacing w:before="0" w:after="0"/>
      </w:pPr>
      <w:r>
        <w:tab/>
        <w:t>if type="s2" then Workload="Jobs or Internship";</w:t>
      </w:r>
    </w:p>
    <w:p w:rsidR="00B7145E" w:rsidRDefault="00B7145E" w:rsidP="00B7145E">
      <w:pPr>
        <w:spacing w:before="0" w:after="0"/>
      </w:pPr>
      <w:r>
        <w:tab/>
        <w:t>if type="s3" then Workload="Prep for Future Jobs/ Study";</w:t>
      </w:r>
    </w:p>
    <w:p w:rsidR="00B7145E" w:rsidRDefault="00B7145E" w:rsidP="00B7145E">
      <w:pPr>
        <w:spacing w:before="0" w:after="0"/>
      </w:pPr>
      <w:r>
        <w:tab/>
        <w:t>if type="s4" then Workload="Overall";</w:t>
      </w:r>
    </w:p>
    <w:p w:rsidR="00B7145E" w:rsidRDefault="00B7145E" w:rsidP="00B7145E">
      <w:pPr>
        <w:spacing w:before="0" w:after="0"/>
      </w:pPr>
      <w:r>
        <w:tab/>
        <w:t>if res=1 then Response = "I Want Less";</w:t>
      </w:r>
    </w:p>
    <w:p w:rsidR="00B7145E" w:rsidRDefault="00B7145E" w:rsidP="00B7145E">
      <w:pPr>
        <w:spacing w:before="0" w:after="0"/>
      </w:pPr>
      <w:r>
        <w:tab/>
        <w:t>if res=2 then Response = "Adequate";</w:t>
      </w:r>
    </w:p>
    <w:p w:rsidR="00B7145E" w:rsidRDefault="00B7145E" w:rsidP="00B7145E">
      <w:pPr>
        <w:spacing w:before="0" w:after="0"/>
      </w:pPr>
      <w:r>
        <w:tab/>
        <w:t>if res=3 then Response = "I Want More";</w:t>
      </w:r>
    </w:p>
    <w:p w:rsidR="00B7145E" w:rsidRDefault="00B7145E" w:rsidP="00B7145E">
      <w:pPr>
        <w:spacing w:before="0" w:after="0"/>
      </w:pPr>
      <w:r>
        <w:t>run;</w:t>
      </w:r>
    </w:p>
    <w:p w:rsidR="00E86377" w:rsidRDefault="00E86377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sql;</w:t>
      </w:r>
    </w:p>
    <w:p w:rsidR="00B7145E" w:rsidRDefault="00B7145E" w:rsidP="00B7145E">
      <w:pPr>
        <w:spacing w:before="0" w:after="0"/>
      </w:pPr>
      <w:r>
        <w:tab/>
        <w:t>drop table satis;</w:t>
      </w:r>
    </w:p>
    <w:p w:rsidR="00B7145E" w:rsidRDefault="00B7145E" w:rsidP="00B7145E">
      <w:pPr>
        <w:spacing w:before="0" w:after="0"/>
      </w:pPr>
      <w:r>
        <w:tab/>
        <w:t>create table workload_summary as select</w:t>
      </w:r>
    </w:p>
    <w:p w:rsidR="00B7145E" w:rsidRDefault="00B7145E" w:rsidP="00B7145E">
      <w:pPr>
        <w:spacing w:before="0" w:after="0"/>
      </w:pPr>
      <w:r>
        <w:tab/>
        <w:t>s.Course, s.Workload, s.Response, count(*) as count, 100*count(*)/x.students as percentage</w:t>
      </w:r>
    </w:p>
    <w:p w:rsidR="00B7145E" w:rsidRDefault="00B7145E" w:rsidP="00B7145E">
      <w:pPr>
        <w:spacing w:before="0" w:after="0"/>
      </w:pPr>
      <w:r>
        <w:tab/>
        <w:t>from satis_t s join</w:t>
      </w:r>
    </w:p>
    <w:p w:rsidR="00B7145E" w:rsidRDefault="00B7145E" w:rsidP="00B7145E">
      <w:pPr>
        <w:spacing w:before="0" w:after="0"/>
      </w:pPr>
      <w:r>
        <w:tab/>
        <w:t>(select Course, Workload, count(*) as students</w:t>
      </w:r>
    </w:p>
    <w:p w:rsidR="00B7145E" w:rsidRDefault="00B7145E" w:rsidP="00B7145E">
      <w:pPr>
        <w:spacing w:before="0" w:after="0"/>
      </w:pPr>
      <w:r>
        <w:tab/>
        <w:t>from satis_t group by Course, Workload) x</w:t>
      </w:r>
    </w:p>
    <w:p w:rsidR="00B7145E" w:rsidRDefault="00B7145E" w:rsidP="00B7145E">
      <w:pPr>
        <w:spacing w:before="0" w:after="0"/>
      </w:pPr>
      <w:r>
        <w:tab/>
        <w:t>on s.Course=x.Course and s.Workload = x.Workload</w:t>
      </w:r>
    </w:p>
    <w:p w:rsidR="00B7145E" w:rsidRDefault="00B7145E" w:rsidP="00B7145E">
      <w:pPr>
        <w:spacing w:before="0" w:after="0"/>
      </w:pPr>
      <w:r>
        <w:tab/>
        <w:t>group by s.Course, s.Workload, s.Response;</w:t>
      </w:r>
    </w:p>
    <w:p w:rsidR="00B7145E" w:rsidRDefault="00B7145E" w:rsidP="00B7145E">
      <w:pPr>
        <w:spacing w:before="0" w:after="0"/>
      </w:pPr>
      <w:r>
        <w:t>quit;run;</w:t>
      </w:r>
    </w:p>
    <w:p w:rsidR="00B7145E" w:rsidRDefault="00B7145E" w:rsidP="00B7145E">
      <w:pPr>
        <w:spacing w:before="0" w:after="0"/>
      </w:pPr>
      <w:r>
        <w:tab/>
      </w:r>
    </w:p>
    <w:p w:rsidR="00B7145E" w:rsidRDefault="00B7145E" w:rsidP="00B7145E">
      <w:pPr>
        <w:spacing w:before="0" w:after="0"/>
      </w:pPr>
      <w:r>
        <w:tab/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/*step 2: create the plot*/</w:t>
      </w:r>
    </w:p>
    <w:p w:rsidR="00B7145E" w:rsidRDefault="00B7145E" w:rsidP="00B7145E">
      <w:pPr>
        <w:spacing w:before="0" w:after="0"/>
      </w:pPr>
      <w:r>
        <w:t>ods listing style=htmlblue gpath='/home/meganweston20190/ST662Lib/';</w:t>
      </w:r>
    </w:p>
    <w:p w:rsidR="00B7145E" w:rsidRDefault="00B7145E" w:rsidP="00B7145E">
      <w:pPr>
        <w:spacing w:before="0" w:after="0"/>
      </w:pPr>
      <w:r>
        <w:t>ods graphics/ width=7in height=4in imagename='panel_workload' noborder;</w:t>
      </w:r>
    </w:p>
    <w:p w:rsidR="00B7145E" w:rsidRDefault="00B7145E" w:rsidP="00B7145E">
      <w:pPr>
        <w:spacing w:before="0" w:after="0"/>
      </w:pPr>
      <w:r>
        <w:t>proc sgpanel data=workload_summary;</w:t>
      </w:r>
    </w:p>
    <w:p w:rsidR="00B7145E" w:rsidRDefault="00B7145E" w:rsidP="00B7145E">
      <w:pPr>
        <w:spacing w:before="0" w:after="0"/>
      </w:pPr>
      <w:r>
        <w:t>styleattrs datacolors=(Yellow Red Green) datacontrastcolors=(dab);</w:t>
      </w:r>
    </w:p>
    <w:p w:rsidR="00B7145E" w:rsidRDefault="00B7145E" w:rsidP="00B7145E">
      <w:pPr>
        <w:spacing w:before="0" w:after="0"/>
      </w:pPr>
      <w:r>
        <w:t>panelby Workload/ onepanel rows=2 novarname;</w:t>
      </w:r>
    </w:p>
    <w:p w:rsidR="00B7145E" w:rsidRDefault="00B7145E" w:rsidP="00B7145E">
      <w:pPr>
        <w:spacing w:before="0" w:after="0"/>
      </w:pPr>
      <w:r>
        <w:t>hbarparm category=Course response=percentage / group = Response groupdisplay=stack</w:t>
      </w:r>
    </w:p>
    <w:p w:rsidR="00B7145E" w:rsidRDefault="00B7145E" w:rsidP="00B7145E">
      <w:pPr>
        <w:spacing w:before="0" w:after="0"/>
      </w:pPr>
      <w:r>
        <w:t>barwidth=0.9 outlineattrs=(color=gray77);</w:t>
      </w:r>
    </w:p>
    <w:p w:rsidR="00B7145E" w:rsidRDefault="00B7145E" w:rsidP="00B7145E">
      <w:pPr>
        <w:spacing w:before="0" w:after="0"/>
      </w:pPr>
      <w:r>
        <w:t>rowaxis label="Course";</w:t>
      </w:r>
    </w:p>
    <w:p w:rsidR="00B7145E" w:rsidRDefault="00B7145E" w:rsidP="00B7145E">
      <w:pPr>
        <w:spacing w:before="0" w:after="0"/>
      </w:pPr>
      <w:r>
        <w:t>colaxis label="Respondents (%)" values=(0 50 100)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These stacked traffic light coloured plots display the level of satisfaction with</w:t>
      </w:r>
    </w:p>
    <w:p w:rsidR="00B7145E" w:rsidRDefault="00B7145E" w:rsidP="00B7145E">
      <w:pPr>
        <w:spacing w:before="0" w:after="0"/>
      </w:pPr>
      <w:r>
        <w:t>aspects of students workload broken down by course. Interestingly, Software Engineering</w:t>
      </w:r>
    </w:p>
    <w:p w:rsidR="00B7145E" w:rsidRDefault="00B7145E" w:rsidP="00B7145E">
      <w:pPr>
        <w:spacing w:before="0" w:after="0"/>
      </w:pPr>
      <w:r>
        <w:t>and Development who we know spend most of their time in lectures and labs are generally</w:t>
      </w:r>
    </w:p>
    <w:p w:rsidR="00B7145E" w:rsidRDefault="00B7145E" w:rsidP="00B7145E">
      <w:pPr>
        <w:spacing w:before="0" w:after="0"/>
      </w:pPr>
      <w:r>
        <w:t>unsatisfied with their curriculum and overall workload and most eager to spend their</w:t>
      </w:r>
    </w:p>
    <w:p w:rsidR="00B7145E" w:rsidRDefault="00B7145E" w:rsidP="00B7145E">
      <w:pPr>
        <w:spacing w:before="0" w:after="0"/>
      </w:pPr>
      <w:r>
        <w:t>time on jobs or job preparation. Majority of Applied Computer Science Students find</w:t>
      </w:r>
    </w:p>
    <w:p w:rsidR="00B7145E" w:rsidRDefault="00B7145E" w:rsidP="00B7145E">
      <w:pPr>
        <w:spacing w:before="0" w:after="0"/>
      </w:pPr>
      <w:r>
        <w:t xml:space="preserve">the time spent on job preparation to be adequate. </w:t>
      </w:r>
    </w:p>
    <w:p w:rsidR="00B7145E" w:rsidRDefault="00B7145E" w:rsidP="00B7145E">
      <w:pPr>
        <w:spacing w:before="0" w:after="0"/>
      </w:pPr>
      <w:r>
        <w:t>********************************************************************************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*** Variable: Res_Poststudy_plan ****/</w:t>
      </w:r>
    </w:p>
    <w:p w:rsidR="00B7145E" w:rsidRDefault="00B7145E" w:rsidP="00B7145E">
      <w:pPr>
        <w:spacing w:before="0" w:after="0"/>
      </w:pPr>
      <w:r>
        <w:t>proc sql number;</w:t>
      </w:r>
    </w:p>
    <w:p w:rsidR="00B7145E" w:rsidRDefault="00B7145E" w:rsidP="00B7145E">
      <w:pPr>
        <w:spacing w:before="0" w:after="0"/>
      </w:pPr>
      <w:r>
        <w:tab/>
        <w:t>select Res_Poststudy_plan, count(*) as count</w:t>
      </w:r>
    </w:p>
    <w:p w:rsidR="00B7145E" w:rsidRDefault="00B7145E" w:rsidP="00B7145E">
      <w:pPr>
        <w:spacing w:before="0" w:after="0"/>
      </w:pPr>
      <w:r>
        <w:tab/>
        <w:t>from survey</w:t>
      </w:r>
    </w:p>
    <w:p w:rsidR="00B7145E" w:rsidRDefault="00B7145E" w:rsidP="00B7145E">
      <w:pPr>
        <w:spacing w:before="0" w:after="0"/>
      </w:pPr>
      <w:r>
        <w:tab/>
        <w:t>group by Res_Poststudy_plan</w:t>
      </w:r>
    </w:p>
    <w:p w:rsidR="00B7145E" w:rsidRDefault="00B7145E" w:rsidP="00B7145E">
      <w:pPr>
        <w:spacing w:before="0" w:after="0"/>
      </w:pPr>
      <w:r>
        <w:tab/>
        <w:t>order by 2 desc;</w:t>
      </w:r>
    </w:p>
    <w:p w:rsidR="00B7145E" w:rsidRDefault="00B7145E" w:rsidP="00B7145E">
      <w:pPr>
        <w:spacing w:before="0" w:after="0"/>
      </w:pPr>
      <w:r>
        <w:t>quit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 Comment: The results of the previous query show that the vast majority (43/54=80%) intend</w:t>
      </w:r>
    </w:p>
    <w:p w:rsidR="00B7145E" w:rsidRDefault="00B7145E" w:rsidP="00B7145E">
      <w:pPr>
        <w:spacing w:before="0" w:after="0"/>
      </w:pPr>
      <w:r>
        <w:tab/>
      </w:r>
      <w:r>
        <w:tab/>
        <w:t xml:space="preserve">to seek paid employment after graduating, while 7 of them (13%) plan to go on to </w:t>
      </w:r>
    </w:p>
    <w:p w:rsidR="00B7145E" w:rsidRDefault="00B7145E" w:rsidP="00B7145E">
      <w:pPr>
        <w:spacing w:before="0" w:after="0"/>
      </w:pPr>
      <w:r>
        <w:tab/>
      </w:r>
      <w:r>
        <w:tab/>
        <w:t>further education and the remainder are intent on setting up their own business. Nobody</w:t>
      </w:r>
    </w:p>
    <w:p w:rsidR="00B7145E" w:rsidRDefault="00B7145E" w:rsidP="00B7145E">
      <w:pPr>
        <w:spacing w:before="0" w:after="0"/>
      </w:pPr>
      <w:r>
        <w:tab/>
      </w:r>
      <w:r>
        <w:tab/>
        <w:t>is planning to travel. */</w:t>
      </w:r>
    </w:p>
    <w:p w:rsidR="00B7145E" w:rsidRDefault="00B7145E" w:rsidP="00B7145E">
      <w:pPr>
        <w:spacing w:before="0" w:after="0"/>
      </w:pPr>
      <w:r>
        <w:lastRenderedPageBreak/>
        <w:tab/>
      </w:r>
      <w:r>
        <w:tab/>
      </w:r>
    </w:p>
    <w:p w:rsidR="00B7145E" w:rsidRDefault="00B7145E" w:rsidP="00B7145E">
      <w:pPr>
        <w:spacing w:before="0" w:after="0"/>
      </w:pPr>
      <w:r>
        <w:t>/* Now let's take a look at the breakdown by course: */</w:t>
      </w:r>
    </w:p>
    <w:p w:rsidR="00E86377" w:rsidRDefault="00E86377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sql number;</w:t>
      </w:r>
    </w:p>
    <w:p w:rsidR="00B7145E" w:rsidRDefault="00B7145E" w:rsidP="00B7145E">
      <w:pPr>
        <w:spacing w:before="0" w:after="0"/>
      </w:pPr>
      <w:r>
        <w:tab/>
        <w:t xml:space="preserve">select s.Course, s.Level, s.Res_Poststudy_plan, count(*) as count, </w:t>
      </w:r>
    </w:p>
    <w:p w:rsidR="00B7145E" w:rsidRDefault="00B7145E" w:rsidP="00B7145E">
      <w:pPr>
        <w:spacing w:before="0" w:after="0"/>
      </w:pPr>
      <w:r>
        <w:tab/>
      </w:r>
      <w:r>
        <w:tab/>
        <w:t>round(count(*)/X.students*100) as percentage</w:t>
      </w:r>
    </w:p>
    <w:p w:rsidR="00B7145E" w:rsidRDefault="00B7145E" w:rsidP="00B7145E">
      <w:pPr>
        <w:spacing w:before="0" w:after="0"/>
      </w:pPr>
      <w:r>
        <w:tab/>
        <w:t>from survey s join</w:t>
      </w:r>
    </w:p>
    <w:p w:rsidR="00B7145E" w:rsidRDefault="00B7145E" w:rsidP="00B7145E">
      <w:pPr>
        <w:spacing w:before="0" w:after="0"/>
      </w:pPr>
      <w:r>
        <w:tab/>
      </w:r>
      <w:r>
        <w:tab/>
        <w:t>(select Course, Level, count(*) as students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from survey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group by Course, Level) X</w:t>
      </w:r>
    </w:p>
    <w:p w:rsidR="00B7145E" w:rsidRDefault="00B7145E" w:rsidP="00B7145E">
      <w:pPr>
        <w:spacing w:before="0" w:after="0"/>
      </w:pPr>
      <w:r>
        <w:tab/>
        <w:t>on s.Course=X.Course and s.Level=X.Level</w:t>
      </w:r>
    </w:p>
    <w:p w:rsidR="00B7145E" w:rsidRDefault="00B7145E" w:rsidP="00B7145E">
      <w:pPr>
        <w:spacing w:before="0" w:after="0"/>
      </w:pPr>
      <w:r>
        <w:tab/>
        <w:t>group by s.Course, s.Level, s.Res_Poststudy_plan;</w:t>
      </w:r>
    </w:p>
    <w:p w:rsidR="00B7145E" w:rsidRDefault="00B7145E" w:rsidP="00B7145E">
      <w:pPr>
        <w:spacing w:before="0" w:after="0"/>
      </w:pPr>
      <w:r>
        <w:t>quit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 xml:space="preserve">/** Comment: The results of the previous query show that all respondents from the H. Dip. in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 xml:space="preserve">Data Science intend to seek paid employment, followed by 78% of the Masters in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Data Science, 75% for the H. Dip.in Computer Science and 73% for the Masters in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Software Development. All of the prospective entrepreneurs are in the Computer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Science courses with 18% of the Masters in Software Development and 13% for the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H. Dip in Computer Science. At 22%, the Masters in Data Analytics had the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highest percentage that plan to go on to further education.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******************Plot of future plans broken down by course **************************/</w:t>
      </w:r>
    </w:p>
    <w:p w:rsidR="00B7145E" w:rsidRDefault="00B7145E" w:rsidP="00B7145E">
      <w:pPr>
        <w:spacing w:before="0" w:after="0"/>
      </w:pPr>
      <w:r>
        <w:t>proc sql noprint;</w:t>
      </w:r>
    </w:p>
    <w:p w:rsidR="00B7145E" w:rsidRDefault="00B7145E" w:rsidP="00B7145E">
      <w:pPr>
        <w:spacing w:before="0" w:after="0"/>
      </w:pPr>
      <w:r>
        <w:tab/>
        <w:t xml:space="preserve">create table plans as </w:t>
      </w:r>
    </w:p>
    <w:p w:rsidR="00B7145E" w:rsidRDefault="00B7145E" w:rsidP="00B7145E">
      <w:pPr>
        <w:spacing w:before="0" w:after="0"/>
      </w:pPr>
      <w:r>
        <w:tab/>
        <w:t xml:space="preserve">select s.Course, s.Level, s.Res_Poststudy_plan, count(*) as count, </w:t>
      </w:r>
    </w:p>
    <w:p w:rsidR="00B7145E" w:rsidRDefault="00B7145E" w:rsidP="00B7145E">
      <w:pPr>
        <w:spacing w:before="0" w:after="0"/>
      </w:pPr>
      <w:r>
        <w:tab/>
      </w:r>
      <w:r>
        <w:tab/>
        <w:t>round(count(*)/X.students*100,0.1) as percentage,</w:t>
      </w:r>
    </w:p>
    <w:p w:rsidR="00B7145E" w:rsidRDefault="00B7145E" w:rsidP="00B7145E">
      <w:pPr>
        <w:spacing w:before="0" w:after="0"/>
      </w:pPr>
      <w:r>
        <w:tab/>
      </w:r>
      <w:r>
        <w:tab/>
        <w:t xml:space="preserve">catx(", ", s.Course, s.Level) as Degree </w:t>
      </w:r>
    </w:p>
    <w:p w:rsidR="00B7145E" w:rsidRDefault="00B7145E" w:rsidP="00B7145E">
      <w:pPr>
        <w:spacing w:before="0" w:after="0"/>
      </w:pPr>
      <w:r>
        <w:tab/>
        <w:t>from survey_g s join</w:t>
      </w:r>
    </w:p>
    <w:p w:rsidR="00B7145E" w:rsidRDefault="00B7145E" w:rsidP="00B7145E">
      <w:pPr>
        <w:spacing w:before="0" w:after="0"/>
      </w:pPr>
      <w:r>
        <w:tab/>
      </w:r>
      <w:r>
        <w:tab/>
        <w:t>(select Course, Level, count(*) as students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from survey_g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group by Course, Level) X</w:t>
      </w:r>
    </w:p>
    <w:p w:rsidR="00B7145E" w:rsidRDefault="00B7145E" w:rsidP="00B7145E">
      <w:pPr>
        <w:spacing w:before="0" w:after="0"/>
      </w:pPr>
      <w:r>
        <w:tab/>
        <w:t>on s.Course=X.Course and s.Level=X.Level</w:t>
      </w:r>
    </w:p>
    <w:p w:rsidR="00B7145E" w:rsidRDefault="00B7145E" w:rsidP="00B7145E">
      <w:pPr>
        <w:spacing w:before="0" w:after="0"/>
      </w:pPr>
      <w:r>
        <w:tab/>
        <w:t>group by s.Course, s.Level, s.Res_Poststudy_plan;</w:t>
      </w:r>
    </w:p>
    <w:p w:rsidR="00B7145E" w:rsidRDefault="00B7145E" w:rsidP="00B7145E">
      <w:pPr>
        <w:spacing w:before="0" w:after="0"/>
      </w:pPr>
      <w:r>
        <w:t>quit;run;</w:t>
      </w:r>
    </w:p>
    <w:p w:rsidR="00B7145E" w:rsidRDefault="00B7145E" w:rsidP="00B7145E">
      <w:pPr>
        <w:spacing w:before="0" w:after="0"/>
      </w:pPr>
      <w:r>
        <w:t>data plans;</w:t>
      </w:r>
    </w:p>
    <w:p w:rsidR="00B7145E" w:rsidRDefault="00B7145E" w:rsidP="00B7145E">
      <w:pPr>
        <w:spacing w:before="0" w:after="0"/>
      </w:pPr>
      <w:r>
        <w:tab/>
        <w:t>set plans;</w:t>
      </w:r>
    </w:p>
    <w:p w:rsidR="00B7145E" w:rsidRDefault="00B7145E" w:rsidP="00B7145E">
      <w:pPr>
        <w:spacing w:before="0" w:after="0"/>
      </w:pPr>
      <w:r>
        <w:tab/>
        <w:t>length Plan $30;</w:t>
      </w:r>
    </w:p>
    <w:p w:rsidR="00B7145E" w:rsidRDefault="00B7145E" w:rsidP="00B7145E">
      <w:pPr>
        <w:spacing w:before="0" w:after="0"/>
      </w:pPr>
      <w:r>
        <w:tab/>
        <w:t>if Res_Poststudy_plan=1 then Plan = "Paid Employment";</w:t>
      </w:r>
    </w:p>
    <w:p w:rsidR="00B7145E" w:rsidRDefault="00B7145E" w:rsidP="00B7145E">
      <w:pPr>
        <w:spacing w:before="0" w:after="0"/>
      </w:pPr>
      <w:r>
        <w:tab/>
        <w:t>if Res_Poststudy_plan=2 then Plan = "Further Studies";</w:t>
      </w:r>
    </w:p>
    <w:p w:rsidR="00B7145E" w:rsidRDefault="00B7145E" w:rsidP="00B7145E">
      <w:pPr>
        <w:spacing w:before="0" w:after="0"/>
      </w:pPr>
      <w:r>
        <w:tab/>
        <w:t>if Res_Poststudy_plan=3 then Plan = "Set up own business";</w:t>
      </w:r>
    </w:p>
    <w:p w:rsidR="00B7145E" w:rsidRDefault="00B7145E" w:rsidP="00B7145E">
      <w:pPr>
        <w:spacing w:before="0" w:after="0"/>
      </w:pPr>
      <w:r>
        <w:tab/>
        <w:t>if Res_Poststudy_plan=4 then Plan = "Travel"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D27F63">
      <w:pPr>
        <w:spacing w:before="0" w:after="200" w:line="276" w:lineRule="auto"/>
      </w:pPr>
      <w:r>
        <w:t>ods listing style=htmlblue gpath='/home/meganweston20190/ST662Lib/';</w:t>
      </w:r>
    </w:p>
    <w:p w:rsidR="00B7145E" w:rsidRDefault="00B7145E" w:rsidP="00B7145E">
      <w:pPr>
        <w:spacing w:before="0" w:after="0"/>
      </w:pPr>
      <w:r>
        <w:t>ods graphics/ width=8in height=4in imagename='bar_future' noborder;</w:t>
      </w:r>
    </w:p>
    <w:p w:rsidR="00B7145E" w:rsidRDefault="00B7145E" w:rsidP="00B7145E">
      <w:pPr>
        <w:spacing w:before="0" w:after="0"/>
      </w:pPr>
      <w:r>
        <w:t>proc sgplot data=plans noborder;</w:t>
      </w:r>
    </w:p>
    <w:p w:rsidR="00B7145E" w:rsidRDefault="00B7145E" w:rsidP="00B7145E">
      <w:pPr>
        <w:spacing w:before="0" w:after="0"/>
      </w:pPr>
      <w:r>
        <w:t>styleattrs datacolors=(GreenYellow Yellow Indigo) datacontrastcolors=(dab);</w:t>
      </w:r>
    </w:p>
    <w:p w:rsidR="00B7145E" w:rsidRDefault="00B7145E" w:rsidP="00B7145E">
      <w:pPr>
        <w:spacing w:before="0" w:after="0"/>
      </w:pPr>
      <w:r>
        <w:tab/>
        <w:t>vbarparm category=Degree response=percentage/ seglabel seglabelattrs=(size=13 color=dab)</w:t>
      </w:r>
    </w:p>
    <w:p w:rsidR="00B7145E" w:rsidRDefault="00B7145E" w:rsidP="00B7145E">
      <w:pPr>
        <w:spacing w:before="0" w:after="0"/>
      </w:pPr>
      <w:r>
        <w:tab/>
        <w:t>group = Plan groupdisplay=stack barwidth=0.95 clusterwidth=0 nooutline;</w:t>
      </w:r>
    </w:p>
    <w:p w:rsidR="00B7145E" w:rsidRDefault="00B7145E" w:rsidP="00B7145E">
      <w:pPr>
        <w:spacing w:before="0" w:after="0"/>
      </w:pPr>
      <w:r>
        <w:tab/>
        <w:t>xaxis display=(noline);</w:t>
      </w:r>
    </w:p>
    <w:p w:rsidR="00B7145E" w:rsidRDefault="00B7145E" w:rsidP="00B7145E">
      <w:pPr>
        <w:spacing w:before="0" w:after="0"/>
      </w:pPr>
      <w:r>
        <w:tab/>
        <w:t>yaxis display=(noline novalues noticks) values=(0 50 100) label = "Respondent (%)"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D27F63" w:rsidRDefault="00D27F63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lastRenderedPageBreak/>
        <w:t xml:space="preserve">/*This plot shows the future plans of students per degree course. It echoes what we </w:t>
      </w:r>
    </w:p>
    <w:p w:rsidR="00B7145E" w:rsidRDefault="00B7145E" w:rsidP="00B7145E">
      <w:pPr>
        <w:spacing w:before="0" w:after="0"/>
      </w:pPr>
      <w:r>
        <w:t>already knew, that all Data Science HDips plan on going on to paid employment and the</w:t>
      </w:r>
    </w:p>
    <w:p w:rsidR="00B7145E" w:rsidRDefault="00B7145E" w:rsidP="00B7145E">
      <w:pPr>
        <w:spacing w:before="0" w:after="0"/>
      </w:pPr>
      <w:r>
        <w:t xml:space="preserve">Data Science Masters has the largest proportion of students planning to study further. </w:t>
      </w:r>
    </w:p>
    <w:p w:rsidR="00B7145E" w:rsidRDefault="00B7145E" w:rsidP="00B7145E">
      <w:pPr>
        <w:spacing w:before="0" w:after="0"/>
      </w:pPr>
      <w:r>
        <w:t>18.2% of Software Engineering or Development respondents plan on setting up their own</w:t>
      </w:r>
    </w:p>
    <w:p w:rsidR="00B7145E" w:rsidRDefault="00B7145E" w:rsidP="00B7145E">
      <w:pPr>
        <w:spacing w:before="0" w:after="0"/>
      </w:pPr>
      <w:r>
        <w:t>business</w:t>
      </w:r>
    </w:p>
    <w:p w:rsidR="00B7145E" w:rsidRDefault="00B7145E" w:rsidP="00B7145E">
      <w:pPr>
        <w:spacing w:before="0" w:after="0"/>
      </w:pPr>
      <w:r>
        <w:t>*************************************************************************************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*** Variables: Uni_Init_Itern Uni_Init_CC Uni_Ini_CF Uni_Ini_Semin ***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sql number;</w:t>
      </w:r>
    </w:p>
    <w:p w:rsidR="00B7145E" w:rsidRDefault="00B7145E" w:rsidP="00B7145E">
      <w:pPr>
        <w:spacing w:before="0" w:after="0"/>
      </w:pPr>
      <w:r>
        <w:tab/>
        <w:t>select Uni_Init_Itern,Uni_Init_CC,Uni_Ini_CF,Uni_Ini_Semin,</w:t>
      </w:r>
    </w:p>
    <w:p w:rsidR="00B7145E" w:rsidRDefault="00B7145E" w:rsidP="00B7145E">
      <w:pPr>
        <w:spacing w:before="0" w:after="0"/>
      </w:pPr>
      <w:r>
        <w:tab/>
      </w:r>
      <w:r>
        <w:tab/>
        <w:t>count(*) as count</w:t>
      </w:r>
    </w:p>
    <w:p w:rsidR="00B7145E" w:rsidRDefault="00B7145E" w:rsidP="00B7145E">
      <w:pPr>
        <w:spacing w:before="0" w:after="0"/>
      </w:pPr>
      <w:r>
        <w:tab/>
        <w:t>from survey</w:t>
      </w:r>
    </w:p>
    <w:p w:rsidR="00B7145E" w:rsidRDefault="00B7145E" w:rsidP="00B7145E">
      <w:pPr>
        <w:spacing w:before="0" w:after="0"/>
      </w:pPr>
      <w:r>
        <w:tab/>
        <w:t>group by Uni_Init_Itern,Uni_Init_CC,Uni_Ini_CF,Uni_Ini_Semin</w:t>
      </w:r>
    </w:p>
    <w:p w:rsidR="00B7145E" w:rsidRDefault="00B7145E" w:rsidP="00B7145E">
      <w:pPr>
        <w:spacing w:before="0" w:after="0"/>
      </w:pPr>
      <w:r>
        <w:tab/>
        <w:t>order by 5 desc;</w:t>
      </w:r>
    </w:p>
    <w:p w:rsidR="00B7145E" w:rsidRDefault="00B7145E" w:rsidP="00B7145E">
      <w:pPr>
        <w:spacing w:before="0" w:after="0"/>
      </w:pPr>
      <w:r>
        <w:t>quit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 Comment: Here, the most frequent (16/54=30%) ranking sequence is 1-2-3-4, while the top 4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  <w:t>account for 67% of the responses (16+8+6+6=36/54).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 We will now apply the same anomaly detection and imputation approach here as was done for the</w:t>
      </w:r>
    </w:p>
    <w:p w:rsidR="00B7145E" w:rsidRDefault="00B7145E" w:rsidP="00B7145E">
      <w:pPr>
        <w:spacing w:before="0" w:after="0"/>
      </w:pPr>
      <w:r>
        <w:tab/>
      </w:r>
      <w:r>
        <w:tab/>
        <w:t>Decision_* ranking variable group above.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 Detect any anomalies */</w:t>
      </w:r>
    </w:p>
    <w:p w:rsidR="00E86377" w:rsidRDefault="00E86377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sql number;</w:t>
      </w:r>
    </w:p>
    <w:p w:rsidR="00B7145E" w:rsidRDefault="00B7145E" w:rsidP="00B7145E">
      <w:pPr>
        <w:spacing w:before="0" w:after="0"/>
      </w:pPr>
      <w:r>
        <w:tab/>
        <w:t>select Sl_No, Uni_Init_Itern as r1,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Uni_Init_CC as r2,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Uni_Ini_CF as r3,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Uni_Ini_Semin as r4</w:t>
      </w:r>
    </w:p>
    <w:p w:rsidR="00B7145E" w:rsidRDefault="00B7145E" w:rsidP="00B7145E">
      <w:pPr>
        <w:spacing w:before="0" w:after="0"/>
      </w:pPr>
      <w:r>
        <w:tab/>
      </w:r>
      <w:r>
        <w:tab/>
        <w:t>from survey</w:t>
      </w:r>
    </w:p>
    <w:p w:rsidR="00B7145E" w:rsidRDefault="00B7145E" w:rsidP="00B7145E">
      <w:pPr>
        <w:spacing w:before="0" w:after="0"/>
      </w:pPr>
      <w:r>
        <w:tab/>
      </w:r>
      <w:r>
        <w:tab/>
        <w:t>where r1=r2 or r1=r3 or r1=r4 or r2=r3 or r2=r4 or r3=r4;</w:t>
      </w:r>
    </w:p>
    <w:p w:rsidR="00B7145E" w:rsidRDefault="00B7145E" w:rsidP="00B7145E">
      <w:pPr>
        <w:spacing w:before="0" w:after="0"/>
      </w:pPr>
      <w:r>
        <w:t>quit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 Only one anomaly was detected: 1-2-3-1 which we will now replace with 1-2-3-4 in accordance</w:t>
      </w:r>
    </w:p>
    <w:p w:rsidR="00B7145E" w:rsidRDefault="00B7145E" w:rsidP="00B7145E">
      <w:pPr>
        <w:spacing w:before="0" w:after="0"/>
      </w:pPr>
      <w:r>
        <w:tab/>
      </w:r>
      <w:r>
        <w:tab/>
        <w:t>with the selected imputation approach. */</w:t>
      </w:r>
    </w:p>
    <w:p w:rsidR="00E86377" w:rsidRDefault="00E86377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data survey;</w:t>
      </w:r>
    </w:p>
    <w:p w:rsidR="00B7145E" w:rsidRDefault="00B7145E" w:rsidP="00B7145E">
      <w:pPr>
        <w:spacing w:before="0" w:after="0"/>
      </w:pPr>
      <w:r>
        <w:tab/>
        <w:t>set survey;</w:t>
      </w:r>
    </w:p>
    <w:p w:rsidR="00B7145E" w:rsidRDefault="00B7145E" w:rsidP="00B7145E">
      <w:pPr>
        <w:spacing w:before="0" w:after="0"/>
      </w:pPr>
      <w:r>
        <w:tab/>
        <w:t>if Sl_No = 25 then Uni_Ini_Semin = 4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********************Plot for suggested initiatives grouped by course*******************/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/*step 1: transpose and summarise*/</w:t>
      </w:r>
    </w:p>
    <w:p w:rsidR="00E86377" w:rsidRDefault="00E86377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data ranker(keep= Sl_No Course decision1 decision2 decision3 decision4);</w:t>
      </w:r>
    </w:p>
    <w:p w:rsidR="00B7145E" w:rsidRDefault="00B7145E" w:rsidP="00B7145E">
      <w:pPr>
        <w:spacing w:before="0" w:after="0"/>
      </w:pPr>
      <w:r>
        <w:tab/>
        <w:t xml:space="preserve">set survey_g(rename=(Uni_Init_Itern=decision1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Uni_Init_CC=decision2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Uni_Ini_CF=decision3 </w:t>
      </w: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</w:r>
      <w:r>
        <w:tab/>
      </w:r>
      <w:r>
        <w:tab/>
      </w:r>
      <w:r>
        <w:tab/>
        <w:t>Uni_Ini_Semin=decision4));</w:t>
      </w:r>
    </w:p>
    <w:p w:rsidR="00B7145E" w:rsidRDefault="00B7145E" w:rsidP="00B7145E">
      <w:pPr>
        <w:spacing w:before="0" w:after="0"/>
      </w:pPr>
      <w:r>
        <w:t>run;</w:t>
      </w:r>
    </w:p>
    <w:p w:rsidR="00E86377" w:rsidRDefault="00E86377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transpose data=ranker</w:t>
      </w:r>
    </w:p>
    <w:p w:rsidR="00B7145E" w:rsidRDefault="00B7145E" w:rsidP="00B7145E">
      <w:pPr>
        <w:spacing w:before="0" w:after="0"/>
      </w:pPr>
      <w:r>
        <w:t xml:space="preserve">   out=rank_tr (rename=(col1=rank _name_=decision));</w:t>
      </w:r>
    </w:p>
    <w:p w:rsidR="00B7145E" w:rsidRDefault="00B7145E" w:rsidP="00B7145E">
      <w:pPr>
        <w:spacing w:before="0" w:after="0"/>
      </w:pPr>
      <w:r>
        <w:t xml:space="preserve">   var decision1-decision4;</w:t>
      </w:r>
    </w:p>
    <w:p w:rsidR="00B7145E" w:rsidRDefault="00B7145E" w:rsidP="00B7145E">
      <w:pPr>
        <w:spacing w:before="0" w:after="0"/>
      </w:pPr>
      <w:r>
        <w:t xml:space="preserve">   by Sl_No Course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data rank_tr;</w:t>
      </w:r>
    </w:p>
    <w:p w:rsidR="00B7145E" w:rsidRDefault="00B7145E" w:rsidP="00B7145E">
      <w:pPr>
        <w:spacing w:before="0" w:after="0"/>
      </w:pPr>
      <w:r>
        <w:tab/>
        <w:t>set rank_tr;</w:t>
      </w:r>
    </w:p>
    <w:p w:rsidR="00B7145E" w:rsidRDefault="00B7145E" w:rsidP="00B7145E">
      <w:pPr>
        <w:spacing w:before="0" w:after="0"/>
      </w:pPr>
      <w:r>
        <w:tab/>
        <w:t>length Initiative $ 40;</w:t>
      </w:r>
    </w:p>
    <w:p w:rsidR="00B7145E" w:rsidRDefault="00B7145E" w:rsidP="00B7145E">
      <w:pPr>
        <w:spacing w:before="0" w:after="0"/>
      </w:pPr>
      <w:r>
        <w:tab/>
        <w:t>if decision="decision1" then Initiative="Dedicated Internship Program";</w:t>
      </w:r>
    </w:p>
    <w:p w:rsidR="00B7145E" w:rsidRDefault="00B7145E" w:rsidP="00B7145E">
      <w:pPr>
        <w:spacing w:before="0" w:after="0"/>
      </w:pPr>
      <w:r>
        <w:tab/>
        <w:t>if decision="decision2" then Initiative="Career Counselling (One-One)";</w:t>
      </w:r>
    </w:p>
    <w:p w:rsidR="00B7145E" w:rsidRDefault="00B7145E" w:rsidP="00B7145E">
      <w:pPr>
        <w:spacing w:before="0" w:after="0"/>
      </w:pPr>
      <w:r>
        <w:tab/>
        <w:t>if decision="decision3" then Initiative="Career Fair (Like GradIreland)";</w:t>
      </w:r>
    </w:p>
    <w:p w:rsidR="00B7145E" w:rsidRDefault="00B7145E" w:rsidP="00B7145E">
      <w:pPr>
        <w:spacing w:before="0" w:after="0"/>
      </w:pPr>
      <w:r>
        <w:tab/>
        <w:t>if decision="decision4" then Initiative="More Seminars / Visiting Lectures";</w:t>
      </w:r>
    </w:p>
    <w:p w:rsidR="00B7145E" w:rsidRDefault="00B7145E" w:rsidP="00B7145E">
      <w:pPr>
        <w:spacing w:before="0" w:after="0"/>
      </w:pPr>
      <w:r>
        <w:tab/>
        <w:t>rank=-rank;</w:t>
      </w:r>
    </w:p>
    <w:p w:rsidR="00B7145E" w:rsidRDefault="00B7145E" w:rsidP="00B7145E">
      <w:pPr>
        <w:spacing w:before="0" w:after="0"/>
      </w:pPr>
      <w:r>
        <w:t>run;</w:t>
      </w:r>
    </w:p>
    <w:p w:rsidR="00E86377" w:rsidRDefault="00E86377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sql;</w:t>
      </w:r>
    </w:p>
    <w:p w:rsidR="00B7145E" w:rsidRDefault="00B7145E" w:rsidP="00B7145E">
      <w:pPr>
        <w:spacing w:before="0" w:after="0"/>
      </w:pPr>
      <w:r>
        <w:tab/>
        <w:t>drop table ranker;</w:t>
      </w:r>
    </w:p>
    <w:p w:rsidR="00B7145E" w:rsidRDefault="00B7145E" w:rsidP="00B7145E">
      <w:pPr>
        <w:spacing w:before="0" w:after="0"/>
      </w:pPr>
      <w:r>
        <w:tab/>
        <w:t>create table rank_tr_order as</w:t>
      </w:r>
    </w:p>
    <w:p w:rsidR="00B7145E" w:rsidRDefault="00B7145E" w:rsidP="00B7145E">
      <w:pPr>
        <w:spacing w:before="0" w:after="0"/>
      </w:pPr>
      <w:r>
        <w:tab/>
        <w:t xml:space="preserve">select Sl_No, Course,Initiative, rank, avg(rank) as mean_rank from rank_tr </w:t>
      </w:r>
    </w:p>
    <w:p w:rsidR="00B7145E" w:rsidRDefault="00B7145E" w:rsidP="00B7145E">
      <w:pPr>
        <w:spacing w:before="0" w:after="0"/>
      </w:pPr>
      <w:r>
        <w:tab/>
        <w:t>group by Course,Initiative order by mean_rank desc;</w:t>
      </w:r>
    </w:p>
    <w:p w:rsidR="00B7145E" w:rsidRDefault="00B7145E" w:rsidP="00B7145E">
      <w:pPr>
        <w:spacing w:before="0" w:after="0"/>
      </w:pPr>
      <w:r>
        <w:t>quit; 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ab/>
      </w:r>
      <w:r>
        <w:tab/>
      </w:r>
      <w:r>
        <w:tab/>
        <w:t>/*step 2: create the graph*/</w:t>
      </w:r>
    </w:p>
    <w:p w:rsidR="002135C3" w:rsidRDefault="002135C3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ods listing style=htmlblue gpath='/home/meganweston20190/ST662Lib/';</w:t>
      </w:r>
    </w:p>
    <w:p w:rsidR="00B7145E" w:rsidRDefault="00B7145E" w:rsidP="00B7145E">
      <w:pPr>
        <w:spacing w:before="0" w:after="0"/>
      </w:pPr>
      <w:r>
        <w:t>ods graphics/ width=8in height=4in imagename='panel_initiative_box' noborder;</w:t>
      </w:r>
    </w:p>
    <w:p w:rsidR="00B7145E" w:rsidRDefault="00B7145E" w:rsidP="00B7145E">
      <w:pPr>
        <w:spacing w:before="0" w:after="0"/>
      </w:pPr>
      <w:r>
        <w:t>proc sgpanel data=rank_tr_order;</w:t>
      </w:r>
    </w:p>
    <w:p w:rsidR="00B7145E" w:rsidRDefault="00B7145E" w:rsidP="00B7145E">
      <w:pPr>
        <w:spacing w:before="0" w:after="0"/>
      </w:pPr>
      <w:r>
        <w:t xml:space="preserve">styleattrs datacolors=(Yellow GreenYellow Blue Indigo) datacontrastcolors=(dab) </w:t>
      </w:r>
    </w:p>
    <w:p w:rsidR="00B7145E" w:rsidRDefault="00B7145E" w:rsidP="00B7145E">
      <w:pPr>
        <w:spacing w:before="0" w:after="0"/>
      </w:pPr>
      <w:r>
        <w:t>datasymbols=(diamondfilled);</w:t>
      </w:r>
    </w:p>
    <w:p w:rsidR="00B7145E" w:rsidRDefault="00B7145E" w:rsidP="00B7145E">
      <w:pPr>
        <w:spacing w:before="0" w:after="0"/>
      </w:pPr>
      <w:r>
        <w:t>panelby Course/ onepanel rows=1 uniscale=column novarname;</w:t>
      </w:r>
    </w:p>
    <w:p w:rsidR="00B7145E" w:rsidRDefault="00B7145E" w:rsidP="00B7145E">
      <w:pPr>
        <w:spacing w:before="0" w:after="0"/>
      </w:pPr>
      <w:r>
        <w:t>vbox rank/ group = Initiative boxwidth=0.8;</w:t>
      </w:r>
    </w:p>
    <w:p w:rsidR="00B7145E" w:rsidRDefault="00B7145E" w:rsidP="00B7145E">
      <w:pPr>
        <w:spacing w:before="0" w:after="0"/>
      </w:pPr>
      <w:r>
        <w:t>rowaxis grid values=(-1 -2 -3 -4) valuesdisplay=("1" "2" "3" "4") label="Least to Most Important"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 xml:space="preserve">/*This plot shows each course's ranked answers about the importance of certain initiatives. Everyone </w:t>
      </w:r>
    </w:p>
    <w:p w:rsidR="00B7145E" w:rsidRDefault="00B7145E" w:rsidP="00B7145E">
      <w:pPr>
        <w:spacing w:before="0" w:after="0"/>
      </w:pPr>
      <w:r>
        <w:t xml:space="preserve">agrees that a dedicated internship program and career counselling are of most importance, but unlike </w:t>
      </w:r>
    </w:p>
    <w:p w:rsidR="00B7145E" w:rsidRDefault="00B7145E" w:rsidP="00B7145E">
      <w:pPr>
        <w:spacing w:before="0" w:after="0"/>
      </w:pPr>
      <w:r>
        <w:t xml:space="preserve">the others, the average Data Science student ranks seminars above career fairs </w:t>
      </w:r>
    </w:p>
    <w:p w:rsidR="00B7145E" w:rsidRDefault="00B7145E" w:rsidP="00B7145E">
      <w:pPr>
        <w:spacing w:before="0" w:after="0"/>
      </w:pPr>
      <w:r>
        <w:t>*********************************************************************</w:t>
      </w:r>
      <w:r w:rsidR="002135C3">
        <w:t>*************************</w:t>
      </w:r>
      <w:r>
        <w:t>/</w:t>
      </w:r>
    </w:p>
    <w:p w:rsidR="00D27F63" w:rsidRDefault="00D27F63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* Modelling ***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 Logistic Regression *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data survey1;</w:t>
      </w:r>
    </w:p>
    <w:p w:rsidR="00B7145E" w:rsidRDefault="00B7145E" w:rsidP="00B7145E">
      <w:pPr>
        <w:spacing w:before="0" w:after="0"/>
      </w:pPr>
      <w:r>
        <w:tab/>
        <w:t>set survey;</w:t>
      </w:r>
    </w:p>
    <w:p w:rsidR="00B7145E" w:rsidRDefault="00B7145E" w:rsidP="00B7145E">
      <w:pPr>
        <w:spacing w:before="0" w:after="0"/>
      </w:pPr>
      <w:r>
        <w:tab/>
        <w:t>if Age &gt; 0;</w:t>
      </w:r>
    </w:p>
    <w:p w:rsidR="00B7145E" w:rsidRDefault="00B7145E" w:rsidP="00B7145E">
      <w:pPr>
        <w:spacing w:before="0" w:after="0"/>
      </w:pPr>
      <w:r>
        <w:tab/>
        <w:t>Age1 = Age*1;</w:t>
      </w:r>
    </w:p>
    <w:p w:rsidR="00B7145E" w:rsidRDefault="00B7145E" w:rsidP="00B7145E">
      <w:pPr>
        <w:spacing w:before="0" w:after="0"/>
      </w:pPr>
      <w:r>
        <w:tab/>
        <w:t>drop Age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data survey1;</w:t>
      </w:r>
    </w:p>
    <w:p w:rsidR="00B7145E" w:rsidRDefault="00B7145E" w:rsidP="00B7145E">
      <w:pPr>
        <w:spacing w:before="0" w:after="0"/>
      </w:pPr>
      <w:r>
        <w:tab/>
        <w:t>set survey1;</w:t>
      </w:r>
    </w:p>
    <w:p w:rsidR="00B7145E" w:rsidRDefault="00B7145E" w:rsidP="00B7145E">
      <w:pPr>
        <w:spacing w:before="0" w:after="0"/>
      </w:pPr>
      <w:r>
        <w:tab/>
        <w:t>rename Age1 = Age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logistic data = survey1 outest= param;</w:t>
      </w:r>
    </w:p>
    <w:p w:rsidR="00B7145E" w:rsidRDefault="00B7145E" w:rsidP="00B7145E">
      <w:pPr>
        <w:spacing w:before="0" w:after="0"/>
      </w:pPr>
      <w:r>
        <w:t xml:space="preserve">class Satisf_WL_Overall (ref = "1") Gender Level ; </w:t>
      </w:r>
    </w:p>
    <w:p w:rsidR="00B7145E" w:rsidRDefault="00B7145E" w:rsidP="00B7145E">
      <w:pPr>
        <w:spacing w:before="0" w:after="0"/>
      </w:pPr>
      <w:r>
        <w:t>model Satisf_WL_Overall = Age Course Level Gender Job_Intern/ link = glogit 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D27F63" w:rsidRDefault="00D27F63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lastRenderedPageBreak/>
        <w:t>proc transpose data = param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  <w:r>
        <w:t>proc print noobs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* Random Forest  *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HPFOREST data=survey maxtrees=50;</w:t>
      </w:r>
    </w:p>
    <w:p w:rsidR="00B7145E" w:rsidRDefault="00B7145E" w:rsidP="00B7145E">
      <w:pPr>
        <w:spacing w:before="0" w:after="0"/>
      </w:pPr>
      <w:r>
        <w:t>target Satisf_WL_CC/level=nominal;</w:t>
      </w:r>
    </w:p>
    <w:p w:rsidR="00B7145E" w:rsidRDefault="00B7145E" w:rsidP="00B7145E">
      <w:pPr>
        <w:spacing w:before="0" w:after="0"/>
      </w:pPr>
      <w:r>
        <w:t xml:space="preserve">input Attendance Lecture </w:t>
      </w:r>
      <w:r>
        <w:tab/>
        <w:t>Essay_Assign</w:t>
      </w:r>
      <w:r>
        <w:tab/>
        <w:t>Self_Study</w:t>
      </w:r>
      <w:r>
        <w:tab/>
        <w:t>Job_Intern</w:t>
      </w:r>
      <w:r>
        <w:tab/>
        <w:t>Travel /level=interval;</w:t>
      </w:r>
    </w:p>
    <w:p w:rsidR="00B7145E" w:rsidRDefault="00B7145E" w:rsidP="00B7145E">
      <w:pPr>
        <w:spacing w:before="0" w:after="0"/>
      </w:pPr>
      <w:r>
        <w:t>input Gender Age Course Level  / level=nominal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HPFOREST data=survey maxtrees=50;</w:t>
      </w:r>
    </w:p>
    <w:p w:rsidR="00B7145E" w:rsidRDefault="00B7145E" w:rsidP="00B7145E">
      <w:pPr>
        <w:spacing w:before="0" w:after="0"/>
      </w:pPr>
      <w:r>
        <w:t>target Satisf_WL_Job/level=nominal;</w:t>
      </w:r>
    </w:p>
    <w:p w:rsidR="00B7145E" w:rsidRDefault="00B7145E" w:rsidP="00B7145E">
      <w:pPr>
        <w:spacing w:before="0" w:after="0"/>
      </w:pPr>
      <w:r>
        <w:t>input Attendance Lecture  Essay_Assign</w:t>
      </w:r>
      <w:r>
        <w:tab/>
        <w:t>Self_Study</w:t>
      </w:r>
      <w:r>
        <w:tab/>
        <w:t>Job_Intern</w:t>
      </w:r>
      <w:r>
        <w:tab/>
        <w:t>Travel /level=interval;</w:t>
      </w:r>
    </w:p>
    <w:p w:rsidR="00B7145E" w:rsidRDefault="00B7145E" w:rsidP="00B7145E">
      <w:pPr>
        <w:spacing w:before="0" w:after="0"/>
      </w:pPr>
      <w:r>
        <w:t>input Gender Age Course Level  / level=nominal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HPFOREST data=survey maxtrees=50;</w:t>
      </w:r>
    </w:p>
    <w:p w:rsidR="00B7145E" w:rsidRDefault="00B7145E" w:rsidP="00B7145E">
      <w:pPr>
        <w:spacing w:before="0" w:after="0"/>
      </w:pPr>
      <w:r>
        <w:t>target Satisf_WL_Future/level=nominal;</w:t>
      </w:r>
    </w:p>
    <w:p w:rsidR="00B7145E" w:rsidRDefault="00B7145E" w:rsidP="00B7145E">
      <w:pPr>
        <w:spacing w:before="0" w:after="0"/>
      </w:pPr>
      <w:r>
        <w:t>input Attendance Lecture  Essay_Assign</w:t>
      </w:r>
      <w:r>
        <w:tab/>
        <w:t>Self_Study</w:t>
      </w:r>
      <w:r>
        <w:tab/>
        <w:t>Job_Intern</w:t>
      </w:r>
      <w:r>
        <w:tab/>
        <w:t>Travel /level=interval;</w:t>
      </w:r>
    </w:p>
    <w:p w:rsidR="00B7145E" w:rsidRDefault="00B7145E" w:rsidP="00B7145E">
      <w:pPr>
        <w:spacing w:before="0" w:after="0"/>
      </w:pPr>
      <w:r>
        <w:t>input Gender Age Course Level  / level=nominal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HPFOREST data=survey maxtrees=50 ;</w:t>
      </w:r>
    </w:p>
    <w:p w:rsidR="00B7145E" w:rsidRDefault="00B7145E" w:rsidP="00B7145E">
      <w:pPr>
        <w:spacing w:before="0" w:after="0"/>
      </w:pPr>
      <w:r>
        <w:t>target Satisf_WL_Overall/level=ordinal;</w:t>
      </w:r>
    </w:p>
    <w:p w:rsidR="00B7145E" w:rsidRDefault="00B7145E" w:rsidP="00B7145E">
      <w:pPr>
        <w:spacing w:before="0" w:after="0"/>
      </w:pPr>
      <w:r>
        <w:t>input Attendance Lecture  Essay_Assign</w:t>
      </w:r>
      <w:r>
        <w:tab/>
        <w:t>Self_Study</w:t>
      </w:r>
      <w:r>
        <w:tab/>
        <w:t>Job_Intern</w:t>
      </w:r>
      <w:r>
        <w:tab/>
        <w:t>Travel /level=interval;</w:t>
      </w:r>
    </w:p>
    <w:p w:rsidR="00B7145E" w:rsidRDefault="00B7145E" w:rsidP="00B7145E">
      <w:pPr>
        <w:spacing w:before="0" w:after="0"/>
      </w:pPr>
      <w:r>
        <w:t>input Gender Age Course Level  / level=nominal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 Frequency of ranked variables 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freq data=survey;</w:t>
      </w:r>
    </w:p>
    <w:p w:rsidR="00B7145E" w:rsidRDefault="00B7145E" w:rsidP="00B7145E">
      <w:pPr>
        <w:spacing w:before="0" w:after="0"/>
      </w:pPr>
      <w:r>
        <w:tab/>
        <w:t>tables Decision_Interest Decision_Career_Dev Decision_Reput_Uni Decision_Career_Dev /  ;</w:t>
      </w:r>
    </w:p>
    <w:p w:rsidR="00B7145E" w:rsidRDefault="00B7145E" w:rsidP="00B7145E">
      <w:pPr>
        <w:spacing w:before="0" w:after="0"/>
      </w:pPr>
      <w:r>
        <w:tab/>
        <w:t>tables Uni_Init_Itern Uni_Init_CC Uni_Ini_CF Uni_Ini_Semin/ 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 xml:space="preserve">/* </w:t>
      </w:r>
    </w:p>
    <w:p w:rsidR="00B7145E" w:rsidRDefault="00B7145E" w:rsidP="00B7145E">
      <w:pPr>
        <w:spacing w:before="0" w:after="0"/>
      </w:pPr>
      <w:r>
        <w:t>74% Of student who filled survey are male and 26% are female</w:t>
      </w:r>
    </w:p>
    <w:p w:rsidR="00B7145E" w:rsidRDefault="00B7145E" w:rsidP="00B7145E">
      <w:pPr>
        <w:spacing w:before="0" w:after="0"/>
      </w:pPr>
      <w:r>
        <w:t xml:space="preserve">50.00% from Data science, 29.63% from Computer sci, 20.37% from Applied computer science </w:t>
      </w:r>
    </w:p>
    <w:p w:rsidR="00B7145E" w:rsidRDefault="00B7145E" w:rsidP="00B7145E">
      <w:pPr>
        <w:spacing w:before="0" w:after="0"/>
      </w:pPr>
      <w:r>
        <w:t>53.70% for Master and 46.30% in HDip</w:t>
      </w:r>
    </w:p>
    <w:p w:rsidR="00B7145E" w:rsidRDefault="00B7145E" w:rsidP="00B7145E">
      <w:pPr>
        <w:spacing w:before="0" w:after="0"/>
      </w:pPr>
      <w:r>
        <w:t>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freq data=survey;</w:t>
      </w:r>
    </w:p>
    <w:p w:rsidR="00B7145E" w:rsidRDefault="00B7145E" w:rsidP="00B7145E">
      <w:pPr>
        <w:spacing w:before="0" w:after="0"/>
      </w:pPr>
      <w:r>
        <w:tab/>
        <w:t>tables Res_Poststudy_plan /   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/* Plan to do within a year after finishing your current study programme: -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 xml:space="preserve">79.6% of students said they will look for Paid Employment </w:t>
      </w:r>
    </w:p>
    <w:p w:rsidR="00B7145E" w:rsidRDefault="00B7145E" w:rsidP="00B7145E">
      <w:pPr>
        <w:spacing w:before="0" w:after="0"/>
      </w:pPr>
      <w:r>
        <w:t xml:space="preserve">12.96% for Further Studies </w:t>
      </w:r>
    </w:p>
    <w:p w:rsidR="00B7145E" w:rsidRDefault="00B7145E" w:rsidP="00B7145E">
      <w:pPr>
        <w:spacing w:before="0" w:after="0"/>
      </w:pPr>
      <w:r>
        <w:t xml:space="preserve">7.41 are planning for set-up my business or self-employment  </w:t>
      </w:r>
    </w:p>
    <w:p w:rsidR="00B7145E" w:rsidRDefault="00B7145E" w:rsidP="00B7145E">
      <w:pPr>
        <w:spacing w:before="0" w:after="0"/>
      </w:pPr>
      <w:r>
        <w:t xml:space="preserve"> </w:t>
      </w:r>
    </w:p>
    <w:p w:rsidR="00B7145E" w:rsidRDefault="00B7145E" w:rsidP="00B7145E">
      <w:pPr>
        <w:spacing w:before="0" w:after="0"/>
      </w:pPr>
      <w:r>
        <w:t>*/</w:t>
      </w:r>
    </w:p>
    <w:p w:rsidR="00B7145E" w:rsidRDefault="00B7145E" w:rsidP="00B7145E">
      <w:pPr>
        <w:spacing w:before="0" w:after="0"/>
      </w:pPr>
    </w:p>
    <w:p w:rsidR="00D27F63" w:rsidRDefault="00D27F63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lastRenderedPageBreak/>
        <w:t>PROC sgscatter data=survey;</w:t>
      </w:r>
    </w:p>
    <w:p w:rsidR="00B7145E" w:rsidRDefault="00B7145E" w:rsidP="00B7145E">
      <w:pPr>
        <w:spacing w:before="0" w:after="0"/>
      </w:pPr>
      <w:r>
        <w:tab/>
        <w:t>matrix Satisf_WL_CC</w:t>
      </w:r>
      <w:r>
        <w:tab/>
        <w:t>Lecture</w:t>
      </w:r>
      <w:r>
        <w:tab/>
        <w:t>Essay_Assign</w:t>
      </w:r>
      <w:r>
        <w:tab/>
        <w:t>Self_Study</w:t>
      </w:r>
      <w:r>
        <w:tab/>
        <w:t>Job_Intern</w:t>
      </w:r>
      <w:r>
        <w:tab/>
        <w:t>Travel</w:t>
      </w:r>
      <w:r>
        <w:tab/>
        <w:t xml:space="preserve"> ; 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sort data=survey;</w:t>
      </w:r>
    </w:p>
    <w:p w:rsidR="00B7145E" w:rsidRDefault="00B7145E" w:rsidP="00B7145E">
      <w:pPr>
        <w:spacing w:before="0" w:after="0"/>
      </w:pPr>
      <w:r>
        <w:t xml:space="preserve"> by Course Level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proc means data=survey mean;</w:t>
      </w:r>
    </w:p>
    <w:p w:rsidR="00B7145E" w:rsidRDefault="00B7145E" w:rsidP="00B7145E">
      <w:pPr>
        <w:spacing w:before="0" w:after="0"/>
      </w:pPr>
      <w:r>
        <w:tab/>
        <w:t>var Lecture</w:t>
      </w:r>
      <w:r>
        <w:tab/>
        <w:t>Essay_Assign</w:t>
      </w:r>
      <w:r>
        <w:tab/>
        <w:t>Self_Study</w:t>
      </w:r>
      <w:r>
        <w:tab/>
        <w:t>Job_Intern</w:t>
      </w:r>
      <w:r>
        <w:tab/>
        <w:t>Travel</w:t>
      </w:r>
      <w:r>
        <w:tab/>
        <w:t>;</w:t>
      </w:r>
    </w:p>
    <w:p w:rsidR="00B7145E" w:rsidRDefault="00B7145E" w:rsidP="00B7145E">
      <w:pPr>
        <w:spacing w:before="0" w:after="0"/>
      </w:pPr>
      <w:r>
        <w:tab/>
        <w:t>output out=temp  mean(Lecture)=Lecture   mean(Essay_Assign)=Essay_Assign  mean(Self_Study)=Self_Study</w:t>
      </w:r>
    </w:p>
    <w:p w:rsidR="00B7145E" w:rsidRDefault="00B7145E" w:rsidP="00B7145E">
      <w:pPr>
        <w:spacing w:before="0" w:after="0"/>
      </w:pPr>
      <w:r>
        <w:tab/>
        <w:t>mean(Job_Intern)=Job_Intern  mean(Travel)=Travel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data temp;</w:t>
      </w:r>
    </w:p>
    <w:p w:rsidR="00B7145E" w:rsidRDefault="00B7145E" w:rsidP="00B7145E">
      <w:pPr>
        <w:spacing w:before="0" w:after="0"/>
      </w:pPr>
      <w:r>
        <w:t xml:space="preserve">    set temp;</w:t>
      </w:r>
    </w:p>
    <w:p w:rsidR="00B7145E" w:rsidRDefault="00B7145E" w:rsidP="00B7145E">
      <w:pPr>
        <w:spacing w:before="0" w:after="0"/>
      </w:pPr>
      <w:r>
        <w:tab/>
        <w:t>drop _freq_ _type_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D27F63">
      <w:pPr>
        <w:spacing w:before="0" w:after="200" w:line="276" w:lineRule="auto"/>
      </w:pPr>
      <w:r>
        <w:t>/* Histogram */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title "Histograms for Curiculum satisfaction";</w:t>
      </w:r>
    </w:p>
    <w:p w:rsidR="00B7145E" w:rsidRDefault="00B7145E" w:rsidP="00B7145E">
      <w:pPr>
        <w:spacing w:before="0" w:after="0"/>
      </w:pPr>
      <w:r>
        <w:t>proc sgpanel data = survey ;</w:t>
      </w:r>
    </w:p>
    <w:p w:rsidR="00B7145E" w:rsidRDefault="00B7145E" w:rsidP="00B7145E">
      <w:pPr>
        <w:spacing w:before="0" w:after="0"/>
      </w:pPr>
      <w:r>
        <w:t xml:space="preserve">  panelby Course / columns = 3 rows = 1 ;</w:t>
      </w:r>
    </w:p>
    <w:p w:rsidR="00B7145E" w:rsidRDefault="00B7145E" w:rsidP="00B7145E">
      <w:pPr>
        <w:spacing w:before="0" w:after="0"/>
      </w:pPr>
      <w:r>
        <w:t xml:space="preserve">  histogram Satisf_WL_CC / binwidth=0.5 datalabel=Percent fill fillattrs=(color= grey) ;</w:t>
      </w:r>
    </w:p>
    <w:p w:rsidR="00B7145E" w:rsidRDefault="00B7145E" w:rsidP="00B7145E">
      <w:pPr>
        <w:spacing w:before="0" w:after="0"/>
      </w:pPr>
      <w:r>
        <w:t xml:space="preserve">  label Satisf_WL_CC = "1=I Want Less ;</w:t>
      </w:r>
      <w:r>
        <w:tab/>
        <w:t xml:space="preserve">2=Adequate ; </w:t>
      </w:r>
      <w:r>
        <w:tab/>
        <w:t>3=I Want More "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title "Histograms for Jobs satisfaction";</w:t>
      </w:r>
    </w:p>
    <w:p w:rsidR="00B7145E" w:rsidRDefault="00B7145E" w:rsidP="00B7145E">
      <w:pPr>
        <w:spacing w:before="0" w:after="0"/>
      </w:pPr>
      <w:r>
        <w:t>proc sgpanel data = survey ;</w:t>
      </w:r>
    </w:p>
    <w:p w:rsidR="00B7145E" w:rsidRDefault="00B7145E" w:rsidP="00B7145E">
      <w:pPr>
        <w:spacing w:before="0" w:after="0"/>
      </w:pPr>
      <w:r>
        <w:t xml:space="preserve">  panelby Course / columns = 3 rows = 1 ;</w:t>
      </w:r>
    </w:p>
    <w:p w:rsidR="00B7145E" w:rsidRDefault="00B7145E" w:rsidP="00B7145E">
      <w:pPr>
        <w:spacing w:before="0" w:after="0"/>
      </w:pPr>
      <w:r>
        <w:t xml:space="preserve">  histogram Satisf_WL_Job / binwidth=0.5 datalabel=Percent fill fillattrs=(color= yellow) ;</w:t>
      </w:r>
    </w:p>
    <w:p w:rsidR="00B7145E" w:rsidRDefault="00B7145E" w:rsidP="00B7145E">
      <w:pPr>
        <w:spacing w:before="0" w:after="0"/>
      </w:pPr>
      <w:r>
        <w:t xml:space="preserve">  label Satisf_WL_Job = "1=I Want Less ;</w:t>
      </w:r>
      <w:r>
        <w:tab/>
        <w:t xml:space="preserve">2=Adequate ; </w:t>
      </w:r>
      <w:r>
        <w:tab/>
        <w:t>3=I Want More "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title "Histograms for Prep for Future Jobs satisfaction";</w:t>
      </w:r>
    </w:p>
    <w:p w:rsidR="00B7145E" w:rsidRDefault="00B7145E" w:rsidP="00B7145E">
      <w:pPr>
        <w:spacing w:before="0" w:after="0"/>
      </w:pPr>
      <w:r>
        <w:t>proc sgpanel data = survey ;</w:t>
      </w:r>
    </w:p>
    <w:p w:rsidR="00B7145E" w:rsidRDefault="00B7145E" w:rsidP="00B7145E">
      <w:pPr>
        <w:spacing w:before="0" w:after="0"/>
      </w:pPr>
      <w:r>
        <w:t xml:space="preserve">  panelby Course / columns = 3 rows = 1 ;</w:t>
      </w:r>
    </w:p>
    <w:p w:rsidR="00B7145E" w:rsidRDefault="00B7145E" w:rsidP="00B7145E">
      <w:pPr>
        <w:spacing w:before="0" w:after="0"/>
      </w:pPr>
      <w:r>
        <w:t xml:space="preserve">  histogram Satisf_WL_Future / datalabel=Percent fill fillattrs=(color= green) ;</w:t>
      </w:r>
    </w:p>
    <w:p w:rsidR="00B7145E" w:rsidRDefault="00B7145E" w:rsidP="00B7145E">
      <w:pPr>
        <w:spacing w:before="0" w:after="0"/>
      </w:pPr>
      <w:r>
        <w:t xml:space="preserve">  label Satisf_WL_Future = "1=I Want Less ;</w:t>
      </w:r>
      <w:r>
        <w:tab/>
        <w:t xml:space="preserve">2=Adequate ; </w:t>
      </w:r>
      <w:r>
        <w:tab/>
        <w:t>3=I Want More "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title "Histograms for Overall Workload";</w:t>
      </w:r>
    </w:p>
    <w:p w:rsidR="00B7145E" w:rsidRDefault="00B7145E" w:rsidP="00B7145E">
      <w:pPr>
        <w:spacing w:before="0" w:after="0"/>
      </w:pPr>
      <w:r>
        <w:t>proc sgpanel data = survey ;</w:t>
      </w:r>
    </w:p>
    <w:p w:rsidR="00B7145E" w:rsidRDefault="00B7145E" w:rsidP="00B7145E">
      <w:pPr>
        <w:spacing w:before="0" w:after="0"/>
      </w:pPr>
      <w:r>
        <w:t xml:space="preserve">  panelby Course / columns = 3 rows = 1 ;</w:t>
      </w:r>
    </w:p>
    <w:p w:rsidR="00B7145E" w:rsidRDefault="00B7145E" w:rsidP="00B7145E">
      <w:pPr>
        <w:spacing w:before="0" w:after="0"/>
      </w:pPr>
      <w:r>
        <w:t xml:space="preserve">  histogram Satisf_WL_Overall / binwidth=0.5 datalabel=Percent fill fillattrs=(color= black) ;</w:t>
      </w:r>
    </w:p>
    <w:p w:rsidR="00B7145E" w:rsidRDefault="00B7145E" w:rsidP="00B7145E">
      <w:pPr>
        <w:spacing w:before="0" w:after="0"/>
      </w:pPr>
      <w:r>
        <w:t xml:space="preserve">  label Satisf_WL_Overall = "1=I Want Less ;</w:t>
      </w:r>
      <w:r>
        <w:tab/>
        <w:t xml:space="preserve">2=Adequate ; </w:t>
      </w:r>
      <w:r>
        <w:tab/>
        <w:t>3=I Want More ";</w:t>
      </w:r>
    </w:p>
    <w:p w:rsidR="00B7145E" w:rsidRDefault="00B7145E" w:rsidP="00B7145E">
      <w:pPr>
        <w:spacing w:before="0" w:after="0"/>
      </w:pPr>
      <w:r>
        <w:t>run;</w:t>
      </w:r>
    </w:p>
    <w:p w:rsidR="00B7145E" w:rsidRDefault="00B7145E" w:rsidP="00B7145E">
      <w:pPr>
        <w:spacing w:before="0" w:after="0"/>
      </w:pPr>
    </w:p>
    <w:p w:rsidR="00B7145E" w:rsidRDefault="00B7145E" w:rsidP="00B7145E">
      <w:pPr>
        <w:spacing w:before="0" w:after="0"/>
      </w:pPr>
      <w:r>
        <w:t>title "Histograms for Overall Workload by gender";</w:t>
      </w:r>
    </w:p>
    <w:p w:rsidR="00B7145E" w:rsidRDefault="00B7145E" w:rsidP="00B7145E">
      <w:pPr>
        <w:spacing w:before="0" w:after="0"/>
      </w:pPr>
      <w:r>
        <w:t>proc sgpanel data = survey ;</w:t>
      </w:r>
    </w:p>
    <w:p w:rsidR="00B7145E" w:rsidRDefault="00B7145E" w:rsidP="00B7145E">
      <w:pPr>
        <w:spacing w:before="0" w:after="0"/>
      </w:pPr>
      <w:r>
        <w:t xml:space="preserve">  panelby Gender / columns = 2 rows = 1 ;</w:t>
      </w:r>
    </w:p>
    <w:p w:rsidR="00B7145E" w:rsidRDefault="00B7145E" w:rsidP="00B7145E">
      <w:pPr>
        <w:spacing w:before="0" w:after="0"/>
      </w:pPr>
      <w:r>
        <w:t xml:space="preserve">  histogram Satisf_WL_Overall / binwidth=0.5 datalabel=Percent fill  ;</w:t>
      </w:r>
    </w:p>
    <w:p w:rsidR="00B7145E" w:rsidRDefault="00B7145E" w:rsidP="00B7145E">
      <w:pPr>
        <w:spacing w:before="0" w:after="0"/>
      </w:pPr>
      <w:r>
        <w:t xml:space="preserve">  label Satisf_WL_Overall = "1=I Want Less ;</w:t>
      </w:r>
      <w:r>
        <w:tab/>
        <w:t xml:space="preserve">2=Adequate ; </w:t>
      </w:r>
      <w:r>
        <w:tab/>
        <w:t>3=I Want More ";</w:t>
      </w:r>
    </w:p>
    <w:p w:rsidR="001D38E3" w:rsidRPr="001D38E3" w:rsidRDefault="00B7145E" w:rsidP="00B7145E">
      <w:pPr>
        <w:spacing w:before="0" w:after="0"/>
      </w:pPr>
      <w:r>
        <w:t>run;</w:t>
      </w:r>
    </w:p>
    <w:sectPr w:rsidR="001D38E3" w:rsidRPr="001D38E3" w:rsidSect="000C5964">
      <w:headerReference w:type="default" r:id="rId9"/>
      <w:footerReference w:type="default" r:id="rId10"/>
      <w:pgSz w:w="11906" w:h="16838"/>
      <w:pgMar w:top="720" w:right="720" w:bottom="720" w:left="720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35B9D" w:rsidRDefault="00A35B9D" w:rsidP="0007211B">
      <w:pPr>
        <w:spacing w:after="0"/>
      </w:pPr>
      <w:r>
        <w:separator/>
      </w:r>
    </w:p>
  </w:endnote>
  <w:endnote w:type="continuationSeparator" w:id="0">
    <w:p w:rsidR="00A35B9D" w:rsidRDefault="00A35B9D" w:rsidP="000721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4B96" w:rsidRDefault="00264B96">
    <w:pPr>
      <w:pStyle w:val="Footer"/>
    </w:pPr>
    <w:r>
      <w:t>Pratik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523E2A">
      <w:rPr>
        <w:noProof/>
      </w:rPr>
      <w:t>1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>=</w:instrText>
    </w:r>
    <w:r>
      <w:rPr>
        <w:noProof/>
      </w:rPr>
      <w:fldChar w:fldCharType="begin"/>
    </w:r>
    <w:r>
      <w:rPr>
        <w:noProof/>
      </w:rPr>
      <w:instrText xml:space="preserve">  NUMPAGES </w:instrText>
    </w:r>
    <w:r>
      <w:rPr>
        <w:noProof/>
      </w:rPr>
      <w:fldChar w:fldCharType="separate"/>
    </w:r>
    <w:r w:rsidR="00CA7866">
      <w:rPr>
        <w:noProof/>
      </w:rPr>
      <w:instrText>21</w:instrText>
    </w:r>
    <w:r>
      <w:rPr>
        <w:noProof/>
      </w:rPr>
      <w:fldChar w:fldCharType="end"/>
    </w:r>
    <w:r>
      <w:rPr>
        <w:noProof/>
      </w:rPr>
      <w:instrText xml:space="preserve">   \* MERGEFORMAT </w:instrText>
    </w:r>
    <w:r>
      <w:rPr>
        <w:noProof/>
      </w:rPr>
      <w:fldChar w:fldCharType="separate"/>
    </w:r>
    <w:r w:rsidR="00CA7866">
      <w:rPr>
        <w:noProof/>
      </w:rPr>
      <w:t>21</w:t>
    </w:r>
    <w:r>
      <w:rPr>
        <w:noProof/>
      </w:rPr>
      <w:fldChar w:fldCharType="end"/>
    </w:r>
    <w:r>
      <w:rPr>
        <w:noProof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35B9D" w:rsidRDefault="00A35B9D" w:rsidP="0007211B">
      <w:pPr>
        <w:spacing w:after="0"/>
      </w:pPr>
      <w:r>
        <w:separator/>
      </w:r>
    </w:p>
  </w:footnote>
  <w:footnote w:type="continuationSeparator" w:id="0">
    <w:p w:rsidR="00A35B9D" w:rsidRDefault="00A35B9D" w:rsidP="0007211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4B96" w:rsidRPr="00580B37" w:rsidRDefault="00264B96" w:rsidP="00580B37">
    <w:pPr>
      <w:pStyle w:val="Title"/>
      <w:tabs>
        <w:tab w:val="right" w:pos="9026"/>
      </w:tabs>
      <w:jc w:val="center"/>
      <w:rPr>
        <w:sz w:val="40"/>
        <w:szCs w:val="40"/>
      </w:rPr>
    </w:pPr>
    <w:r w:rsidRPr="00580B37">
      <w:rPr>
        <w:sz w:val="40"/>
        <w:szCs w:val="40"/>
      </w:rPr>
      <w:t>Postgraduate Student Surv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665BC"/>
    <w:multiLevelType w:val="hybridMultilevel"/>
    <w:tmpl w:val="56B2604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F588F"/>
    <w:multiLevelType w:val="hybridMultilevel"/>
    <w:tmpl w:val="56D2446E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990450"/>
    <w:multiLevelType w:val="hybridMultilevel"/>
    <w:tmpl w:val="343EAA7A"/>
    <w:lvl w:ilvl="0" w:tplc="1809000F">
      <w:start w:val="1"/>
      <w:numFmt w:val="decimal"/>
      <w:lvlText w:val="%1."/>
      <w:lvlJc w:val="left"/>
      <w:pPr>
        <w:ind w:left="3600" w:hanging="360"/>
      </w:pPr>
    </w:lvl>
    <w:lvl w:ilvl="1" w:tplc="18090019" w:tentative="1">
      <w:start w:val="1"/>
      <w:numFmt w:val="lowerLetter"/>
      <w:lvlText w:val="%2."/>
      <w:lvlJc w:val="left"/>
      <w:pPr>
        <w:ind w:left="4320" w:hanging="360"/>
      </w:pPr>
    </w:lvl>
    <w:lvl w:ilvl="2" w:tplc="1809001B" w:tentative="1">
      <w:start w:val="1"/>
      <w:numFmt w:val="lowerRoman"/>
      <w:lvlText w:val="%3."/>
      <w:lvlJc w:val="right"/>
      <w:pPr>
        <w:ind w:left="5040" w:hanging="180"/>
      </w:pPr>
    </w:lvl>
    <w:lvl w:ilvl="3" w:tplc="1809000F" w:tentative="1">
      <w:start w:val="1"/>
      <w:numFmt w:val="decimal"/>
      <w:lvlText w:val="%4."/>
      <w:lvlJc w:val="left"/>
      <w:pPr>
        <w:ind w:left="5760" w:hanging="360"/>
      </w:pPr>
    </w:lvl>
    <w:lvl w:ilvl="4" w:tplc="18090019" w:tentative="1">
      <w:start w:val="1"/>
      <w:numFmt w:val="lowerLetter"/>
      <w:lvlText w:val="%5."/>
      <w:lvlJc w:val="left"/>
      <w:pPr>
        <w:ind w:left="6480" w:hanging="360"/>
      </w:pPr>
    </w:lvl>
    <w:lvl w:ilvl="5" w:tplc="1809001B" w:tentative="1">
      <w:start w:val="1"/>
      <w:numFmt w:val="lowerRoman"/>
      <w:lvlText w:val="%6."/>
      <w:lvlJc w:val="right"/>
      <w:pPr>
        <w:ind w:left="7200" w:hanging="180"/>
      </w:pPr>
    </w:lvl>
    <w:lvl w:ilvl="6" w:tplc="1809000F" w:tentative="1">
      <w:start w:val="1"/>
      <w:numFmt w:val="decimal"/>
      <w:lvlText w:val="%7."/>
      <w:lvlJc w:val="left"/>
      <w:pPr>
        <w:ind w:left="7920" w:hanging="360"/>
      </w:pPr>
    </w:lvl>
    <w:lvl w:ilvl="7" w:tplc="18090019" w:tentative="1">
      <w:start w:val="1"/>
      <w:numFmt w:val="lowerLetter"/>
      <w:lvlText w:val="%8."/>
      <w:lvlJc w:val="left"/>
      <w:pPr>
        <w:ind w:left="8640" w:hanging="360"/>
      </w:pPr>
    </w:lvl>
    <w:lvl w:ilvl="8" w:tplc="1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" w15:restartNumberingAfterBreak="0">
    <w:nsid w:val="19AD32B8"/>
    <w:multiLevelType w:val="hybridMultilevel"/>
    <w:tmpl w:val="42EE2B5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19">
      <w:start w:val="1"/>
      <w:numFmt w:val="lowerLetter"/>
      <w:lvlText w:val="%5."/>
      <w:lvlJc w:val="left"/>
      <w:pPr>
        <w:ind w:left="3600" w:hanging="360"/>
      </w:pPr>
    </w:lvl>
    <w:lvl w:ilvl="5" w:tplc="1809001B">
      <w:start w:val="1"/>
      <w:numFmt w:val="lowerRoman"/>
      <w:lvlText w:val="%6."/>
      <w:lvlJc w:val="right"/>
      <w:pPr>
        <w:ind w:left="4320" w:hanging="180"/>
      </w:pPr>
    </w:lvl>
    <w:lvl w:ilvl="6" w:tplc="1809000F">
      <w:start w:val="1"/>
      <w:numFmt w:val="decimal"/>
      <w:lvlText w:val="%7."/>
      <w:lvlJc w:val="left"/>
      <w:pPr>
        <w:ind w:left="5040" w:hanging="360"/>
      </w:pPr>
    </w:lvl>
    <w:lvl w:ilvl="7" w:tplc="18090019">
      <w:start w:val="1"/>
      <w:numFmt w:val="lowerLetter"/>
      <w:lvlText w:val="%8."/>
      <w:lvlJc w:val="left"/>
      <w:pPr>
        <w:ind w:left="5760" w:hanging="360"/>
      </w:pPr>
    </w:lvl>
    <w:lvl w:ilvl="8" w:tplc="1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0A2092"/>
    <w:multiLevelType w:val="hybridMultilevel"/>
    <w:tmpl w:val="E684030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41CD4"/>
    <w:multiLevelType w:val="hybridMultilevel"/>
    <w:tmpl w:val="72F6CA4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14A45"/>
    <w:multiLevelType w:val="hybridMultilevel"/>
    <w:tmpl w:val="F78A230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A53EEA"/>
    <w:multiLevelType w:val="hybridMultilevel"/>
    <w:tmpl w:val="3D7C1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C526F8"/>
    <w:multiLevelType w:val="hybridMultilevel"/>
    <w:tmpl w:val="86DC2F1A"/>
    <w:lvl w:ilvl="0" w:tplc="1809000F">
      <w:start w:val="1"/>
      <w:numFmt w:val="decimal"/>
      <w:lvlText w:val="%1."/>
      <w:lvlJc w:val="left"/>
      <w:pPr>
        <w:ind w:left="3600" w:hanging="360"/>
      </w:pPr>
    </w:lvl>
    <w:lvl w:ilvl="1" w:tplc="18090019" w:tentative="1">
      <w:start w:val="1"/>
      <w:numFmt w:val="lowerLetter"/>
      <w:lvlText w:val="%2."/>
      <w:lvlJc w:val="left"/>
      <w:pPr>
        <w:ind w:left="4320" w:hanging="360"/>
      </w:pPr>
    </w:lvl>
    <w:lvl w:ilvl="2" w:tplc="1809001B" w:tentative="1">
      <w:start w:val="1"/>
      <w:numFmt w:val="lowerRoman"/>
      <w:lvlText w:val="%3."/>
      <w:lvlJc w:val="right"/>
      <w:pPr>
        <w:ind w:left="5040" w:hanging="180"/>
      </w:pPr>
    </w:lvl>
    <w:lvl w:ilvl="3" w:tplc="1809000F" w:tentative="1">
      <w:start w:val="1"/>
      <w:numFmt w:val="decimal"/>
      <w:lvlText w:val="%4."/>
      <w:lvlJc w:val="left"/>
      <w:pPr>
        <w:ind w:left="5760" w:hanging="360"/>
      </w:pPr>
    </w:lvl>
    <w:lvl w:ilvl="4" w:tplc="18090019" w:tentative="1">
      <w:start w:val="1"/>
      <w:numFmt w:val="lowerLetter"/>
      <w:lvlText w:val="%5."/>
      <w:lvlJc w:val="left"/>
      <w:pPr>
        <w:ind w:left="6480" w:hanging="360"/>
      </w:pPr>
    </w:lvl>
    <w:lvl w:ilvl="5" w:tplc="1809001B" w:tentative="1">
      <w:start w:val="1"/>
      <w:numFmt w:val="lowerRoman"/>
      <w:lvlText w:val="%6."/>
      <w:lvlJc w:val="right"/>
      <w:pPr>
        <w:ind w:left="7200" w:hanging="180"/>
      </w:pPr>
    </w:lvl>
    <w:lvl w:ilvl="6" w:tplc="1809000F" w:tentative="1">
      <w:start w:val="1"/>
      <w:numFmt w:val="decimal"/>
      <w:lvlText w:val="%7."/>
      <w:lvlJc w:val="left"/>
      <w:pPr>
        <w:ind w:left="7920" w:hanging="360"/>
      </w:pPr>
    </w:lvl>
    <w:lvl w:ilvl="7" w:tplc="18090019" w:tentative="1">
      <w:start w:val="1"/>
      <w:numFmt w:val="lowerLetter"/>
      <w:lvlText w:val="%8."/>
      <w:lvlJc w:val="left"/>
      <w:pPr>
        <w:ind w:left="8640" w:hanging="360"/>
      </w:pPr>
    </w:lvl>
    <w:lvl w:ilvl="8" w:tplc="1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9" w15:restartNumberingAfterBreak="0">
    <w:nsid w:val="5FCF5A14"/>
    <w:multiLevelType w:val="hybridMultilevel"/>
    <w:tmpl w:val="38EE5386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415803"/>
    <w:multiLevelType w:val="hybridMultilevel"/>
    <w:tmpl w:val="E8B40046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19" w:tentative="1">
      <w:start w:val="1"/>
      <w:numFmt w:val="lowerLetter"/>
      <w:lvlText w:val="%2."/>
      <w:lvlJc w:val="left"/>
      <w:pPr>
        <w:ind w:left="2160" w:hanging="360"/>
      </w:pPr>
    </w:lvl>
    <w:lvl w:ilvl="2" w:tplc="1809001B" w:tentative="1">
      <w:start w:val="1"/>
      <w:numFmt w:val="lowerRoman"/>
      <w:lvlText w:val="%3."/>
      <w:lvlJc w:val="right"/>
      <w:pPr>
        <w:ind w:left="2880" w:hanging="180"/>
      </w:pPr>
    </w:lvl>
    <w:lvl w:ilvl="3" w:tplc="1809000F" w:tentative="1">
      <w:start w:val="1"/>
      <w:numFmt w:val="decimal"/>
      <w:lvlText w:val="%4."/>
      <w:lvlJc w:val="left"/>
      <w:pPr>
        <w:ind w:left="3600" w:hanging="360"/>
      </w:pPr>
    </w:lvl>
    <w:lvl w:ilvl="4" w:tplc="18090019" w:tentative="1">
      <w:start w:val="1"/>
      <w:numFmt w:val="lowerLetter"/>
      <w:lvlText w:val="%5."/>
      <w:lvlJc w:val="left"/>
      <w:pPr>
        <w:ind w:left="4320" w:hanging="360"/>
      </w:pPr>
    </w:lvl>
    <w:lvl w:ilvl="5" w:tplc="1809001B" w:tentative="1">
      <w:start w:val="1"/>
      <w:numFmt w:val="lowerRoman"/>
      <w:lvlText w:val="%6."/>
      <w:lvlJc w:val="right"/>
      <w:pPr>
        <w:ind w:left="5040" w:hanging="180"/>
      </w:pPr>
    </w:lvl>
    <w:lvl w:ilvl="6" w:tplc="1809000F" w:tentative="1">
      <w:start w:val="1"/>
      <w:numFmt w:val="decimal"/>
      <w:lvlText w:val="%7."/>
      <w:lvlJc w:val="left"/>
      <w:pPr>
        <w:ind w:left="5760" w:hanging="360"/>
      </w:pPr>
    </w:lvl>
    <w:lvl w:ilvl="7" w:tplc="18090019" w:tentative="1">
      <w:start w:val="1"/>
      <w:numFmt w:val="lowerLetter"/>
      <w:lvlText w:val="%8."/>
      <w:lvlJc w:val="left"/>
      <w:pPr>
        <w:ind w:left="6480" w:hanging="360"/>
      </w:pPr>
    </w:lvl>
    <w:lvl w:ilvl="8" w:tplc="1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3CB2FBF"/>
    <w:multiLevelType w:val="hybridMultilevel"/>
    <w:tmpl w:val="02164E6C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A65098"/>
    <w:multiLevelType w:val="hybridMultilevel"/>
    <w:tmpl w:val="19D2DD86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18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226503"/>
    <w:multiLevelType w:val="hybridMultilevel"/>
    <w:tmpl w:val="D28A983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3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0"/>
  </w:num>
  <w:num w:numId="6">
    <w:abstractNumId w:val="4"/>
  </w:num>
  <w:num w:numId="7">
    <w:abstractNumId w:val="9"/>
  </w:num>
  <w:num w:numId="8">
    <w:abstractNumId w:val="10"/>
  </w:num>
  <w:num w:numId="9">
    <w:abstractNumId w:val="11"/>
  </w:num>
  <w:num w:numId="10">
    <w:abstractNumId w:val="5"/>
  </w:num>
  <w:num w:numId="11">
    <w:abstractNumId w:val="8"/>
  </w:num>
  <w:num w:numId="12">
    <w:abstractNumId w:val="2"/>
  </w:num>
  <w:num w:numId="13">
    <w:abstractNumId w:val="1"/>
  </w:num>
  <w:num w:numId="14">
    <w:abstractNumId w:val="12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MTE2MDM0tTA3MzFW0lEKTi0uzszPAykwrAUATuFbdSwAAAA="/>
  </w:docVars>
  <w:rsids>
    <w:rsidRoot w:val="0007211B"/>
    <w:rsid w:val="00003BAF"/>
    <w:rsid w:val="000056BA"/>
    <w:rsid w:val="00007A2D"/>
    <w:rsid w:val="00024682"/>
    <w:rsid w:val="00025E24"/>
    <w:rsid w:val="00034C2E"/>
    <w:rsid w:val="00036DD7"/>
    <w:rsid w:val="00043A91"/>
    <w:rsid w:val="00070C09"/>
    <w:rsid w:val="0007211B"/>
    <w:rsid w:val="00084525"/>
    <w:rsid w:val="00085E7A"/>
    <w:rsid w:val="000B6EDE"/>
    <w:rsid w:val="000B7CF1"/>
    <w:rsid w:val="000C3474"/>
    <w:rsid w:val="000C5964"/>
    <w:rsid w:val="000D622A"/>
    <w:rsid w:val="000E12B7"/>
    <w:rsid w:val="00125637"/>
    <w:rsid w:val="00130F22"/>
    <w:rsid w:val="00146F17"/>
    <w:rsid w:val="00153747"/>
    <w:rsid w:val="00162B71"/>
    <w:rsid w:val="00165CDB"/>
    <w:rsid w:val="001835D9"/>
    <w:rsid w:val="001A0FDD"/>
    <w:rsid w:val="001A72FA"/>
    <w:rsid w:val="001B0C83"/>
    <w:rsid w:val="001B31BD"/>
    <w:rsid w:val="001D38E3"/>
    <w:rsid w:val="001D39A0"/>
    <w:rsid w:val="00206863"/>
    <w:rsid w:val="002120C4"/>
    <w:rsid w:val="002135C3"/>
    <w:rsid w:val="0021399B"/>
    <w:rsid w:val="0021718E"/>
    <w:rsid w:val="00230307"/>
    <w:rsid w:val="00251E05"/>
    <w:rsid w:val="0025273E"/>
    <w:rsid w:val="0025590E"/>
    <w:rsid w:val="00264B96"/>
    <w:rsid w:val="00293022"/>
    <w:rsid w:val="002A1352"/>
    <w:rsid w:val="002A729F"/>
    <w:rsid w:val="002A75EC"/>
    <w:rsid w:val="002C6519"/>
    <w:rsid w:val="002E35A0"/>
    <w:rsid w:val="002F2072"/>
    <w:rsid w:val="002F594D"/>
    <w:rsid w:val="00314CB8"/>
    <w:rsid w:val="003474E1"/>
    <w:rsid w:val="00377BAA"/>
    <w:rsid w:val="00383214"/>
    <w:rsid w:val="00394198"/>
    <w:rsid w:val="0039441D"/>
    <w:rsid w:val="00395804"/>
    <w:rsid w:val="003A592E"/>
    <w:rsid w:val="003B3A22"/>
    <w:rsid w:val="003C09FC"/>
    <w:rsid w:val="003C7761"/>
    <w:rsid w:val="003D4539"/>
    <w:rsid w:val="003D58C5"/>
    <w:rsid w:val="003D6118"/>
    <w:rsid w:val="003F156C"/>
    <w:rsid w:val="00415A06"/>
    <w:rsid w:val="00420DF5"/>
    <w:rsid w:val="004249A5"/>
    <w:rsid w:val="004429E4"/>
    <w:rsid w:val="004470E8"/>
    <w:rsid w:val="00454CCC"/>
    <w:rsid w:val="004717F0"/>
    <w:rsid w:val="00472BA1"/>
    <w:rsid w:val="0047617F"/>
    <w:rsid w:val="00476EB6"/>
    <w:rsid w:val="00487BE2"/>
    <w:rsid w:val="004A1FF3"/>
    <w:rsid w:val="004B7B0C"/>
    <w:rsid w:val="004C1E04"/>
    <w:rsid w:val="004C5ED7"/>
    <w:rsid w:val="004D02B2"/>
    <w:rsid w:val="004E1A2C"/>
    <w:rsid w:val="004E3A7B"/>
    <w:rsid w:val="004F0130"/>
    <w:rsid w:val="004F37F6"/>
    <w:rsid w:val="00507899"/>
    <w:rsid w:val="00523E2A"/>
    <w:rsid w:val="00540894"/>
    <w:rsid w:val="0055048F"/>
    <w:rsid w:val="00552DEA"/>
    <w:rsid w:val="00567650"/>
    <w:rsid w:val="00567D7D"/>
    <w:rsid w:val="00580B37"/>
    <w:rsid w:val="005A3147"/>
    <w:rsid w:val="005B1A3D"/>
    <w:rsid w:val="005B1A49"/>
    <w:rsid w:val="005C45AF"/>
    <w:rsid w:val="005C662E"/>
    <w:rsid w:val="005D0DCB"/>
    <w:rsid w:val="005D6F23"/>
    <w:rsid w:val="005D70CB"/>
    <w:rsid w:val="005D78CB"/>
    <w:rsid w:val="005E3C67"/>
    <w:rsid w:val="005F006E"/>
    <w:rsid w:val="006028D5"/>
    <w:rsid w:val="0062662B"/>
    <w:rsid w:val="00627F03"/>
    <w:rsid w:val="0063278A"/>
    <w:rsid w:val="0063387D"/>
    <w:rsid w:val="0063668C"/>
    <w:rsid w:val="0065056D"/>
    <w:rsid w:val="00661543"/>
    <w:rsid w:val="0066614A"/>
    <w:rsid w:val="00673103"/>
    <w:rsid w:val="0068307E"/>
    <w:rsid w:val="00695C4F"/>
    <w:rsid w:val="006A19B6"/>
    <w:rsid w:val="006A480C"/>
    <w:rsid w:val="006B625A"/>
    <w:rsid w:val="006C0F48"/>
    <w:rsid w:val="006E57AD"/>
    <w:rsid w:val="00703BBF"/>
    <w:rsid w:val="007275C1"/>
    <w:rsid w:val="0073245E"/>
    <w:rsid w:val="0075407E"/>
    <w:rsid w:val="00754549"/>
    <w:rsid w:val="00776204"/>
    <w:rsid w:val="007845F6"/>
    <w:rsid w:val="007972AE"/>
    <w:rsid w:val="007A28C6"/>
    <w:rsid w:val="007B28FF"/>
    <w:rsid w:val="007C0BDA"/>
    <w:rsid w:val="007C23FB"/>
    <w:rsid w:val="007C6930"/>
    <w:rsid w:val="007E098F"/>
    <w:rsid w:val="007E658F"/>
    <w:rsid w:val="007F232F"/>
    <w:rsid w:val="00813493"/>
    <w:rsid w:val="008176FA"/>
    <w:rsid w:val="00817F5B"/>
    <w:rsid w:val="00820257"/>
    <w:rsid w:val="008337D1"/>
    <w:rsid w:val="00840457"/>
    <w:rsid w:val="00844C99"/>
    <w:rsid w:val="00861CB9"/>
    <w:rsid w:val="008628F0"/>
    <w:rsid w:val="00864424"/>
    <w:rsid w:val="00865AC3"/>
    <w:rsid w:val="00865BC6"/>
    <w:rsid w:val="00866AF2"/>
    <w:rsid w:val="008766A5"/>
    <w:rsid w:val="00890073"/>
    <w:rsid w:val="008B7279"/>
    <w:rsid w:val="008E04BA"/>
    <w:rsid w:val="008F6AC9"/>
    <w:rsid w:val="00900747"/>
    <w:rsid w:val="009030D9"/>
    <w:rsid w:val="0090600A"/>
    <w:rsid w:val="00907CC6"/>
    <w:rsid w:val="00925ABE"/>
    <w:rsid w:val="00931447"/>
    <w:rsid w:val="00956A6A"/>
    <w:rsid w:val="00973B15"/>
    <w:rsid w:val="00981C82"/>
    <w:rsid w:val="009A1DC7"/>
    <w:rsid w:val="009A7B15"/>
    <w:rsid w:val="009B55F4"/>
    <w:rsid w:val="009C45EA"/>
    <w:rsid w:val="009C581C"/>
    <w:rsid w:val="009D33A7"/>
    <w:rsid w:val="009D369C"/>
    <w:rsid w:val="009D54C3"/>
    <w:rsid w:val="009D6300"/>
    <w:rsid w:val="009E6627"/>
    <w:rsid w:val="009E7EFD"/>
    <w:rsid w:val="00A061FF"/>
    <w:rsid w:val="00A114D1"/>
    <w:rsid w:val="00A11B6F"/>
    <w:rsid w:val="00A13A99"/>
    <w:rsid w:val="00A20DFA"/>
    <w:rsid w:val="00A21B01"/>
    <w:rsid w:val="00A233AC"/>
    <w:rsid w:val="00A24D8B"/>
    <w:rsid w:val="00A32603"/>
    <w:rsid w:val="00A35B9D"/>
    <w:rsid w:val="00A35F85"/>
    <w:rsid w:val="00A5420F"/>
    <w:rsid w:val="00A8178A"/>
    <w:rsid w:val="00A85784"/>
    <w:rsid w:val="00A91320"/>
    <w:rsid w:val="00A93754"/>
    <w:rsid w:val="00AA0B00"/>
    <w:rsid w:val="00AA40C8"/>
    <w:rsid w:val="00AB11EE"/>
    <w:rsid w:val="00AC132C"/>
    <w:rsid w:val="00AC18EF"/>
    <w:rsid w:val="00AD38E2"/>
    <w:rsid w:val="00AE35D1"/>
    <w:rsid w:val="00AE65DF"/>
    <w:rsid w:val="00AE66ED"/>
    <w:rsid w:val="00AF0B96"/>
    <w:rsid w:val="00B00C8C"/>
    <w:rsid w:val="00B00D7E"/>
    <w:rsid w:val="00B06586"/>
    <w:rsid w:val="00B16030"/>
    <w:rsid w:val="00B17126"/>
    <w:rsid w:val="00B22192"/>
    <w:rsid w:val="00B23710"/>
    <w:rsid w:val="00B55219"/>
    <w:rsid w:val="00B603CF"/>
    <w:rsid w:val="00B60954"/>
    <w:rsid w:val="00B6566B"/>
    <w:rsid w:val="00B700B3"/>
    <w:rsid w:val="00B7145E"/>
    <w:rsid w:val="00B762AD"/>
    <w:rsid w:val="00B80021"/>
    <w:rsid w:val="00B83749"/>
    <w:rsid w:val="00BE2098"/>
    <w:rsid w:val="00BE20CF"/>
    <w:rsid w:val="00C025E0"/>
    <w:rsid w:val="00C154BC"/>
    <w:rsid w:val="00C22BB9"/>
    <w:rsid w:val="00C3006D"/>
    <w:rsid w:val="00C30FC9"/>
    <w:rsid w:val="00C4713F"/>
    <w:rsid w:val="00C56C7A"/>
    <w:rsid w:val="00C707C7"/>
    <w:rsid w:val="00C93B7B"/>
    <w:rsid w:val="00C94300"/>
    <w:rsid w:val="00CA7866"/>
    <w:rsid w:val="00CB057A"/>
    <w:rsid w:val="00CB3A58"/>
    <w:rsid w:val="00CC1931"/>
    <w:rsid w:val="00CD0A26"/>
    <w:rsid w:val="00CE593C"/>
    <w:rsid w:val="00CE5F03"/>
    <w:rsid w:val="00CF7E84"/>
    <w:rsid w:val="00D03CD1"/>
    <w:rsid w:val="00D048B6"/>
    <w:rsid w:val="00D059F9"/>
    <w:rsid w:val="00D1408C"/>
    <w:rsid w:val="00D2614B"/>
    <w:rsid w:val="00D27F63"/>
    <w:rsid w:val="00D40B4B"/>
    <w:rsid w:val="00D65FFB"/>
    <w:rsid w:val="00D7543A"/>
    <w:rsid w:val="00D8595B"/>
    <w:rsid w:val="00DA795E"/>
    <w:rsid w:val="00DD433F"/>
    <w:rsid w:val="00DE6A1E"/>
    <w:rsid w:val="00DF6AA0"/>
    <w:rsid w:val="00E0742A"/>
    <w:rsid w:val="00E104BE"/>
    <w:rsid w:val="00E10521"/>
    <w:rsid w:val="00E13673"/>
    <w:rsid w:val="00E2227F"/>
    <w:rsid w:val="00E46B42"/>
    <w:rsid w:val="00E55F64"/>
    <w:rsid w:val="00E60D0C"/>
    <w:rsid w:val="00E63507"/>
    <w:rsid w:val="00E708DF"/>
    <w:rsid w:val="00E86377"/>
    <w:rsid w:val="00E87435"/>
    <w:rsid w:val="00E90775"/>
    <w:rsid w:val="00EA5DF0"/>
    <w:rsid w:val="00EB0C1C"/>
    <w:rsid w:val="00ED6FCB"/>
    <w:rsid w:val="00EF5E70"/>
    <w:rsid w:val="00F014A7"/>
    <w:rsid w:val="00F0444F"/>
    <w:rsid w:val="00F45B81"/>
    <w:rsid w:val="00F47063"/>
    <w:rsid w:val="00F57B32"/>
    <w:rsid w:val="00F61BA3"/>
    <w:rsid w:val="00F73D3E"/>
    <w:rsid w:val="00F74CA2"/>
    <w:rsid w:val="00F905F3"/>
    <w:rsid w:val="00F91837"/>
    <w:rsid w:val="00F92BDC"/>
    <w:rsid w:val="00F958C3"/>
    <w:rsid w:val="00FA0DA9"/>
    <w:rsid w:val="00FA3B8B"/>
    <w:rsid w:val="00FB429B"/>
    <w:rsid w:val="00FB77FD"/>
    <w:rsid w:val="00FD0963"/>
    <w:rsid w:val="00FF6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07E55D"/>
  <w15:docId w15:val="{1E8A7A38-081F-45E7-9E15-07B0443C0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40B4B"/>
    <w:pPr>
      <w:spacing w:before="120" w:after="120" w:line="240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40B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75C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0DF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D58C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211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7211B"/>
  </w:style>
  <w:style w:type="paragraph" w:styleId="Footer">
    <w:name w:val="footer"/>
    <w:basedOn w:val="Normal"/>
    <w:link w:val="FooterChar"/>
    <w:uiPriority w:val="99"/>
    <w:unhideWhenUsed/>
    <w:rsid w:val="0007211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7211B"/>
  </w:style>
  <w:style w:type="paragraph" w:styleId="Title">
    <w:name w:val="Title"/>
    <w:basedOn w:val="Normal"/>
    <w:next w:val="Normal"/>
    <w:link w:val="TitleChar"/>
    <w:uiPriority w:val="10"/>
    <w:qFormat/>
    <w:rsid w:val="0007211B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7211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40B4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275C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20DF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3D58C5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165CD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24D8B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5BC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5BC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707C7"/>
    <w:pPr>
      <w:ind w:left="720"/>
      <w:contextualSpacing/>
    </w:pPr>
  </w:style>
  <w:style w:type="table" w:styleId="TableGrid">
    <w:name w:val="Table Grid"/>
    <w:basedOn w:val="TableNormal"/>
    <w:uiPriority w:val="59"/>
    <w:rsid w:val="00A326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56A6A"/>
    <w:pPr>
      <w:spacing w:before="0" w:after="200"/>
    </w:pPr>
    <w:rPr>
      <w:b/>
      <w:bCs/>
      <w:color w:val="4F81BD" w:themeColor="accent1"/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68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3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55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2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009180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484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021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3008348">
                          <w:marLeft w:val="0"/>
                          <w:marRight w:val="0"/>
                          <w:marTop w:val="3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8103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75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55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98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708535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93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491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0835487">
                          <w:marLeft w:val="0"/>
                          <w:marRight w:val="0"/>
                          <w:marTop w:val="3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6803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046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0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7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8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45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5EE0B6-D6DA-4637-AACA-15E631FDFE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1</Pages>
  <Words>6148</Words>
  <Characters>35044</Characters>
  <Application>Microsoft Office Word</Application>
  <DocSecurity>0</DocSecurity>
  <Lines>292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an O'Riogain;Megan Weston;Suchismit Gupta;Pratik Budhdeo</dc:creator>
  <cp:lastModifiedBy>PRATIK BUDHDEO</cp:lastModifiedBy>
  <cp:revision>14</cp:revision>
  <cp:lastPrinted>2019-04-03T06:31:00Z</cp:lastPrinted>
  <dcterms:created xsi:type="dcterms:W3CDTF">2019-04-24T12:26:00Z</dcterms:created>
  <dcterms:modified xsi:type="dcterms:W3CDTF">2019-09-15T18:06:00Z</dcterms:modified>
</cp:coreProperties>
</file>